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5BF8B5" w14:textId="77777777" w:rsidR="00C3524B" w:rsidRPr="004674C5" w:rsidRDefault="00C3524B" w:rsidP="00C3524B">
      <w:pPr>
        <w:outlineLvl w:val="0"/>
        <w:rPr>
          <w:rFonts w:eastAsia="宋体"/>
          <w:sz w:val="20"/>
          <w:szCs w:val="20"/>
        </w:rPr>
      </w:pPr>
      <w:bookmarkStart w:id="0" w:name="_Hlk52805963"/>
      <w:r w:rsidRPr="004674C5">
        <w:rPr>
          <w:rFonts w:eastAsia="宋体" w:hint="eastAsia"/>
          <w:sz w:val="20"/>
          <w:szCs w:val="20"/>
          <w:lang w:eastAsia="zh-CN"/>
        </w:rPr>
        <w:t>请填写以下所有部分并发送</w:t>
      </w:r>
      <w:r w:rsidRPr="004674C5">
        <w:rPr>
          <w:rFonts w:eastAsia="宋体" w:hint="eastAsia"/>
          <w:sz w:val="20"/>
          <w:szCs w:val="20"/>
          <w:lang w:eastAsia="zh-CN"/>
        </w:rPr>
        <w:t>Email</w:t>
      </w:r>
      <w:r w:rsidRPr="004674C5">
        <w:rPr>
          <w:rFonts w:eastAsia="宋体" w:hint="eastAsia"/>
          <w:sz w:val="20"/>
          <w:szCs w:val="20"/>
          <w:lang w:eastAsia="zh-CN"/>
        </w:rPr>
        <w:t>至</w:t>
      </w:r>
      <w:r>
        <w:rPr>
          <w:rFonts w:eastAsia="宋体" w:hint="eastAsia"/>
          <w:sz w:val="20"/>
          <w:szCs w:val="20"/>
          <w:lang w:eastAsia="zh-CN"/>
        </w:rPr>
        <w:t>安特百科（北京）技术发展有限公司</w:t>
      </w:r>
      <w:r w:rsidRPr="004674C5">
        <w:rPr>
          <w:rFonts w:eastAsia="宋体" w:hint="eastAsia"/>
          <w:sz w:val="20"/>
          <w:szCs w:val="20"/>
          <w:lang w:eastAsia="zh-CN"/>
        </w:rPr>
        <w:t>：</w:t>
      </w:r>
      <w:bookmarkEnd w:id="0"/>
      <w:r>
        <w:rPr>
          <w:sz w:val="20"/>
          <w:szCs w:val="20"/>
          <w:lang w:eastAsia="zh-CN"/>
        </w:rPr>
        <w:fldChar w:fldCharType="begin"/>
      </w:r>
      <w:r>
        <w:rPr>
          <w:sz w:val="20"/>
          <w:szCs w:val="20"/>
          <w:lang w:eastAsia="zh-CN"/>
        </w:rPr>
        <w:instrText xml:space="preserve"> HYPERLINK "mailto:</w:instrText>
      </w:r>
      <w:r w:rsidRPr="0096607C">
        <w:rPr>
          <w:sz w:val="20"/>
          <w:szCs w:val="20"/>
          <w:lang w:eastAsia="zh-CN"/>
        </w:rPr>
        <w:instrText>mall@antpedia.net</w:instrText>
      </w:r>
      <w:r>
        <w:rPr>
          <w:sz w:val="20"/>
          <w:szCs w:val="20"/>
          <w:lang w:eastAsia="zh-CN"/>
        </w:rPr>
        <w:instrText xml:space="preserve">" </w:instrText>
      </w:r>
      <w:r>
        <w:rPr>
          <w:sz w:val="20"/>
          <w:szCs w:val="20"/>
          <w:lang w:eastAsia="zh-CN"/>
        </w:rPr>
        <w:fldChar w:fldCharType="separate"/>
      </w:r>
      <w:r w:rsidRPr="0065285C">
        <w:rPr>
          <w:rStyle w:val="a7"/>
          <w:sz w:val="20"/>
          <w:szCs w:val="20"/>
          <w:lang w:eastAsia="zh-CN"/>
        </w:rPr>
        <w:t>mall@antpedia.net</w:t>
      </w:r>
      <w:r>
        <w:rPr>
          <w:sz w:val="20"/>
          <w:szCs w:val="20"/>
          <w:lang w:eastAsia="zh-CN"/>
        </w:rPr>
        <w:fldChar w:fldCharType="end"/>
      </w:r>
    </w:p>
    <w:p w14:paraId="42C14336" w14:textId="77777777" w:rsidR="001D63D4" w:rsidRPr="004674C5" w:rsidRDefault="001D63D4" w:rsidP="001D63D4">
      <w:pPr>
        <w:outlineLvl w:val="0"/>
        <w:rPr>
          <w:rFonts w:eastAsia="宋体"/>
          <w:sz w:val="20"/>
          <w:szCs w:val="20"/>
        </w:rPr>
      </w:pPr>
    </w:p>
    <w:p w14:paraId="0B3C349B" w14:textId="77777777" w:rsidR="009559E3" w:rsidRDefault="009559E3" w:rsidP="009438A8">
      <w:pPr>
        <w:rPr>
          <w:b/>
          <w:sz w:val="10"/>
          <w:szCs w:val="10"/>
        </w:rPr>
      </w:pPr>
    </w:p>
    <w:p w14:paraId="1FBAC473" w14:textId="77777777" w:rsidR="009438A8" w:rsidRDefault="009438A8" w:rsidP="009438A8">
      <w:pPr>
        <w:rPr>
          <w:b/>
          <w:sz w:val="2"/>
          <w:szCs w:val="2"/>
        </w:rPr>
      </w:pPr>
    </w:p>
    <w:p w14:paraId="5B0F34B6" w14:textId="77777777" w:rsidR="00487DF7" w:rsidRDefault="00487DF7" w:rsidP="009438A8">
      <w:pPr>
        <w:rPr>
          <w:b/>
          <w:sz w:val="2"/>
          <w:szCs w:val="2"/>
        </w:rPr>
      </w:pPr>
    </w:p>
    <w:tbl>
      <w:tblPr>
        <w:tblpPr w:leftFromText="180" w:rightFromText="180" w:vertAnchor="text" w:horzAnchor="margin" w:tblpX="108" w:tblpY="62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1015"/>
        <w:gridCol w:w="979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63"/>
      </w:tblGrid>
      <w:tr w:rsidR="00CB048A" w:rsidRPr="00BE1105" w14:paraId="37E9028F" w14:textId="77777777" w:rsidTr="00E35895">
        <w:trPr>
          <w:trHeight w:val="414"/>
        </w:trPr>
        <w:tc>
          <w:tcPr>
            <w:tcW w:w="26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660826" w14:textId="77777777" w:rsidR="00CB048A" w:rsidRPr="00BE1105" w:rsidRDefault="00CB048A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55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7253986E" w14:textId="77777777" w:rsidR="00CB048A" w:rsidRDefault="00CB048A" w:rsidP="00D107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s</w:t>
            </w:r>
          </w:p>
          <w:p w14:paraId="0C0BB345" w14:textId="77777777" w:rsidR="00E76447" w:rsidRDefault="00E76447" w:rsidP="00D107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样品</w:t>
            </w:r>
          </w:p>
        </w:tc>
      </w:tr>
      <w:tr w:rsidR="002D6992" w:rsidRPr="00BE1105" w14:paraId="32977A4E" w14:textId="77777777" w:rsidTr="00055F74">
        <w:trPr>
          <w:cantSplit/>
          <w:trHeight w:val="1266"/>
        </w:trPr>
        <w:tc>
          <w:tcPr>
            <w:tcW w:w="62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113ED0A" w14:textId="77777777" w:rsidR="002D6992" w:rsidRDefault="002D6992" w:rsidP="00D1075F">
            <w:pPr>
              <w:ind w:left="-187" w:right="-108"/>
              <w:jc w:val="center"/>
              <w:rPr>
                <w:b/>
                <w:sz w:val="18"/>
                <w:szCs w:val="18"/>
              </w:rPr>
            </w:pPr>
            <w:r w:rsidRPr="00BE1105">
              <w:rPr>
                <w:b/>
                <w:sz w:val="18"/>
                <w:szCs w:val="18"/>
              </w:rPr>
              <w:t xml:space="preserve">  Round</w:t>
            </w:r>
          </w:p>
          <w:p w14:paraId="747937E0" w14:textId="77777777" w:rsidR="00AD6E22" w:rsidRPr="00BE1105" w:rsidRDefault="00AD6E22" w:rsidP="00D1075F">
            <w:pPr>
              <w:ind w:left="-187" w:right="-108"/>
              <w:jc w:val="center"/>
              <w:rPr>
                <w:b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sz w:val="18"/>
                <w:szCs w:val="18"/>
                <w:lang w:eastAsia="zh-CN"/>
              </w:rPr>
              <w:t>轮次</w:t>
            </w:r>
          </w:p>
        </w:tc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6182C3" w14:textId="77777777" w:rsidR="002D6992" w:rsidRDefault="002D6992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  <w:r w:rsidRPr="00BE1105">
              <w:rPr>
                <w:b/>
                <w:sz w:val="18"/>
                <w:szCs w:val="18"/>
              </w:rPr>
              <w:t>Despatch Date</w:t>
            </w:r>
          </w:p>
          <w:p w14:paraId="5CE257EB" w14:textId="77777777" w:rsidR="001E2254" w:rsidRPr="00BE1105" w:rsidRDefault="001E2254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  <w:lang w:eastAsia="zh-CN"/>
              </w:rPr>
              <w:t>发样日期</w:t>
            </w:r>
          </w:p>
        </w:tc>
        <w:tc>
          <w:tcPr>
            <w:tcW w:w="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53AD7B" w14:textId="77777777" w:rsidR="002D6992" w:rsidRDefault="002D6992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  <w:r w:rsidRPr="00BE1105">
              <w:rPr>
                <w:b/>
                <w:sz w:val="18"/>
                <w:szCs w:val="18"/>
              </w:rPr>
              <w:t>Reporting Deadline</w:t>
            </w:r>
          </w:p>
          <w:p w14:paraId="0F334318" w14:textId="77777777" w:rsidR="00D72D68" w:rsidRPr="00BE1105" w:rsidRDefault="00D72D68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  <w:lang w:eastAsia="zh-CN"/>
              </w:rPr>
              <w:t>汇报截止日期</w:t>
            </w:r>
          </w:p>
        </w:tc>
        <w:tc>
          <w:tcPr>
            <w:tcW w:w="538" w:type="dxa"/>
            <w:vMerge w:val="restart"/>
            <w:tcBorders>
              <w:top w:val="single" w:sz="6" w:space="0" w:color="auto"/>
              <w:left w:val="single" w:sz="4" w:space="0" w:color="auto"/>
            </w:tcBorders>
            <w:shd w:val="clear" w:color="auto" w:fill="auto"/>
            <w:textDirection w:val="btLr"/>
            <w:vAlign w:val="center"/>
          </w:tcPr>
          <w:p w14:paraId="3CA1A97D" w14:textId="77777777" w:rsidR="002D6992" w:rsidRPr="00055F74" w:rsidRDefault="002D6992" w:rsidP="00CB048A">
            <w:pPr>
              <w:ind w:left="113" w:right="113"/>
              <w:rPr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</w:t>
            </w:r>
            <w:r w:rsidRPr="00B65F99">
              <w:rPr>
                <w:sz w:val="20"/>
                <w:szCs w:val="20"/>
              </w:rPr>
              <w:t>-TY</w:t>
            </w:r>
            <w:r w:rsidRPr="00055F74">
              <w:rPr>
                <w:sz w:val="20"/>
                <w:szCs w:val="20"/>
              </w:rPr>
              <w:t>-</w:t>
            </w:r>
            <w:r w:rsidRPr="00055F74">
              <w:rPr>
                <w:b/>
                <w:sz w:val="20"/>
                <w:szCs w:val="20"/>
              </w:rPr>
              <w:t>01</w:t>
            </w:r>
          </w:p>
        </w:tc>
        <w:tc>
          <w:tcPr>
            <w:tcW w:w="538" w:type="dxa"/>
            <w:vMerge w:val="restart"/>
            <w:tcBorders>
              <w:top w:val="single" w:sz="6" w:space="0" w:color="auto"/>
            </w:tcBorders>
            <w:shd w:val="clear" w:color="auto" w:fill="auto"/>
            <w:textDirection w:val="btLr"/>
            <w:vAlign w:val="center"/>
          </w:tcPr>
          <w:p w14:paraId="20EFFBFA" w14:textId="77777777" w:rsidR="002D6992" w:rsidRPr="00055F74" w:rsidRDefault="002D6992" w:rsidP="00CB048A">
            <w:pPr>
              <w:ind w:left="113" w:right="113"/>
              <w:rPr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055F74">
              <w:rPr>
                <w:b/>
                <w:sz w:val="20"/>
                <w:szCs w:val="20"/>
              </w:rPr>
              <w:t>02</w:t>
            </w:r>
          </w:p>
        </w:tc>
        <w:tc>
          <w:tcPr>
            <w:tcW w:w="538" w:type="dxa"/>
            <w:vMerge w:val="restart"/>
            <w:tcBorders>
              <w:top w:val="single" w:sz="6" w:space="0" w:color="auto"/>
            </w:tcBorders>
            <w:shd w:val="clear" w:color="auto" w:fill="auto"/>
            <w:textDirection w:val="btLr"/>
            <w:vAlign w:val="center"/>
          </w:tcPr>
          <w:p w14:paraId="31A257F3" w14:textId="77777777" w:rsidR="002D6992" w:rsidRPr="00055F74" w:rsidRDefault="002D6992" w:rsidP="00CB048A">
            <w:pPr>
              <w:ind w:left="113" w:right="113"/>
              <w:rPr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055F74">
              <w:rPr>
                <w:b/>
                <w:sz w:val="20"/>
                <w:szCs w:val="20"/>
              </w:rPr>
              <w:t>03</w:t>
            </w:r>
          </w:p>
        </w:tc>
        <w:tc>
          <w:tcPr>
            <w:tcW w:w="538" w:type="dxa"/>
            <w:vMerge w:val="restart"/>
            <w:tcBorders>
              <w:top w:val="single" w:sz="6" w:space="0" w:color="auto"/>
            </w:tcBorders>
            <w:shd w:val="clear" w:color="auto" w:fill="auto"/>
            <w:textDirection w:val="btLr"/>
            <w:vAlign w:val="center"/>
          </w:tcPr>
          <w:p w14:paraId="3C14CC9C" w14:textId="77777777" w:rsidR="002D6992" w:rsidRPr="00055F74" w:rsidRDefault="002D6992" w:rsidP="00CB048A">
            <w:pPr>
              <w:ind w:left="113" w:right="113"/>
              <w:rPr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055F74">
              <w:rPr>
                <w:b/>
                <w:sz w:val="20"/>
                <w:szCs w:val="20"/>
              </w:rPr>
              <w:t>05</w:t>
            </w:r>
          </w:p>
        </w:tc>
        <w:tc>
          <w:tcPr>
            <w:tcW w:w="538" w:type="dxa"/>
            <w:vMerge w:val="restart"/>
            <w:tcBorders>
              <w:top w:val="single" w:sz="6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4FA5385" w14:textId="77777777" w:rsidR="002D6992" w:rsidRPr="00055F74" w:rsidRDefault="002D6992" w:rsidP="00CB048A">
            <w:pPr>
              <w:ind w:left="113" w:right="113"/>
              <w:rPr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055F74">
              <w:rPr>
                <w:b/>
                <w:sz w:val="20"/>
                <w:szCs w:val="20"/>
              </w:rPr>
              <w:t>07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1262B670" w14:textId="77777777" w:rsidR="002D6992" w:rsidRPr="00055F74" w:rsidRDefault="002D6992" w:rsidP="00CB048A">
            <w:pPr>
              <w:ind w:left="113" w:right="113"/>
              <w:rPr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055F74">
              <w:rPr>
                <w:b/>
                <w:sz w:val="20"/>
                <w:szCs w:val="20"/>
              </w:rPr>
              <w:t>08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6FFDA51A" w14:textId="77777777" w:rsidR="002D6992" w:rsidRPr="00BE1105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>
              <w:rPr>
                <w:b/>
                <w:sz w:val="20"/>
                <w:szCs w:val="20"/>
              </w:rPr>
              <w:t>0</w:t>
            </w:r>
            <w:r w:rsidRPr="00BE1105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0B3BC0C" w14:textId="77777777" w:rsidR="002D6992" w:rsidRPr="00BE1105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BE1105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A41FDE3" w14:textId="77777777" w:rsidR="002D6992" w:rsidRPr="00BE1105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BE1105"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0B5CC1A" w14:textId="77777777" w:rsidR="002D6992" w:rsidRPr="00BE1105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BE1105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963C4BC" w14:textId="77777777" w:rsidR="002D6992" w:rsidRPr="00BE1105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BE1105"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37F181E" w14:textId="77777777" w:rsidR="002D6992" w:rsidRPr="00BE1105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BE1105">
              <w:rPr>
                <w:b/>
                <w:sz w:val="20"/>
                <w:szCs w:val="20"/>
              </w:rPr>
              <w:t>14*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textDirection w:val="btLr"/>
            <w:vAlign w:val="center"/>
          </w:tcPr>
          <w:p w14:paraId="6DCD1D19" w14:textId="77777777" w:rsidR="002D6992" w:rsidRPr="00B426BC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 w:rsidRPr="00BE1105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5</w:t>
            </w:r>
            <w:r w:rsidRPr="00BE1105">
              <w:rPr>
                <w:b/>
                <w:sz w:val="20"/>
                <w:szCs w:val="20"/>
              </w:rPr>
              <w:t>*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0E23EFE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  <w:r w:rsidRPr="00055F74">
              <w:rPr>
                <w:sz w:val="20"/>
                <w:szCs w:val="20"/>
              </w:rPr>
              <w:t>PT-TY-</w:t>
            </w:r>
            <w:r>
              <w:rPr>
                <w:b/>
                <w:sz w:val="20"/>
                <w:szCs w:val="20"/>
              </w:rPr>
              <w:t>17</w:t>
            </w:r>
            <w:r w:rsidR="00055F74">
              <w:rPr>
                <w:b/>
                <w:sz w:val="20"/>
                <w:szCs w:val="20"/>
              </w:rPr>
              <w:t>*</w:t>
            </w:r>
          </w:p>
        </w:tc>
      </w:tr>
      <w:tr w:rsidR="002D6992" w:rsidRPr="00BE1105" w14:paraId="765A4B7F" w14:textId="77777777" w:rsidTr="002D6992">
        <w:trPr>
          <w:cantSplit/>
          <w:trHeight w:val="263"/>
        </w:trPr>
        <w:tc>
          <w:tcPr>
            <w:tcW w:w="622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3BC8B1" w14:textId="77777777" w:rsidR="002D6992" w:rsidRPr="00BE1105" w:rsidRDefault="002D6992" w:rsidP="00D1075F">
            <w:pPr>
              <w:ind w:left="-187" w:right="-10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1DA5" w14:textId="77777777" w:rsidR="002D6992" w:rsidRPr="00BE1105" w:rsidRDefault="002D6992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119C9" w14:textId="77777777" w:rsidR="002D6992" w:rsidRPr="00BE1105" w:rsidRDefault="002D6992" w:rsidP="00D1075F">
            <w:pPr>
              <w:ind w:left="-108" w:right="-10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38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2EF6FB81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541B4247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34CA8366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581F9F38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02C05E7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43EB5199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35A63CE4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7AB64B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FB02F52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514089F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C9B9F92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945556B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13EAB840" w14:textId="77777777" w:rsidR="002D6992" w:rsidRDefault="002D6992" w:rsidP="00CB048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AB2294" w14:textId="77777777" w:rsidR="002D6992" w:rsidRPr="002D6992" w:rsidRDefault="002D6992" w:rsidP="004343C3">
            <w:pPr>
              <w:rPr>
                <w:b/>
                <w:sz w:val="14"/>
                <w:szCs w:val="14"/>
              </w:rPr>
            </w:pPr>
            <w:r w:rsidRPr="002D6992">
              <w:rPr>
                <w:b/>
                <w:sz w:val="14"/>
                <w:szCs w:val="14"/>
                <w:highlight w:val="yellow"/>
              </w:rPr>
              <w:t>NEW</w:t>
            </w:r>
          </w:p>
        </w:tc>
      </w:tr>
      <w:tr w:rsidR="00105E55" w:rsidRPr="00BE1105" w14:paraId="3EA651B3" w14:textId="77777777" w:rsidTr="00105E55">
        <w:trPr>
          <w:trHeight w:val="340"/>
        </w:trPr>
        <w:tc>
          <w:tcPr>
            <w:tcW w:w="622" w:type="dxa"/>
            <w:tcBorders>
              <w:top w:val="single" w:sz="4" w:space="0" w:color="auto"/>
            </w:tcBorders>
            <w:vAlign w:val="center"/>
          </w:tcPr>
          <w:p w14:paraId="010F4F23" w14:textId="77777777" w:rsidR="00CF11EC" w:rsidRPr="00733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1048320349" w:edGrp="everyone" w:colFirst="11" w:colLast="11"/>
            <w:permStart w:id="255155119" w:edGrp="everyone" w:colFirst="12" w:colLast="12"/>
            <w:permStart w:id="876482251" w:edGrp="everyone" w:colFirst="5" w:colLast="5"/>
            <w:permStart w:id="474768851" w:edGrp="everyone" w:colFirst="6" w:colLast="6"/>
            <w:permStart w:id="679951668" w:edGrp="everyone" w:colFirst="7" w:colLast="7"/>
            <w:permStart w:id="414608868" w:edGrp="everyone" w:colFirst="3" w:colLast="3"/>
            <w:r w:rsidRPr="00733C03">
              <w:rPr>
                <w:color w:val="000000" w:themeColor="text1"/>
                <w:sz w:val="18"/>
                <w:szCs w:val="18"/>
              </w:rPr>
              <w:t>TY087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vAlign w:val="center"/>
          </w:tcPr>
          <w:p w14:paraId="435B98E7" w14:textId="77777777" w:rsidR="00CF11EC" w:rsidRPr="00733C03" w:rsidRDefault="00CF11EC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 w:rsidRPr="00733C03">
              <w:rPr>
                <w:color w:val="000000" w:themeColor="text1"/>
                <w:sz w:val="18"/>
                <w:szCs w:val="18"/>
              </w:rPr>
              <w:t>2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020/10/26</w:t>
            </w:r>
          </w:p>
        </w:tc>
        <w:tc>
          <w:tcPr>
            <w:tcW w:w="97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C05AFAF" w14:textId="77777777" w:rsidR="00CF11EC" w:rsidRPr="00733C03" w:rsidRDefault="00CF11EC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 w:rsidRPr="00733C03">
              <w:rPr>
                <w:color w:val="000000" w:themeColor="text1"/>
                <w:sz w:val="18"/>
                <w:szCs w:val="18"/>
              </w:rPr>
              <w:t>2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020/11/23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1A2BD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83D2885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83388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DD19B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F020D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C4E5EED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59C7865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EC3B3C7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4A127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7100F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77006D0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FC21AAD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148632C5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7B5673D3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E44AEA" w:rsidRPr="00BE1105" w14:paraId="7EFD6DC7" w14:textId="77777777" w:rsidTr="00E44AEA">
        <w:trPr>
          <w:trHeight w:val="340"/>
        </w:trPr>
        <w:tc>
          <w:tcPr>
            <w:tcW w:w="622" w:type="dxa"/>
            <w:tcBorders>
              <w:top w:val="single" w:sz="4" w:space="0" w:color="auto"/>
            </w:tcBorders>
            <w:vAlign w:val="center"/>
          </w:tcPr>
          <w:p w14:paraId="0D99172C" w14:textId="77777777" w:rsidR="00CF11EC" w:rsidRPr="00733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752623712" w:edGrp="everyone" w:colFirst="13" w:colLast="13"/>
            <w:permStart w:id="505086646" w:edGrp="everyone" w:colFirst="9" w:colLast="9"/>
            <w:permStart w:id="406206210" w:edGrp="everyone" w:colFirst="10" w:colLast="10"/>
            <w:permStart w:id="923074590" w:edGrp="everyone" w:colFirst="4" w:colLast="4"/>
            <w:permStart w:id="1555196069" w:edGrp="everyone" w:colFirst="5" w:colLast="5"/>
            <w:permEnd w:id="1048320349"/>
            <w:permEnd w:id="255155119"/>
            <w:permEnd w:id="876482251"/>
            <w:permEnd w:id="474768851"/>
            <w:permEnd w:id="679951668"/>
            <w:permEnd w:id="414608868"/>
            <w:r w:rsidRPr="00733C03">
              <w:rPr>
                <w:color w:val="000000" w:themeColor="text1"/>
                <w:sz w:val="18"/>
                <w:szCs w:val="18"/>
              </w:rPr>
              <w:t>TY088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vAlign w:val="center"/>
          </w:tcPr>
          <w:p w14:paraId="451AAFFA" w14:textId="77777777" w:rsidR="00CF11EC" w:rsidRPr="00733C03" w:rsidRDefault="00CF11EC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0/12/14</w:t>
            </w:r>
          </w:p>
        </w:tc>
        <w:tc>
          <w:tcPr>
            <w:tcW w:w="97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BDDDE1E" w14:textId="77777777" w:rsidR="00CF11EC" w:rsidRPr="00733C03" w:rsidRDefault="00CF11EC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01/18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99EE5A2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C75A8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A86F9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E38C93C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38CE747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F91589A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0BC33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0C97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17DCB60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1EFDFFD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0DD01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6DB3F02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540D3326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197029B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CF11EC" w:rsidRPr="00BE1105" w14:paraId="4D5459AE" w14:textId="77777777" w:rsidTr="00944D27">
        <w:trPr>
          <w:trHeight w:val="340"/>
        </w:trPr>
        <w:tc>
          <w:tcPr>
            <w:tcW w:w="622" w:type="dxa"/>
            <w:tcBorders>
              <w:top w:val="single" w:sz="4" w:space="0" w:color="auto"/>
            </w:tcBorders>
            <w:vAlign w:val="center"/>
          </w:tcPr>
          <w:p w14:paraId="5B6967BF" w14:textId="77777777" w:rsidR="00CF11EC" w:rsidRPr="00A72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1918185264" w:edGrp="everyone" w:colFirst="14" w:colLast="14"/>
            <w:permStart w:id="1031406760" w:edGrp="everyone" w:colFirst="10" w:colLast="10"/>
            <w:permStart w:id="681460784" w:edGrp="everyone" w:colFirst="8" w:colLast="8"/>
            <w:permStart w:id="1269458505" w:edGrp="everyone" w:colFirst="4" w:colLast="4"/>
            <w:permStart w:id="364081286" w:edGrp="everyone" w:colFirst="5" w:colLast="5"/>
            <w:permEnd w:id="752623712"/>
            <w:permEnd w:id="505086646"/>
            <w:permEnd w:id="406206210"/>
            <w:permEnd w:id="923074590"/>
            <w:permEnd w:id="1555196069"/>
            <w:r w:rsidRPr="00A72C03">
              <w:rPr>
                <w:color w:val="000000" w:themeColor="text1"/>
                <w:sz w:val="18"/>
                <w:szCs w:val="18"/>
              </w:rPr>
              <w:t>TY089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vAlign w:val="center"/>
          </w:tcPr>
          <w:p w14:paraId="75BDFF59" w14:textId="42F344A1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3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01</w:t>
            </w:r>
          </w:p>
        </w:tc>
        <w:tc>
          <w:tcPr>
            <w:tcW w:w="97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4F9E7EE" w14:textId="12D73B2C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3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2434CD5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76A22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F83A1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BC972E9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A4A09B2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2BC38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7DB7FEC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73078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69B13C2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651BABD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875C685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D9855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30D9E1AD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1B379CC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CF11EC" w:rsidRPr="00BE1105" w14:paraId="0A6862BB" w14:textId="77777777" w:rsidTr="00944D27">
        <w:trPr>
          <w:trHeight w:val="340"/>
        </w:trPr>
        <w:tc>
          <w:tcPr>
            <w:tcW w:w="622" w:type="dxa"/>
            <w:tcBorders>
              <w:top w:val="single" w:sz="4" w:space="0" w:color="auto"/>
            </w:tcBorders>
            <w:vAlign w:val="center"/>
          </w:tcPr>
          <w:p w14:paraId="3801487F" w14:textId="77777777" w:rsidR="00CF11EC" w:rsidRPr="00A72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626742281" w:edGrp="everyone" w:colFirst="3" w:colLast="3"/>
            <w:permStart w:id="381969114" w:edGrp="everyone" w:colFirst="5" w:colLast="5"/>
            <w:permStart w:id="222764043" w:edGrp="everyone" w:colFirst="7" w:colLast="7"/>
            <w:permStart w:id="2126709732" w:edGrp="everyone" w:colFirst="9" w:colLast="9"/>
            <w:permStart w:id="40131783" w:edGrp="everyone" w:colFirst="11" w:colLast="11"/>
            <w:permStart w:id="1207530698" w:edGrp="everyone" w:colFirst="12" w:colLast="12"/>
            <w:permStart w:id="2068732309" w:edGrp="everyone" w:colFirst="16" w:colLast="16"/>
            <w:permEnd w:id="1918185264"/>
            <w:permEnd w:id="1031406760"/>
            <w:permEnd w:id="681460784"/>
            <w:permEnd w:id="1269458505"/>
            <w:permEnd w:id="364081286"/>
            <w:r w:rsidRPr="00A72C03">
              <w:rPr>
                <w:color w:val="000000" w:themeColor="text1"/>
                <w:sz w:val="18"/>
                <w:szCs w:val="18"/>
              </w:rPr>
              <w:t>TY090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vAlign w:val="center"/>
          </w:tcPr>
          <w:p w14:paraId="2446F346" w14:textId="35B3FCEE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4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97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0EF94AD" w14:textId="34D01B39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5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79F4C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516D00C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820FF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F5698CD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0B2DC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F4A7936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8FDE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4D19FB3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85783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2335A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C28D9B7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635090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1BA88A05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C39CF0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CF11EC" w:rsidRPr="00BE1105" w14:paraId="1CB6E2E6" w14:textId="77777777" w:rsidTr="00944D27">
        <w:trPr>
          <w:trHeight w:val="340"/>
        </w:trPr>
        <w:tc>
          <w:tcPr>
            <w:tcW w:w="622" w:type="dxa"/>
            <w:vAlign w:val="center"/>
          </w:tcPr>
          <w:p w14:paraId="61A0549B" w14:textId="77777777" w:rsidR="00CF11EC" w:rsidRPr="00A72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1671122561" w:edGrp="everyone" w:colFirst="10" w:colLast="10"/>
            <w:permStart w:id="1780179089" w:edGrp="everyone" w:colFirst="4" w:colLast="4"/>
            <w:permStart w:id="645468665" w:edGrp="everyone" w:colFirst="5" w:colLast="5"/>
            <w:permStart w:id="176714245" w:edGrp="everyone" w:colFirst="13" w:colLast="13"/>
            <w:permStart w:id="854226455" w:edGrp="everyone" w:colFirst="15" w:colLast="15"/>
            <w:permEnd w:id="626742281"/>
            <w:permEnd w:id="381969114"/>
            <w:permEnd w:id="222764043"/>
            <w:permEnd w:id="2126709732"/>
            <w:permEnd w:id="40131783"/>
            <w:permEnd w:id="1207530698"/>
            <w:permEnd w:id="2068732309"/>
            <w:r w:rsidRPr="00A72C03">
              <w:rPr>
                <w:color w:val="000000" w:themeColor="text1"/>
                <w:sz w:val="18"/>
                <w:szCs w:val="18"/>
              </w:rPr>
              <w:t>TY091</w:t>
            </w:r>
          </w:p>
        </w:tc>
        <w:tc>
          <w:tcPr>
            <w:tcW w:w="1015" w:type="dxa"/>
            <w:vAlign w:val="center"/>
          </w:tcPr>
          <w:p w14:paraId="5EDAB2BF" w14:textId="7942420A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6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979" w:type="dxa"/>
            <w:tcBorders>
              <w:right w:val="single" w:sz="4" w:space="0" w:color="auto"/>
            </w:tcBorders>
            <w:vAlign w:val="center"/>
          </w:tcPr>
          <w:p w14:paraId="07082D92" w14:textId="269811CA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7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FC8E7E5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51C53" w14:textId="77777777" w:rsidR="00CF11EC" w:rsidRPr="00D72BD4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C77B7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B197FF9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C4F3ACB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68F2E3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DED2E8D" w14:textId="77777777" w:rsidR="00CF11EC" w:rsidRPr="00BE1105" w:rsidRDefault="00CF11EC" w:rsidP="00CF11E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FBC01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F7C319B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A87C678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5EE84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B2C20C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F288E7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17ABD24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CF11EC" w:rsidRPr="00BE1105" w14:paraId="247964E0" w14:textId="77777777" w:rsidTr="00944D27">
        <w:trPr>
          <w:trHeight w:val="340"/>
        </w:trPr>
        <w:tc>
          <w:tcPr>
            <w:tcW w:w="622" w:type="dxa"/>
            <w:vAlign w:val="center"/>
          </w:tcPr>
          <w:p w14:paraId="2F2B5CB6" w14:textId="77777777" w:rsidR="00CF11EC" w:rsidRPr="00A72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456919924" w:edGrp="everyone" w:colFirst="8" w:colLast="8"/>
            <w:permStart w:id="1996161246" w:edGrp="everyone" w:colFirst="9" w:colLast="9"/>
            <w:permStart w:id="561392773" w:edGrp="everyone" w:colFirst="10" w:colLast="10"/>
            <w:permStart w:id="1210263802" w:edGrp="everyone" w:colFirst="5" w:colLast="5"/>
            <w:permStart w:id="18952021" w:edGrp="everyone" w:colFirst="14" w:colLast="14"/>
            <w:permStart w:id="2102683474" w:edGrp="everyone" w:colFirst="16" w:colLast="16"/>
            <w:permEnd w:id="1671122561"/>
            <w:permEnd w:id="1780179089"/>
            <w:permEnd w:id="645468665"/>
            <w:permEnd w:id="176714245"/>
            <w:permEnd w:id="854226455"/>
            <w:r w:rsidRPr="00A72C03">
              <w:rPr>
                <w:color w:val="000000" w:themeColor="text1"/>
                <w:sz w:val="18"/>
                <w:szCs w:val="18"/>
              </w:rPr>
              <w:t>TY092</w:t>
            </w:r>
          </w:p>
        </w:tc>
        <w:tc>
          <w:tcPr>
            <w:tcW w:w="1015" w:type="dxa"/>
            <w:vAlign w:val="center"/>
          </w:tcPr>
          <w:p w14:paraId="2D906CB6" w14:textId="6D3F9415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8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979" w:type="dxa"/>
            <w:tcBorders>
              <w:right w:val="single" w:sz="4" w:space="0" w:color="auto"/>
            </w:tcBorders>
            <w:vAlign w:val="center"/>
          </w:tcPr>
          <w:p w14:paraId="18A75D9B" w14:textId="72480D39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9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7BED4D4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EF7BAD6" w14:textId="77777777" w:rsidR="00CF11EC" w:rsidRPr="00BE1105" w:rsidRDefault="00CF11EC" w:rsidP="00CF11EC">
            <w:pPr>
              <w:jc w:val="center"/>
              <w:rPr>
                <w:sz w:val="16"/>
                <w:szCs w:val="16"/>
                <w:highlight w:val="lightGray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753D9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9E876D7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623C2C4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39692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42FD0" w14:textId="77777777" w:rsidR="00CF11EC" w:rsidRPr="00BE1105" w:rsidRDefault="00CF11EC" w:rsidP="00CF11E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B110F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39A45C4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0733775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F2379BE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239C6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736F5344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DA5EF4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CF11EC" w:rsidRPr="00BE1105" w14:paraId="43409AE4" w14:textId="77777777" w:rsidTr="00944D27">
        <w:trPr>
          <w:trHeight w:val="340"/>
        </w:trPr>
        <w:tc>
          <w:tcPr>
            <w:tcW w:w="622" w:type="dxa"/>
            <w:vAlign w:val="center"/>
          </w:tcPr>
          <w:p w14:paraId="601F9B9F" w14:textId="77777777" w:rsidR="00CF11EC" w:rsidRPr="00A72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1164643560" w:edGrp="everyone" w:colFirst="11" w:colLast="11"/>
            <w:permStart w:id="1860321556" w:edGrp="everyone" w:colFirst="12" w:colLast="12"/>
            <w:permStart w:id="1117283602" w:edGrp="everyone" w:colFirst="6" w:colLast="6"/>
            <w:permStart w:id="569537307" w:edGrp="everyone" w:colFirst="7" w:colLast="7"/>
            <w:permStart w:id="1503991517" w:edGrp="everyone" w:colFirst="3" w:colLast="3"/>
            <w:permStart w:id="881995676" w:edGrp="everyone" w:colFirst="5" w:colLast="5"/>
            <w:permEnd w:id="456919924"/>
            <w:permEnd w:id="1996161246"/>
            <w:permEnd w:id="561392773"/>
            <w:permEnd w:id="1210263802"/>
            <w:permEnd w:id="18952021"/>
            <w:permEnd w:id="2102683474"/>
            <w:r w:rsidRPr="00A72C03">
              <w:rPr>
                <w:color w:val="000000" w:themeColor="text1"/>
                <w:sz w:val="18"/>
                <w:szCs w:val="18"/>
              </w:rPr>
              <w:t>TY093</w:t>
            </w:r>
          </w:p>
        </w:tc>
        <w:tc>
          <w:tcPr>
            <w:tcW w:w="1015" w:type="dxa"/>
            <w:vAlign w:val="center"/>
          </w:tcPr>
          <w:p w14:paraId="37A21015" w14:textId="529D4B3F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10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979" w:type="dxa"/>
            <w:tcBorders>
              <w:right w:val="single" w:sz="4" w:space="0" w:color="auto"/>
            </w:tcBorders>
            <w:vAlign w:val="center"/>
          </w:tcPr>
          <w:p w14:paraId="5F4FCFFE" w14:textId="68768FEB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11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B1F5D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E1EEF54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03A5D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BDB40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6FB72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A190C0C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DEFF4B6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98BC77B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799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5BA19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0F130EA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FEE670F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07F4936D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CC8826E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tr w:rsidR="00CF11EC" w:rsidRPr="00BE1105" w14:paraId="14B77485" w14:textId="77777777" w:rsidTr="00944D27">
        <w:trPr>
          <w:trHeight w:val="340"/>
        </w:trPr>
        <w:tc>
          <w:tcPr>
            <w:tcW w:w="622" w:type="dxa"/>
            <w:vAlign w:val="center"/>
          </w:tcPr>
          <w:p w14:paraId="2082EA02" w14:textId="77777777" w:rsidR="00CF11EC" w:rsidRPr="00A72C03" w:rsidRDefault="00CF11EC" w:rsidP="00CF11EC">
            <w:pPr>
              <w:ind w:left="-187" w:right="-108"/>
              <w:jc w:val="center"/>
              <w:rPr>
                <w:color w:val="000000" w:themeColor="text1"/>
                <w:sz w:val="18"/>
                <w:szCs w:val="18"/>
              </w:rPr>
            </w:pPr>
            <w:permStart w:id="1447826748" w:edGrp="everyone" w:colFirst="13" w:colLast="13"/>
            <w:permStart w:id="9385129" w:edGrp="everyone" w:colFirst="9" w:colLast="9"/>
            <w:permStart w:id="845490126" w:edGrp="everyone" w:colFirst="10" w:colLast="10"/>
            <w:permStart w:id="1052802201" w:edGrp="everyone" w:colFirst="4" w:colLast="4"/>
            <w:permStart w:id="1974010318" w:edGrp="everyone" w:colFirst="5" w:colLast="5"/>
            <w:permEnd w:id="1164643560"/>
            <w:permEnd w:id="1860321556"/>
            <w:permEnd w:id="1117283602"/>
            <w:permEnd w:id="569537307"/>
            <w:permEnd w:id="1503991517"/>
            <w:permEnd w:id="881995676"/>
            <w:r w:rsidRPr="00A72C03">
              <w:rPr>
                <w:color w:val="000000" w:themeColor="text1"/>
                <w:sz w:val="18"/>
                <w:szCs w:val="18"/>
              </w:rPr>
              <w:t>TY094</w:t>
            </w:r>
          </w:p>
        </w:tc>
        <w:tc>
          <w:tcPr>
            <w:tcW w:w="1015" w:type="dxa"/>
            <w:vAlign w:val="center"/>
          </w:tcPr>
          <w:p w14:paraId="595805A6" w14:textId="60EB3E42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1/12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979" w:type="dxa"/>
            <w:tcBorders>
              <w:right w:val="single" w:sz="4" w:space="0" w:color="auto"/>
            </w:tcBorders>
            <w:vAlign w:val="center"/>
          </w:tcPr>
          <w:p w14:paraId="20DD909E" w14:textId="32056A10" w:rsidR="00CF11EC" w:rsidRPr="00A72C03" w:rsidRDefault="00CF40DA" w:rsidP="00CF11EC">
            <w:pPr>
              <w:ind w:left="-108" w:right="-108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2022/1/</w:t>
            </w:r>
            <w:r w:rsidR="00CF11EC" w:rsidRPr="00A72C03">
              <w:rPr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F01B2AB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04FF2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7BA46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B31F495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680DA5B" w14:textId="77777777" w:rsidR="00CF11EC" w:rsidRPr="00BE1105" w:rsidRDefault="00CF11EC" w:rsidP="00CF11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845DA5B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6B44B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F75EA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6EB7597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20AE4B2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4350A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1A39933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1C3907D4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2EE22BC" w14:textId="77777777" w:rsidR="00CF11EC" w:rsidRPr="00BE1105" w:rsidRDefault="00CF11EC" w:rsidP="00CF11EC">
            <w:pPr>
              <w:jc w:val="center"/>
              <w:rPr>
                <w:sz w:val="20"/>
                <w:szCs w:val="20"/>
              </w:rPr>
            </w:pPr>
          </w:p>
        </w:tc>
      </w:tr>
      <w:permEnd w:id="1447826748"/>
      <w:permEnd w:id="9385129"/>
      <w:permEnd w:id="845490126"/>
      <w:permEnd w:id="1052802201"/>
      <w:permEnd w:id="1974010318"/>
    </w:tbl>
    <w:p w14:paraId="5CFDCD35" w14:textId="77777777" w:rsidR="00487DF7" w:rsidRDefault="00487DF7" w:rsidP="009438A8">
      <w:pPr>
        <w:rPr>
          <w:b/>
          <w:sz w:val="2"/>
          <w:szCs w:val="2"/>
        </w:rPr>
      </w:pPr>
    </w:p>
    <w:p w14:paraId="0FB6619E" w14:textId="77777777" w:rsidR="004A22E6" w:rsidRPr="002F549E" w:rsidRDefault="004A22E6" w:rsidP="009438A8">
      <w:pPr>
        <w:rPr>
          <w:b/>
          <w:sz w:val="2"/>
          <w:szCs w:val="2"/>
        </w:rPr>
      </w:pPr>
    </w:p>
    <w:p w14:paraId="62CBAB6F" w14:textId="77777777" w:rsidR="00B426BC" w:rsidRPr="00B426BC" w:rsidRDefault="00B426BC" w:rsidP="00E70604">
      <w:pPr>
        <w:pStyle w:val="Subheading1"/>
        <w:spacing w:after="0" w:line="240" w:lineRule="auto"/>
        <w:ind w:right="3"/>
        <w:jc w:val="both"/>
        <w:rPr>
          <w:rFonts w:ascii="Arial" w:hAnsi="Arial" w:cs="Arial"/>
          <w:color w:val="000000"/>
          <w:sz w:val="4"/>
          <w:szCs w:val="4"/>
        </w:rPr>
      </w:pPr>
    </w:p>
    <w:p w14:paraId="3A7CB4A4" w14:textId="77777777" w:rsidR="00E70604" w:rsidRDefault="002F549E" w:rsidP="00D1075F">
      <w:pPr>
        <w:pStyle w:val="Subheading1"/>
        <w:spacing w:after="0" w:line="240" w:lineRule="auto"/>
        <w:ind w:right="3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  <w:lang w:val="en-US"/>
        </w:rPr>
        <w:t>*Please note that these</w:t>
      </w:r>
      <w:r w:rsidR="00E70604" w:rsidRPr="00961D74">
        <w:rPr>
          <w:rFonts w:ascii="Arial" w:hAnsi="Arial" w:cs="Arial"/>
          <w:color w:val="000000"/>
          <w:sz w:val="18"/>
          <w:szCs w:val="18"/>
          <w:lang w:val="en-US"/>
        </w:rPr>
        <w:t xml:space="preserve"> sample</w:t>
      </w:r>
      <w:r>
        <w:rPr>
          <w:rFonts w:ascii="Arial" w:hAnsi="Arial" w:cs="Arial"/>
          <w:color w:val="000000"/>
          <w:sz w:val="18"/>
          <w:szCs w:val="18"/>
          <w:lang w:val="en-US"/>
        </w:rPr>
        <w:t>s are</w:t>
      </w:r>
      <w:r w:rsidR="00E70604" w:rsidRPr="00961D74">
        <w:rPr>
          <w:rFonts w:ascii="Arial" w:hAnsi="Arial" w:cs="Arial"/>
          <w:color w:val="000000"/>
          <w:sz w:val="18"/>
          <w:szCs w:val="18"/>
          <w:lang w:val="en-US"/>
        </w:rPr>
        <w:t xml:space="preserve"> not currently within the scope of LGC</w:t>
      </w:r>
      <w:r w:rsidR="00D1729C">
        <w:rPr>
          <w:rFonts w:ascii="Arial" w:hAnsi="Arial" w:cs="Arial"/>
          <w:color w:val="000000"/>
          <w:sz w:val="18"/>
          <w:szCs w:val="18"/>
          <w:lang w:val="en-US"/>
        </w:rPr>
        <w:t>’s</w:t>
      </w:r>
      <w:r w:rsidR="00E70604" w:rsidRPr="00961D7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7A7AFD">
        <w:rPr>
          <w:rFonts w:ascii="Arial" w:hAnsi="Arial" w:cs="Arial"/>
          <w:color w:val="000000"/>
          <w:sz w:val="18"/>
          <w:szCs w:val="18"/>
          <w:lang w:val="en-US"/>
        </w:rPr>
        <w:t>UKAS</w:t>
      </w:r>
      <w:r w:rsidR="00B426BC">
        <w:rPr>
          <w:rFonts w:ascii="Arial" w:hAnsi="Arial" w:cs="Arial"/>
          <w:color w:val="000000"/>
          <w:sz w:val="18"/>
          <w:szCs w:val="18"/>
          <w:lang w:val="en-US"/>
        </w:rPr>
        <w:t xml:space="preserve"> accreditation</w:t>
      </w:r>
      <w:r w:rsidR="00027797">
        <w:rPr>
          <w:rFonts w:ascii="Arial" w:hAnsi="Arial" w:cs="Arial"/>
          <w:color w:val="000000"/>
          <w:sz w:val="18"/>
          <w:szCs w:val="18"/>
        </w:rPr>
        <w:t>.</w:t>
      </w:r>
    </w:p>
    <w:p w14:paraId="4C1305AD" w14:textId="77777777" w:rsidR="00F27920" w:rsidRPr="002F549E" w:rsidRDefault="00F27920" w:rsidP="004C3ECE">
      <w:pPr>
        <w:rPr>
          <w:rFonts w:cs="Arial"/>
          <w:sz w:val="10"/>
          <w:szCs w:val="10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4"/>
        <w:gridCol w:w="9672"/>
      </w:tblGrid>
      <w:tr w:rsidR="001713F7" w:rsidRPr="00BE1105" w14:paraId="4D074F14" w14:textId="77777777" w:rsidTr="00D1075F">
        <w:trPr>
          <w:cantSplit/>
          <w:trHeight w:hRule="exact" w:val="295"/>
        </w:trPr>
        <w:tc>
          <w:tcPr>
            <w:tcW w:w="534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10CD985D" w14:textId="77777777" w:rsidR="001713F7" w:rsidRPr="00BE1105" w:rsidRDefault="001713F7" w:rsidP="00BE1105">
            <w:pPr>
              <w:jc w:val="center"/>
              <w:rPr>
                <w:rFonts w:cs="Arial"/>
                <w:sz w:val="18"/>
                <w:szCs w:val="18"/>
                <w:lang w:eastAsia="zh-CN"/>
              </w:rPr>
            </w:pPr>
          </w:p>
        </w:tc>
        <w:tc>
          <w:tcPr>
            <w:tcW w:w="967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A5AEB72" w14:textId="77777777" w:rsidR="001713F7" w:rsidRPr="00BE1105" w:rsidRDefault="00022D55" w:rsidP="0079268E">
            <w:pPr>
              <w:rPr>
                <w:rFonts w:cs="Arial"/>
                <w:sz w:val="20"/>
                <w:szCs w:val="20"/>
                <w:lang w:eastAsia="zh-CN"/>
              </w:rPr>
            </w:pPr>
            <w:r w:rsidRPr="00022D55">
              <w:rPr>
                <w:rFonts w:cs="Arial" w:hint="eastAsia"/>
                <w:sz w:val="20"/>
                <w:szCs w:val="20"/>
                <w:lang w:eastAsia="zh-CN"/>
              </w:rPr>
              <w:t>灰色方格为不发样日期，不能填写编辑；</w:t>
            </w:r>
          </w:p>
        </w:tc>
      </w:tr>
      <w:tr w:rsidR="001713F7" w:rsidRPr="00BE1105" w14:paraId="3C4EFD1A" w14:textId="77777777" w:rsidTr="00D1075F">
        <w:trPr>
          <w:cantSplit/>
          <w:trHeight w:hRule="exact" w:val="295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14:paraId="2C7183DD" w14:textId="77777777" w:rsidR="001713F7" w:rsidRPr="00BE1105" w:rsidRDefault="00E1492E" w:rsidP="00BE1105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E1105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967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DC87B5" w14:textId="77777777" w:rsidR="001713F7" w:rsidRPr="00BE1105" w:rsidRDefault="00846215" w:rsidP="0079268E">
            <w:pPr>
              <w:rPr>
                <w:rFonts w:cs="Arial"/>
                <w:sz w:val="20"/>
                <w:szCs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lang w:eastAsia="zh-CN"/>
              </w:rPr>
              <w:t>请在上述可编辑方格内注明所需样品数量或打“</w:t>
            </w:r>
            <w:r w:rsidRPr="004674C5">
              <w:rPr>
                <w:rFonts w:eastAsia="宋体" w:hint="eastAsia"/>
                <w:b/>
                <w:color w:val="FF0000"/>
                <w:sz w:val="20"/>
                <w:szCs w:val="20"/>
                <w:lang w:val="en-US" w:eastAsia="zh-CN"/>
              </w:rPr>
              <w:t>√</w:t>
            </w:r>
            <w:r w:rsidRPr="004674C5">
              <w:rPr>
                <w:rFonts w:eastAsia="宋体" w:cs="Arial" w:hint="eastAsia"/>
                <w:sz w:val="20"/>
                <w:lang w:eastAsia="zh-CN"/>
              </w:rPr>
              <w:t>”</w:t>
            </w:r>
          </w:p>
        </w:tc>
      </w:tr>
    </w:tbl>
    <w:p w14:paraId="3D5099D3" w14:textId="77777777" w:rsidR="00B426BC" w:rsidRDefault="00B426BC" w:rsidP="00AA796B">
      <w:pPr>
        <w:ind w:left="-374"/>
        <w:rPr>
          <w:rFonts w:cs="Arial"/>
          <w:sz w:val="12"/>
          <w:szCs w:val="12"/>
          <w:lang w:eastAsia="zh-CN"/>
        </w:rPr>
      </w:pPr>
    </w:p>
    <w:p w14:paraId="582A0326" w14:textId="77777777" w:rsidR="00961D74" w:rsidRDefault="00961D74" w:rsidP="00AA796B">
      <w:pPr>
        <w:ind w:left="-374"/>
        <w:rPr>
          <w:rFonts w:cs="Arial"/>
          <w:sz w:val="4"/>
          <w:szCs w:val="4"/>
          <w:lang w:eastAsia="zh-CN"/>
        </w:rPr>
      </w:pPr>
    </w:p>
    <w:p w14:paraId="5EC7BE4A" w14:textId="77777777" w:rsidR="003E5DFE" w:rsidRDefault="003E5DFE" w:rsidP="00AA796B">
      <w:pPr>
        <w:ind w:left="-374"/>
        <w:rPr>
          <w:rFonts w:cs="Arial"/>
          <w:sz w:val="4"/>
          <w:szCs w:val="4"/>
          <w:lang w:eastAsia="zh-CN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3969"/>
        <w:gridCol w:w="4530"/>
        <w:gridCol w:w="6"/>
      </w:tblGrid>
      <w:tr w:rsidR="003E5DFE" w:rsidRPr="00E47308" w14:paraId="3222EBA5" w14:textId="77777777" w:rsidTr="00E35895">
        <w:trPr>
          <w:trHeight w:val="20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FDC15E5" w14:textId="77777777" w:rsidR="003E5DFE" w:rsidRDefault="003E5DFE" w:rsidP="000116D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Physical testing</w:t>
            </w:r>
          </w:p>
          <w:p w14:paraId="2940B315" w14:textId="77777777" w:rsidR="00943896" w:rsidRPr="00E35895" w:rsidRDefault="00943896" w:rsidP="000116D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物理性质测试</w:t>
            </w:r>
          </w:p>
        </w:tc>
      </w:tr>
      <w:tr w:rsidR="003E5DFE" w:rsidRPr="00E47308" w14:paraId="13F06AE3" w14:textId="77777777" w:rsidTr="00E35895">
        <w:trPr>
          <w:gridAfter w:val="1"/>
          <w:wAfter w:w="6" w:type="dxa"/>
          <w:trHeight w:val="20"/>
        </w:trPr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00B6E992" w14:textId="77777777" w:rsidR="003E5DFE" w:rsidRDefault="00272B34" w:rsidP="00272B34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3E5DFE" w:rsidRPr="00E35895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042B243D" w14:textId="77777777" w:rsidR="00E13A60" w:rsidRPr="00E35895" w:rsidRDefault="00E13A60" w:rsidP="00272B34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396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</w:tcPr>
          <w:p w14:paraId="0619F35C" w14:textId="77777777" w:rsidR="003E5DFE" w:rsidRDefault="00B402C7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  <w:r w:rsidR="003E5DFE"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  <w:p w14:paraId="2C99BC10" w14:textId="77777777" w:rsidR="00482302" w:rsidRPr="00E35895" w:rsidRDefault="00482302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提供规格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0D08FC0" w14:textId="77777777" w:rsidR="003E5DFE" w:rsidRDefault="003E5DFE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Standard / Sample type</w:t>
            </w:r>
          </w:p>
          <w:p w14:paraId="7C278A45" w14:textId="77777777" w:rsidR="004F4F3B" w:rsidRPr="00E35895" w:rsidRDefault="004F4F3B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描述</w:t>
            </w:r>
          </w:p>
        </w:tc>
      </w:tr>
      <w:tr w:rsidR="00642F7D" w:rsidRPr="0008357D" w14:paraId="7686154E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136A6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</w:t>
            </w:r>
            <w:r>
              <w:rPr>
                <w:rFonts w:cs="Arial"/>
                <w:b/>
                <w:sz w:val="20"/>
                <w:szCs w:val="20"/>
              </w:rPr>
              <w:t>-0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A29EA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 xml:space="preserve">Toy product provided for paper exercise </w:t>
            </w:r>
          </w:p>
          <w:p w14:paraId="3D86C4E8" w14:textId="77777777" w:rsidR="007C5093" w:rsidRPr="0008357D" w:rsidRDefault="007C5093" w:rsidP="00642F7D">
            <w:pPr>
              <w:rPr>
                <w:rFonts w:cs="Arial"/>
                <w:sz w:val="20"/>
                <w:szCs w:val="20"/>
                <w:lang w:eastAsia="zh-CN"/>
              </w:rPr>
            </w:pPr>
            <w:r w:rsidRPr="007C5093">
              <w:rPr>
                <w:rFonts w:cs="Arial" w:hint="eastAsia"/>
                <w:sz w:val="20"/>
                <w:szCs w:val="20"/>
                <w:lang w:eastAsia="zh-CN"/>
              </w:rPr>
              <w:t>玩具产品</w:t>
            </w:r>
            <w:r w:rsidRPr="007C5093"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(</w:t>
            </w:r>
            <w:r w:rsidRPr="007C5093">
              <w:rPr>
                <w:rFonts w:cs="Arial" w:hint="eastAsia"/>
                <w:sz w:val="20"/>
                <w:szCs w:val="20"/>
                <w:lang w:eastAsia="zh-CN"/>
              </w:rPr>
              <w:t>纸上练习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DC62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</w:rPr>
            </w:pPr>
            <w:r w:rsidRPr="0008357D">
              <w:rPr>
                <w:rFonts w:cs="Arial"/>
                <w:sz w:val="20"/>
                <w:szCs w:val="20"/>
              </w:rPr>
              <w:t>EN71 Part 1</w:t>
            </w:r>
          </w:p>
          <w:p w14:paraId="17DF8F38" w14:textId="77777777" w:rsidR="007C5093" w:rsidRPr="0008357D" w:rsidRDefault="00C95F83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 w:rsidRPr="0008357D">
              <w:rPr>
                <w:rFonts w:cs="Arial"/>
                <w:sz w:val="20"/>
                <w:szCs w:val="20"/>
                <w:lang w:eastAsia="zh-CN"/>
              </w:rPr>
              <w:t xml:space="preserve">EN71 </w:t>
            </w:r>
            <w:r w:rsidR="00A7559D">
              <w:rPr>
                <w:rFonts w:cs="Arial" w:hint="eastAsia"/>
                <w:sz w:val="20"/>
                <w:szCs w:val="20"/>
                <w:lang w:eastAsia="zh-CN"/>
              </w:rPr>
              <w:t>认证</w:t>
            </w:r>
            <w:r w:rsidRPr="0008357D">
              <w:rPr>
                <w:rFonts w:cs="Arial"/>
                <w:sz w:val="20"/>
                <w:szCs w:val="20"/>
                <w:lang w:eastAsia="zh-CN"/>
              </w:rPr>
              <w:t>Part 1</w:t>
            </w:r>
            <w:r>
              <w:rPr>
                <w:rFonts w:cs="Arial"/>
                <w:sz w:val="20"/>
                <w:szCs w:val="20"/>
                <w:lang w:eastAsia="zh-CN"/>
              </w:rPr>
              <w:t xml:space="preserve"> 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="00130CBB">
              <w:rPr>
                <w:rFonts w:cs="Arial" w:hint="eastAsia"/>
                <w:sz w:val="20"/>
                <w:szCs w:val="20"/>
                <w:lang w:eastAsia="zh-CN"/>
              </w:rPr>
              <w:t>物理和机械</w:t>
            </w:r>
            <w:r w:rsidR="001539E5">
              <w:rPr>
                <w:rFonts w:cs="Arial" w:hint="eastAsia"/>
                <w:sz w:val="20"/>
                <w:szCs w:val="20"/>
                <w:lang w:eastAsia="zh-CN"/>
              </w:rPr>
              <w:t>性</w:t>
            </w:r>
            <w:r w:rsidR="00130CBB">
              <w:rPr>
                <w:rFonts w:cs="Arial" w:hint="eastAsia"/>
                <w:sz w:val="20"/>
                <w:szCs w:val="20"/>
                <w:lang w:eastAsia="zh-CN"/>
              </w:rPr>
              <w:t>测试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7B6C5AFC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C59DC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FFE99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Sections of material/toy products for flammability testing</w:t>
            </w:r>
          </w:p>
          <w:p w14:paraId="70171DD4" w14:textId="77777777" w:rsidR="007C5093" w:rsidRPr="0008357D" w:rsidRDefault="008F76F0" w:rsidP="00642F7D">
            <w:pPr>
              <w:rPr>
                <w:rFonts w:cs="Arial"/>
                <w:sz w:val="20"/>
                <w:szCs w:val="20"/>
                <w:lang w:eastAsia="zh-CN"/>
              </w:rPr>
            </w:pPr>
            <w:r w:rsidRPr="008F76F0">
              <w:rPr>
                <w:rFonts w:cs="Arial" w:hint="eastAsia"/>
                <w:sz w:val="20"/>
                <w:szCs w:val="20"/>
                <w:lang w:eastAsia="zh-CN"/>
              </w:rPr>
              <w:t>对系列材料</w:t>
            </w:r>
            <w:r w:rsidRPr="008F76F0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8F76F0">
              <w:rPr>
                <w:rFonts w:cs="Arial" w:hint="eastAsia"/>
                <w:sz w:val="20"/>
                <w:szCs w:val="20"/>
                <w:lang w:eastAsia="zh-CN"/>
              </w:rPr>
              <w:t>玩具产品进行阻燃测试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03D96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</w:rPr>
            </w:pPr>
            <w:r w:rsidRPr="0008357D">
              <w:rPr>
                <w:rFonts w:cs="Arial"/>
                <w:sz w:val="20"/>
                <w:szCs w:val="20"/>
              </w:rPr>
              <w:t>EN71 Part 2</w:t>
            </w:r>
          </w:p>
          <w:p w14:paraId="52A768CD" w14:textId="77777777" w:rsidR="007C5093" w:rsidRPr="0008357D" w:rsidRDefault="003125CE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 w:rsidRPr="0008357D">
              <w:rPr>
                <w:rFonts w:cs="Arial"/>
                <w:sz w:val="20"/>
                <w:szCs w:val="20"/>
              </w:rPr>
              <w:t>EN71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认证</w:t>
            </w:r>
            <w:r w:rsidRPr="0008357D">
              <w:rPr>
                <w:rFonts w:cs="Arial"/>
                <w:sz w:val="20"/>
                <w:szCs w:val="20"/>
              </w:rPr>
              <w:t>Part 2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易燃性测试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48B472D1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B5F93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E3EC8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Toy product provided for paper exercise</w:t>
            </w:r>
          </w:p>
          <w:p w14:paraId="337B30DC" w14:textId="77777777" w:rsidR="004732BC" w:rsidRPr="0008357D" w:rsidRDefault="004732BC" w:rsidP="00642F7D">
            <w:pPr>
              <w:rPr>
                <w:rFonts w:cs="Arial"/>
                <w:sz w:val="20"/>
                <w:szCs w:val="20"/>
              </w:rPr>
            </w:pPr>
            <w:r w:rsidRPr="007C5093">
              <w:rPr>
                <w:rFonts w:cs="Arial" w:hint="eastAsia"/>
                <w:sz w:val="20"/>
                <w:szCs w:val="20"/>
                <w:lang w:eastAsia="zh-CN"/>
              </w:rPr>
              <w:t>玩具产品</w:t>
            </w:r>
            <w:r w:rsidRPr="007C5093"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szCs w:val="20"/>
                <w:lang w:eastAsia="zh-CN"/>
              </w:rPr>
              <w:t>(</w:t>
            </w:r>
            <w:r w:rsidRPr="007C5093">
              <w:rPr>
                <w:rFonts w:cs="Arial" w:hint="eastAsia"/>
                <w:sz w:val="20"/>
                <w:szCs w:val="20"/>
                <w:lang w:eastAsia="zh-CN"/>
              </w:rPr>
              <w:t>纸上练习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E363A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 w:rsidRPr="0008357D">
              <w:rPr>
                <w:rFonts w:cs="Arial"/>
                <w:sz w:val="20"/>
                <w:szCs w:val="20"/>
                <w:lang w:eastAsia="zh-CN"/>
              </w:rPr>
              <w:t>ASTM F963</w:t>
            </w:r>
          </w:p>
          <w:p w14:paraId="7442FB6D" w14:textId="77777777" w:rsidR="007C5093" w:rsidRPr="0008357D" w:rsidRDefault="007F3C65" w:rsidP="007F3C65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 w:rsidRPr="0008357D">
              <w:rPr>
                <w:rFonts w:cs="Arial"/>
                <w:sz w:val="20"/>
                <w:szCs w:val="20"/>
                <w:lang w:eastAsia="zh-CN"/>
              </w:rPr>
              <w:t>ASTM F963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="00F87CBC">
              <w:rPr>
                <w:rFonts w:cs="Arial" w:hint="eastAsia"/>
                <w:sz w:val="20"/>
                <w:szCs w:val="20"/>
                <w:lang w:eastAsia="zh-CN"/>
              </w:rPr>
              <w:t>美国玩具检测标准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30CDAE1A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9D42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1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EC4F1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Selection of products (e.g. cord, plastic sheeting)</w:t>
            </w:r>
          </w:p>
          <w:p w14:paraId="312634D5" w14:textId="77777777" w:rsidR="004732BC" w:rsidRPr="0008357D" w:rsidRDefault="00F9327A" w:rsidP="00642F7D">
            <w:pPr>
              <w:rPr>
                <w:rFonts w:cs="Arial"/>
                <w:sz w:val="20"/>
                <w:szCs w:val="20"/>
                <w:lang w:eastAsia="zh-CN"/>
              </w:rPr>
            </w:pPr>
            <w:r w:rsidRPr="00F9327A">
              <w:rPr>
                <w:rFonts w:cs="Arial" w:hint="eastAsia"/>
                <w:sz w:val="20"/>
                <w:szCs w:val="20"/>
                <w:lang w:eastAsia="zh-CN"/>
              </w:rPr>
              <w:t>系列产品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F9327A">
              <w:rPr>
                <w:rFonts w:cs="Arial" w:hint="eastAsia"/>
                <w:sz w:val="20"/>
                <w:szCs w:val="20"/>
                <w:lang w:eastAsia="zh-CN"/>
              </w:rPr>
              <w:t>例如：绳索、塑料片材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59CB5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Measurement testing  (EN71-1 &amp; ASTM F963)</w:t>
            </w:r>
          </w:p>
          <w:p w14:paraId="3519909D" w14:textId="77777777" w:rsidR="008F76F0" w:rsidRPr="0008357D" w:rsidRDefault="00095330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测量实验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08357D">
              <w:rPr>
                <w:rFonts w:cs="Arial"/>
                <w:sz w:val="20"/>
                <w:szCs w:val="20"/>
                <w:lang w:eastAsia="en-GB"/>
              </w:rPr>
              <w:t>EN71-1 &amp; ASTM F963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29FF8868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CF7D5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1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C7ECB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Toy product provided</w:t>
            </w:r>
          </w:p>
          <w:p w14:paraId="4AF91879" w14:textId="77777777" w:rsidR="00DA453B" w:rsidRPr="0008357D" w:rsidRDefault="00DA453B" w:rsidP="00642F7D">
            <w:pPr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玩具产品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CB4EB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Kinetic energy testing (EN71-1 &amp; ASTM F963)</w:t>
            </w:r>
          </w:p>
          <w:p w14:paraId="3B2588D8" w14:textId="77777777" w:rsidR="008F76F0" w:rsidRPr="0008357D" w:rsidRDefault="00BF0F8C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动量测试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08357D">
              <w:rPr>
                <w:rFonts w:cs="Arial"/>
                <w:sz w:val="20"/>
                <w:szCs w:val="20"/>
                <w:lang w:eastAsia="en-GB"/>
              </w:rPr>
              <w:t>EN71-1 &amp; ASTM F963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56396EB0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0D1A0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1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6CAC8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Toy product provided</w:t>
            </w:r>
          </w:p>
          <w:p w14:paraId="166E2477" w14:textId="77777777" w:rsidR="00755F17" w:rsidRPr="0008357D" w:rsidRDefault="00755F17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玩具产品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9997D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</w:rPr>
            </w:pPr>
            <w:r w:rsidRPr="0008357D">
              <w:rPr>
                <w:rFonts w:cs="Arial"/>
                <w:sz w:val="20"/>
                <w:szCs w:val="20"/>
              </w:rPr>
              <w:t>Acoustic testing (EN71-1)</w:t>
            </w:r>
          </w:p>
          <w:p w14:paraId="460202FD" w14:textId="77777777" w:rsidR="008F76F0" w:rsidRPr="0008357D" w:rsidRDefault="00D2138F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声响测试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="00CD49FE" w:rsidRPr="0008357D">
              <w:rPr>
                <w:rFonts w:cs="Arial"/>
                <w:sz w:val="20"/>
                <w:szCs w:val="20"/>
              </w:rPr>
              <w:t>EN71-1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6D5ABAB5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83A6A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14</w:t>
            </w:r>
            <w:r w:rsidR="00944D27">
              <w:rPr>
                <w:rFonts w:cs="Arial"/>
                <w:b/>
                <w:sz w:val="20"/>
                <w:szCs w:val="20"/>
              </w:rPr>
              <w:t>*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5E499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Magnetic material provided</w:t>
            </w:r>
          </w:p>
          <w:p w14:paraId="7DDFB797" w14:textId="77777777" w:rsidR="00EE1BED" w:rsidRPr="0008357D" w:rsidRDefault="00AF5238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5836B8">
              <w:rPr>
                <w:rFonts w:cs="Arial" w:hint="eastAsia"/>
                <w:sz w:val="20"/>
                <w:szCs w:val="20"/>
                <w:lang w:eastAsia="zh-CN"/>
              </w:rPr>
              <w:t>磁性材料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1F5C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</w:rPr>
              <w:t xml:space="preserve">Flux testing </w:t>
            </w:r>
            <w:r w:rsidRPr="0008357D">
              <w:rPr>
                <w:rFonts w:cs="Arial"/>
                <w:sz w:val="20"/>
                <w:szCs w:val="20"/>
                <w:lang w:eastAsia="en-GB"/>
              </w:rPr>
              <w:t>(EN71-1 &amp; ASTM F963)</w:t>
            </w:r>
          </w:p>
          <w:p w14:paraId="4926B781" w14:textId="77777777" w:rsidR="008F76F0" w:rsidRPr="0008357D" w:rsidRDefault="00404D57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通量测试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08357D">
              <w:rPr>
                <w:rFonts w:cs="Arial"/>
                <w:sz w:val="20"/>
                <w:szCs w:val="20"/>
                <w:lang w:eastAsia="en-GB"/>
              </w:rPr>
              <w:t>EN71-1 &amp; ASTM F963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  <w:tr w:rsidR="00642F7D" w:rsidRPr="0008357D" w14:paraId="481B1541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B2B4" w14:textId="77777777" w:rsidR="00642F7D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 w:rsidR="00642F7D" w:rsidRPr="0008357D">
              <w:rPr>
                <w:rFonts w:cs="Arial"/>
                <w:b/>
                <w:sz w:val="20"/>
                <w:szCs w:val="20"/>
              </w:rPr>
              <w:t>15</w:t>
            </w:r>
            <w:r w:rsidR="00944D27">
              <w:rPr>
                <w:rFonts w:cs="Arial"/>
                <w:b/>
                <w:sz w:val="20"/>
                <w:szCs w:val="20"/>
              </w:rPr>
              <w:t>*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99476" w14:textId="77777777" w:rsidR="00642F7D" w:rsidRDefault="00642F7D" w:rsidP="00642F7D">
            <w:pPr>
              <w:rPr>
                <w:rFonts w:cs="Arial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sz w:val="20"/>
                <w:szCs w:val="20"/>
                <w:lang w:eastAsia="en-GB"/>
              </w:rPr>
              <w:t>Toy or similar for assessment</w:t>
            </w:r>
          </w:p>
          <w:p w14:paraId="09912A05" w14:textId="77777777" w:rsidR="00EE1BED" w:rsidRPr="0008357D" w:rsidRDefault="00CA2A5D" w:rsidP="00642F7D">
            <w:pPr>
              <w:rPr>
                <w:rFonts w:cs="Arial"/>
                <w:sz w:val="20"/>
                <w:szCs w:val="20"/>
                <w:lang w:eastAsia="zh-CN"/>
              </w:rPr>
            </w:pPr>
            <w:r w:rsidRPr="00CA2A5D">
              <w:rPr>
                <w:rFonts w:cs="Arial" w:hint="eastAsia"/>
                <w:sz w:val="20"/>
                <w:szCs w:val="20"/>
                <w:lang w:eastAsia="zh-CN"/>
              </w:rPr>
              <w:t>用于评估的玩具或类似物品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A94E" w14:textId="77777777" w:rsidR="00642F7D" w:rsidRDefault="00642F7D" w:rsidP="00642F7D">
            <w:pPr>
              <w:ind w:left="97"/>
              <w:rPr>
                <w:rFonts w:cs="Arial"/>
                <w:sz w:val="20"/>
                <w:szCs w:val="20"/>
              </w:rPr>
            </w:pPr>
            <w:r w:rsidRPr="0008357D">
              <w:rPr>
                <w:rFonts w:cs="Arial"/>
                <w:sz w:val="20"/>
                <w:szCs w:val="20"/>
              </w:rPr>
              <w:t>Electrical testing (EN62115)</w:t>
            </w:r>
          </w:p>
          <w:p w14:paraId="713CE49B" w14:textId="77777777" w:rsidR="008F76F0" w:rsidRPr="0008357D" w:rsidRDefault="00404D57" w:rsidP="00642F7D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电器测试</w:t>
            </w:r>
            <w:r w:rsidR="008F76F0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08357D">
              <w:rPr>
                <w:rFonts w:cs="Arial"/>
                <w:sz w:val="20"/>
                <w:szCs w:val="20"/>
              </w:rPr>
              <w:t>EN62115</w:t>
            </w:r>
            <w:r w:rsidR="008F76F0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</w:tbl>
    <w:p w14:paraId="520B3DB2" w14:textId="25BD1143" w:rsidR="00642F7D" w:rsidRDefault="00642F7D" w:rsidP="00CD5BD7">
      <w:pPr>
        <w:rPr>
          <w:rFonts w:cs="Arial"/>
          <w:sz w:val="20"/>
          <w:szCs w:val="20"/>
          <w:lang w:eastAsia="en-GB"/>
        </w:rPr>
      </w:pPr>
    </w:p>
    <w:p w14:paraId="614C0E7B" w14:textId="6EA4B9E7" w:rsidR="00E723DD" w:rsidRDefault="00E723DD" w:rsidP="00CD5BD7">
      <w:pPr>
        <w:rPr>
          <w:rFonts w:cs="Arial"/>
          <w:sz w:val="20"/>
          <w:szCs w:val="20"/>
          <w:lang w:eastAsia="en-GB"/>
        </w:rPr>
      </w:pPr>
    </w:p>
    <w:p w14:paraId="407CD1D9" w14:textId="77777777" w:rsidR="00E723DD" w:rsidRPr="0008357D" w:rsidRDefault="00E723DD" w:rsidP="00CD5BD7">
      <w:pPr>
        <w:rPr>
          <w:rFonts w:cs="Arial"/>
          <w:sz w:val="20"/>
          <w:szCs w:val="20"/>
          <w:lang w:eastAsia="en-GB"/>
        </w:rPr>
      </w:pPr>
      <w:permStart w:id="1168074777" w:edGrp="everyone"/>
      <w:permEnd w:id="1168074777"/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3969"/>
        <w:gridCol w:w="4530"/>
        <w:gridCol w:w="6"/>
      </w:tblGrid>
      <w:tr w:rsidR="00642F7D" w:rsidRPr="0008357D" w14:paraId="12F9E410" w14:textId="77777777" w:rsidTr="00E35895">
        <w:trPr>
          <w:trHeight w:val="205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44AC2C3" w14:textId="77777777" w:rsidR="00642F7D" w:rsidRDefault="00642F7D" w:rsidP="000116D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Chemical testing</w:t>
            </w:r>
          </w:p>
          <w:p w14:paraId="131E784D" w14:textId="77777777" w:rsidR="0073642D" w:rsidRPr="00E35895" w:rsidRDefault="0073642D" w:rsidP="000116D0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化学性质测试</w:t>
            </w:r>
          </w:p>
        </w:tc>
      </w:tr>
      <w:tr w:rsidR="00642F7D" w:rsidRPr="0008357D" w14:paraId="52BDE4D8" w14:textId="77777777" w:rsidTr="00E35895">
        <w:trPr>
          <w:gridAfter w:val="1"/>
          <w:wAfter w:w="6" w:type="dxa"/>
          <w:trHeight w:val="205"/>
        </w:trPr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7AEF53C" w14:textId="77777777" w:rsidR="00D55485" w:rsidRDefault="00642F7D" w:rsidP="00D55485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2E02B3D9" w14:textId="77777777" w:rsidR="002650DF" w:rsidRPr="00E35895" w:rsidRDefault="002650DF" w:rsidP="00D55485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396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</w:tcPr>
          <w:p w14:paraId="38BA5663" w14:textId="77777777" w:rsidR="00642F7D" w:rsidRDefault="00B402C7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5F90E389" w14:textId="77777777" w:rsidR="00933B06" w:rsidRPr="00E35895" w:rsidRDefault="00933B06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提供规格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5475FB39" w14:textId="77777777" w:rsidR="00642F7D" w:rsidRDefault="00642F7D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Standard / Sample type</w:t>
            </w:r>
          </w:p>
          <w:p w14:paraId="4D33AE98" w14:textId="77777777" w:rsidR="00490F58" w:rsidRPr="00E35895" w:rsidRDefault="00490F58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描述</w:t>
            </w:r>
          </w:p>
        </w:tc>
      </w:tr>
      <w:tr w:rsidR="00C4640A" w:rsidRPr="0008357D" w14:paraId="5E532496" w14:textId="77777777" w:rsidTr="00944D27">
        <w:trPr>
          <w:gridAfter w:val="1"/>
          <w:wAfter w:w="6" w:type="dxa"/>
          <w:trHeight w:val="41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11453" w14:textId="77777777" w:rsidR="00C4640A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C4640A" w:rsidRPr="0008357D">
              <w:rPr>
                <w:rFonts w:cs="Arial"/>
                <w:b/>
                <w:sz w:val="20"/>
                <w:szCs w:val="20"/>
              </w:rP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9688" w14:textId="77777777" w:rsidR="00C4640A" w:rsidRPr="005763D9" w:rsidRDefault="00C4640A" w:rsidP="00C4640A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Real material plus test solutions</w:t>
            </w:r>
          </w:p>
          <w:p w14:paraId="181CCC34" w14:textId="77777777" w:rsidR="00D1075F" w:rsidRPr="005763D9" w:rsidRDefault="00D1075F" w:rsidP="00D1075F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 w:rsidRPr="005763D9">
              <w:rPr>
                <w:rFonts w:cs="Arial"/>
                <w:b/>
                <w:color w:val="000000" w:themeColor="text1"/>
                <w:sz w:val="20"/>
                <w:szCs w:val="20"/>
                <w:lang w:eastAsia="en-GB"/>
              </w:rPr>
              <w:t>Category I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: </w:t>
            </w:r>
            <w:r w:rsidR="007013BF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Wax 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Crayons (</w:t>
            </w:r>
            <w:r w:rsidR="00A72C03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TY091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             Chalk (TY0</w:t>
            </w:r>
            <w:r w:rsidR="00A72C03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94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  <w:p w14:paraId="23D2B6D7" w14:textId="77777777" w:rsidR="00D1075F" w:rsidRPr="005763D9" w:rsidRDefault="00D1075F" w:rsidP="00D1075F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 w:rsidRPr="005763D9">
              <w:rPr>
                <w:rFonts w:cs="Arial"/>
                <w:b/>
                <w:color w:val="000000" w:themeColor="text1"/>
                <w:sz w:val="20"/>
                <w:szCs w:val="20"/>
                <w:lang w:eastAsia="en-GB"/>
              </w:rPr>
              <w:t>Category II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:  Liquid paint (TY0</w:t>
            </w:r>
            <w:r w:rsidR="00A72C03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90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,TY0</w:t>
            </w:r>
            <w:r w:rsidR="00A72C03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93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  <w:p w14:paraId="65BD28AD" w14:textId="77777777" w:rsidR="00405D5A" w:rsidRPr="005763D9" w:rsidRDefault="00D1075F" w:rsidP="00D1075F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 w:rsidRPr="005763D9">
              <w:rPr>
                <w:rFonts w:cs="Arial"/>
                <w:b/>
                <w:color w:val="000000" w:themeColor="text1"/>
                <w:sz w:val="20"/>
                <w:szCs w:val="20"/>
                <w:lang w:eastAsia="en-GB"/>
              </w:rPr>
              <w:t>Category III: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A72C03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Paint flakes (TY092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) </w:t>
            </w:r>
          </w:p>
          <w:p w14:paraId="24CE5522" w14:textId="77777777" w:rsidR="00D1075F" w:rsidRDefault="00D1075F" w:rsidP="00D1075F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Textile (TY0</w:t>
            </w:r>
            <w:r w:rsidR="00A72C03"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89</w:t>
            </w:r>
            <w:r w:rsidRPr="005763D9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  <w:p w14:paraId="1AA4BC7D" w14:textId="77777777" w:rsidR="007729DA" w:rsidRPr="007729DA" w:rsidRDefault="007729DA" w:rsidP="007729DA">
            <w:pPr>
              <w:rPr>
                <w:rFonts w:cs="Arial"/>
                <w:sz w:val="20"/>
                <w:szCs w:val="20"/>
                <w:lang w:eastAsia="zh-CN"/>
              </w:rPr>
            </w:pP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第一类：蜡笔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(TY0</w:t>
            </w:r>
            <w:r w:rsidR="009610C6">
              <w:rPr>
                <w:rFonts w:cs="Arial"/>
                <w:sz w:val="20"/>
                <w:szCs w:val="20"/>
                <w:lang w:eastAsia="zh-CN"/>
              </w:rPr>
              <w:t>91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 xml:space="preserve">) 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粉笔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(TY0</w:t>
            </w:r>
            <w:r w:rsidR="009610C6">
              <w:rPr>
                <w:rFonts w:cs="Arial"/>
                <w:sz w:val="20"/>
                <w:szCs w:val="20"/>
                <w:lang w:eastAsia="zh-CN"/>
              </w:rPr>
              <w:t>94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  <w:p w14:paraId="3CDFD7A9" w14:textId="77777777" w:rsidR="007729DA" w:rsidRPr="007729DA" w:rsidRDefault="007729DA" w:rsidP="007729DA">
            <w:pPr>
              <w:rPr>
                <w:rFonts w:cs="Arial"/>
                <w:sz w:val="20"/>
                <w:szCs w:val="20"/>
                <w:lang w:eastAsia="zh-CN"/>
              </w:rPr>
            </w:pP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第二类：液体涂料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(TY0</w:t>
            </w:r>
            <w:r w:rsidR="00AC42ED">
              <w:rPr>
                <w:rFonts w:cs="Arial"/>
                <w:sz w:val="20"/>
                <w:szCs w:val="20"/>
                <w:lang w:eastAsia="zh-CN"/>
              </w:rPr>
              <w:t>90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,TY0</w:t>
            </w:r>
            <w:r w:rsidR="00AC42ED">
              <w:rPr>
                <w:rFonts w:cs="Arial"/>
                <w:sz w:val="20"/>
                <w:szCs w:val="20"/>
                <w:lang w:eastAsia="zh-CN"/>
              </w:rPr>
              <w:t>93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  <w:p w14:paraId="72613679" w14:textId="77777777" w:rsidR="00550FD7" w:rsidRPr="0008357D" w:rsidRDefault="007729DA" w:rsidP="007729DA">
            <w:pPr>
              <w:rPr>
                <w:rFonts w:cs="Arial"/>
                <w:sz w:val="20"/>
                <w:szCs w:val="20"/>
                <w:lang w:eastAsia="zh-CN"/>
              </w:rPr>
            </w:pP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第三类：油漆片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(TY0</w:t>
            </w:r>
            <w:r w:rsidR="00BB2515">
              <w:rPr>
                <w:rFonts w:cs="Arial"/>
                <w:sz w:val="20"/>
                <w:szCs w:val="20"/>
                <w:lang w:eastAsia="zh-CN"/>
              </w:rPr>
              <w:t>92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 xml:space="preserve">) 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纺织品、织物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(TY08</w:t>
            </w:r>
            <w:r w:rsidR="00BB2515">
              <w:rPr>
                <w:rFonts w:cs="Arial"/>
                <w:sz w:val="20"/>
                <w:szCs w:val="20"/>
                <w:lang w:eastAsia="zh-CN"/>
              </w:rPr>
              <w:t>9</w:t>
            </w:r>
            <w:r w:rsidRPr="007729DA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3B61F" w14:textId="77777777" w:rsidR="0008357D" w:rsidRPr="00CD5BD7" w:rsidRDefault="0008357D" w:rsidP="00C4640A">
            <w:pPr>
              <w:ind w:left="97"/>
              <w:rPr>
                <w:rFonts w:cs="Arial"/>
                <w:sz w:val="20"/>
                <w:szCs w:val="20"/>
              </w:rPr>
            </w:pPr>
            <w:r w:rsidRPr="00CD5BD7">
              <w:rPr>
                <w:rFonts w:cs="Arial"/>
                <w:sz w:val="20"/>
                <w:szCs w:val="20"/>
              </w:rPr>
              <w:t>EN71 Part 3</w:t>
            </w:r>
          </w:p>
          <w:p w14:paraId="701E87F8" w14:textId="77777777" w:rsidR="0008357D" w:rsidRPr="0008357D" w:rsidRDefault="00550FD7" w:rsidP="00550FD7">
            <w:pPr>
              <w:ind w:firstLineChars="50" w:firstLine="100"/>
              <w:rPr>
                <w:rFonts w:cs="Arial"/>
                <w:sz w:val="20"/>
                <w:szCs w:val="20"/>
                <w:lang w:eastAsia="zh-CN"/>
              </w:rPr>
            </w:pP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>EN71</w:t>
            </w: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>认证</w:t>
            </w: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 xml:space="preserve"> Part3 </w:t>
            </w:r>
            <w:r w:rsidR="00063F27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>有毒金属溶出测试</w:t>
            </w:r>
            <w:r w:rsidR="00063F27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</w:tr>
      <w:tr w:rsidR="00C4640A" w:rsidRPr="00E164CE" w14:paraId="06A99A3A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F731F" w14:textId="77777777" w:rsidR="00C4640A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C4640A" w:rsidRPr="0008357D">
              <w:rPr>
                <w:rFonts w:cs="Arial"/>
                <w:b/>
                <w:sz w:val="20"/>
                <w:szCs w:val="20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43EF" w14:textId="77777777" w:rsidR="00ED6CB5" w:rsidRDefault="00C4640A" w:rsidP="00C4640A">
            <w:pPr>
              <w:rPr>
                <w:rFonts w:cs="Arial"/>
                <w:color w:val="000000"/>
                <w:sz w:val="20"/>
                <w:szCs w:val="20"/>
              </w:rPr>
            </w:pPr>
            <w:r w:rsidRPr="0008357D">
              <w:rPr>
                <w:rFonts w:cs="Arial"/>
                <w:color w:val="000000"/>
                <w:sz w:val="20"/>
                <w:szCs w:val="20"/>
              </w:rPr>
              <w:t>Section of material</w:t>
            </w:r>
          </w:p>
          <w:p w14:paraId="4D9AC8DE" w14:textId="77777777" w:rsidR="00E80952" w:rsidRPr="00ED6CB5" w:rsidRDefault="00ED6CB5" w:rsidP="00C4640A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系列材料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8CA75" w14:textId="77777777" w:rsidR="00C4640A" w:rsidRPr="00480809" w:rsidRDefault="00C4640A" w:rsidP="00C4640A">
            <w:pPr>
              <w:ind w:left="97"/>
              <w:rPr>
                <w:rFonts w:cs="Arial"/>
                <w:sz w:val="20"/>
                <w:szCs w:val="20"/>
                <w:lang w:val="es-ES"/>
              </w:rPr>
            </w:pPr>
            <w:r w:rsidRPr="00480809">
              <w:rPr>
                <w:rFonts w:cs="Arial"/>
                <w:sz w:val="20"/>
                <w:szCs w:val="20"/>
                <w:lang w:val="es-ES"/>
              </w:rPr>
              <w:t>Azo Dyes (EN14362-1 &amp; EN14362-3)</w:t>
            </w:r>
          </w:p>
          <w:p w14:paraId="401BD43A" w14:textId="77777777" w:rsidR="00E80952" w:rsidRPr="00480809" w:rsidRDefault="008F741F" w:rsidP="00C4640A">
            <w:pPr>
              <w:ind w:left="97"/>
              <w:rPr>
                <w:rFonts w:cs="Arial"/>
                <w:sz w:val="20"/>
                <w:szCs w:val="20"/>
                <w:lang w:val="es-ES"/>
              </w:rPr>
            </w:pPr>
            <w:r w:rsidRPr="008F741F">
              <w:rPr>
                <w:rFonts w:cs="Arial" w:hint="eastAsia"/>
                <w:sz w:val="20"/>
                <w:szCs w:val="20"/>
              </w:rPr>
              <w:t>偶氮染料</w:t>
            </w:r>
            <w:r w:rsidRPr="00480809">
              <w:rPr>
                <w:rFonts w:cs="Arial" w:hint="eastAsia"/>
                <w:sz w:val="20"/>
                <w:szCs w:val="20"/>
                <w:lang w:val="es-ES"/>
              </w:rPr>
              <w:t xml:space="preserve"> (EN14362-1 &amp; EN14362-3)</w:t>
            </w:r>
          </w:p>
        </w:tc>
      </w:tr>
      <w:tr w:rsidR="00C4640A" w:rsidRPr="0008357D" w14:paraId="09100E38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5ECA" w14:textId="77777777" w:rsidR="00C4640A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C4640A" w:rsidRPr="0008357D">
              <w:rPr>
                <w:rFonts w:cs="Arial"/>
                <w:b/>
                <w:sz w:val="20"/>
                <w:szCs w:val="20"/>
              </w:rPr>
              <w:t>9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73C4D" w14:textId="77777777" w:rsidR="00C4640A" w:rsidRDefault="00C4640A" w:rsidP="00C4640A">
            <w:pPr>
              <w:rPr>
                <w:rFonts w:cs="Arial"/>
                <w:color w:val="000000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color w:val="000000"/>
                <w:sz w:val="20"/>
                <w:szCs w:val="20"/>
                <w:lang w:eastAsia="en-GB"/>
              </w:rPr>
              <w:t>Dried paint flakes</w:t>
            </w:r>
          </w:p>
          <w:p w14:paraId="17315CC5" w14:textId="77777777" w:rsidR="00E80952" w:rsidRPr="0008357D" w:rsidRDefault="005F29CB" w:rsidP="00C4640A">
            <w:pPr>
              <w:rPr>
                <w:rFonts w:cs="Arial"/>
                <w:sz w:val="20"/>
                <w:szCs w:val="20"/>
                <w:lang w:eastAsia="zh-CN"/>
              </w:rPr>
            </w:pP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>干漆片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0C2B6" w14:textId="77777777" w:rsidR="00C4640A" w:rsidRDefault="00C4640A" w:rsidP="00C4640A">
            <w:pPr>
              <w:ind w:left="97"/>
              <w:rPr>
                <w:rFonts w:cs="Arial"/>
                <w:bCs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bCs/>
                <w:sz w:val="20"/>
                <w:szCs w:val="20"/>
                <w:lang w:eastAsia="en-GB"/>
              </w:rPr>
              <w:t>Total Lead, Total Cadmium &amp; Total Chromium</w:t>
            </w:r>
          </w:p>
          <w:p w14:paraId="0CFAB575" w14:textId="77777777" w:rsidR="00E80952" w:rsidRPr="0008357D" w:rsidRDefault="00CA0A58" w:rsidP="00C4640A">
            <w:pPr>
              <w:ind w:left="97"/>
              <w:rPr>
                <w:rFonts w:cs="Arial"/>
                <w:sz w:val="20"/>
                <w:szCs w:val="20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总铅，</w:t>
            </w: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>总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镉</w:t>
            </w:r>
            <w:r w:rsidRPr="00B93123">
              <w:rPr>
                <w:rFonts w:cs="Arial" w:hint="eastAsia"/>
                <w:sz w:val="20"/>
                <w:szCs w:val="20"/>
                <w:lang w:eastAsia="zh-CN"/>
              </w:rPr>
              <w:t>&amp;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铬</w:t>
            </w:r>
          </w:p>
        </w:tc>
      </w:tr>
      <w:tr w:rsidR="00C4640A" w:rsidRPr="0008357D" w14:paraId="6F872410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E1D1C" w14:textId="77777777" w:rsidR="00C4640A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 w:rsidR="00C4640A" w:rsidRPr="0008357D">
              <w:rPr>
                <w:rFonts w:cs="Arial"/>
                <w:b/>
                <w:sz w:val="20"/>
                <w:szCs w:val="20"/>
              </w:rPr>
              <w:t>1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F9FCC" w14:textId="77777777" w:rsidR="00C4640A" w:rsidRDefault="00C4640A" w:rsidP="00FD6A15">
            <w:pPr>
              <w:rPr>
                <w:rFonts w:cs="Arial"/>
                <w:color w:val="000000"/>
                <w:sz w:val="20"/>
                <w:szCs w:val="20"/>
                <w:lang w:eastAsia="en-GB"/>
              </w:rPr>
            </w:pPr>
            <w:r w:rsidRPr="0008357D">
              <w:rPr>
                <w:rFonts w:cs="Arial"/>
                <w:color w:val="000000"/>
                <w:sz w:val="20"/>
                <w:szCs w:val="20"/>
                <w:lang w:eastAsia="en-GB"/>
              </w:rPr>
              <w:t xml:space="preserve">Section of </w:t>
            </w:r>
            <w:r w:rsidR="00FD6A15">
              <w:rPr>
                <w:rFonts w:cs="Arial"/>
                <w:color w:val="000000"/>
                <w:sz w:val="20"/>
                <w:szCs w:val="20"/>
                <w:lang w:eastAsia="en-GB"/>
              </w:rPr>
              <w:t>rubber</w:t>
            </w:r>
            <w:r w:rsidRPr="0008357D">
              <w:rPr>
                <w:rFonts w:cs="Arial"/>
                <w:color w:val="000000"/>
                <w:sz w:val="20"/>
                <w:szCs w:val="20"/>
                <w:lang w:eastAsia="en-GB"/>
              </w:rPr>
              <w:t xml:space="preserve"> material plus two test solutions</w:t>
            </w:r>
          </w:p>
          <w:p w14:paraId="3E925324" w14:textId="77777777" w:rsidR="00E80952" w:rsidRPr="0008357D" w:rsidRDefault="00101151" w:rsidP="00FD6A15">
            <w:pPr>
              <w:rPr>
                <w:rFonts w:cs="Arial"/>
                <w:b/>
                <w:sz w:val="20"/>
                <w:szCs w:val="20"/>
                <w:lang w:eastAsia="en-GB"/>
              </w:rPr>
            </w:pPr>
            <w:r w:rsidRPr="005836B8">
              <w:rPr>
                <w:rFonts w:cs="Arial" w:hint="eastAsia"/>
                <w:sz w:val="20"/>
                <w:szCs w:val="20"/>
                <w:lang w:eastAsia="zh-CN"/>
              </w:rPr>
              <w:t>塑料材料</w:t>
            </w:r>
            <w:r w:rsidRPr="005836B8">
              <w:rPr>
                <w:rFonts w:cs="Arial" w:hint="eastAsia"/>
                <w:sz w:val="20"/>
                <w:szCs w:val="20"/>
                <w:lang w:eastAsia="zh-CN"/>
              </w:rPr>
              <w:t>+2</w:t>
            </w:r>
            <w:r w:rsidRPr="005836B8">
              <w:rPr>
                <w:rFonts w:cs="Arial" w:hint="eastAsia"/>
                <w:sz w:val="20"/>
                <w:szCs w:val="20"/>
                <w:lang w:eastAsia="zh-CN"/>
              </w:rPr>
              <w:t>份测试溶液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C53A3" w14:textId="77777777" w:rsidR="00C4640A" w:rsidRDefault="00C4640A" w:rsidP="00C4640A">
            <w:pPr>
              <w:ind w:left="97"/>
              <w:rPr>
                <w:rFonts w:cs="Arial"/>
                <w:sz w:val="20"/>
                <w:szCs w:val="20"/>
              </w:rPr>
            </w:pPr>
            <w:r w:rsidRPr="0008357D">
              <w:rPr>
                <w:rFonts w:cs="Arial"/>
                <w:sz w:val="20"/>
                <w:szCs w:val="20"/>
              </w:rPr>
              <w:t>Phthalates</w:t>
            </w:r>
          </w:p>
          <w:p w14:paraId="38715999" w14:textId="77777777" w:rsidR="00E80952" w:rsidRPr="0008357D" w:rsidRDefault="00842E36" w:rsidP="00C4640A">
            <w:pPr>
              <w:ind w:left="97"/>
              <w:rPr>
                <w:rFonts w:cs="Arial"/>
                <w:sz w:val="20"/>
                <w:szCs w:val="20"/>
              </w:rPr>
            </w:pPr>
            <w:r w:rsidRPr="005836B8">
              <w:rPr>
                <w:rFonts w:cs="Arial" w:hint="eastAsia"/>
                <w:sz w:val="20"/>
                <w:szCs w:val="20"/>
                <w:lang w:eastAsia="zh-CN"/>
              </w:rPr>
              <w:t>邻苯二甲酸盐</w:t>
            </w:r>
          </w:p>
        </w:tc>
      </w:tr>
      <w:tr w:rsidR="00055F74" w:rsidRPr="00C3524B" w14:paraId="357D1E8C" w14:textId="77777777" w:rsidTr="00944D27">
        <w:trPr>
          <w:gridAfter w:val="1"/>
          <w:wAfter w:w="6" w:type="dxa"/>
          <w:trHeight w:val="284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F5FB7" w14:textId="77777777" w:rsidR="00055F74" w:rsidRDefault="00055F74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17</w:t>
            </w:r>
            <w:r w:rsidR="00944D27">
              <w:rPr>
                <w:rFonts w:cs="Arial"/>
                <w:b/>
                <w:sz w:val="20"/>
                <w:szCs w:val="20"/>
              </w:rPr>
              <w:t>*</w:t>
            </w:r>
            <w:r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055F74">
              <w:rPr>
                <w:rFonts w:cs="Arial"/>
                <w:b/>
                <w:sz w:val="20"/>
                <w:szCs w:val="20"/>
                <w:highlight w:val="yellow"/>
              </w:rPr>
              <w:t>NE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7CA84" w14:textId="77777777" w:rsidR="00055F74" w:rsidRDefault="00055F74" w:rsidP="00FD6A15">
            <w:pPr>
              <w:rPr>
                <w:rFonts w:cs="Arial"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 xml:space="preserve">50g ‘slime’ product </w:t>
            </w:r>
            <w:r w:rsidRPr="00055F74">
              <w:rPr>
                <w:rFonts w:cs="Arial"/>
                <w:sz w:val="20"/>
                <w:szCs w:val="20"/>
              </w:rPr>
              <w:tab/>
            </w:r>
          </w:p>
          <w:p w14:paraId="5F711E64" w14:textId="77777777" w:rsidR="00E80952" w:rsidRPr="00055F74" w:rsidRDefault="00D306CB" w:rsidP="00FD6A15">
            <w:pPr>
              <w:rPr>
                <w:rFonts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cs="Arial"/>
                <w:sz w:val="20"/>
                <w:szCs w:val="20"/>
                <w:lang w:eastAsia="zh-CN"/>
              </w:rPr>
              <w:t>5</w:t>
            </w:r>
            <w:r w:rsidR="00237CEE" w:rsidRPr="005836B8">
              <w:rPr>
                <w:rFonts w:cs="Arial" w:hint="eastAsia"/>
                <w:sz w:val="20"/>
                <w:szCs w:val="20"/>
                <w:lang w:eastAsia="zh-CN"/>
              </w:rPr>
              <w:t xml:space="preserve">0g </w:t>
            </w:r>
            <w:r w:rsidR="00AF70CE">
              <w:rPr>
                <w:rFonts w:cs="Arial" w:hint="eastAsia"/>
                <w:sz w:val="20"/>
                <w:szCs w:val="20"/>
                <w:lang w:eastAsia="zh-CN"/>
              </w:rPr>
              <w:t>“</w:t>
            </w:r>
            <w:r w:rsidR="00D04D32">
              <w:rPr>
                <w:rFonts w:cs="Arial" w:hint="eastAsia"/>
                <w:sz w:val="20"/>
                <w:szCs w:val="20"/>
                <w:lang w:eastAsia="zh-CN"/>
              </w:rPr>
              <w:t>泥质</w:t>
            </w:r>
            <w:r w:rsidR="00AF70CE">
              <w:rPr>
                <w:rFonts w:cs="Arial" w:hint="eastAsia"/>
                <w:sz w:val="20"/>
                <w:szCs w:val="20"/>
                <w:lang w:eastAsia="zh-CN"/>
              </w:rPr>
              <w:t>”</w:t>
            </w:r>
            <w:r w:rsidR="00D04D32">
              <w:rPr>
                <w:rFonts w:cs="Arial" w:hint="eastAsia"/>
                <w:sz w:val="20"/>
                <w:szCs w:val="20"/>
                <w:lang w:eastAsia="zh-CN"/>
              </w:rPr>
              <w:t>产品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7C683" w14:textId="77777777" w:rsidR="00055F74" w:rsidRPr="00480809" w:rsidRDefault="00742179" w:rsidP="00C4640A">
            <w:pPr>
              <w:ind w:left="97"/>
              <w:rPr>
                <w:rFonts w:cs="Arial"/>
                <w:color w:val="000000" w:themeColor="text1"/>
                <w:sz w:val="20"/>
                <w:szCs w:val="20"/>
                <w:lang w:val="es-ES"/>
              </w:rPr>
            </w:pPr>
            <w:r w:rsidRPr="00480809">
              <w:rPr>
                <w:rFonts w:cs="Arial"/>
                <w:color w:val="000000" w:themeColor="text1"/>
                <w:sz w:val="20"/>
                <w:szCs w:val="20"/>
                <w:lang w:val="es-ES"/>
              </w:rPr>
              <w:t xml:space="preserve">Toy Safety Directive / EN 71-3 </w:t>
            </w:r>
            <w:r w:rsidR="00E80952" w:rsidRPr="00480809">
              <w:rPr>
                <w:rFonts w:cs="Arial"/>
                <w:color w:val="000000" w:themeColor="text1"/>
                <w:sz w:val="20"/>
                <w:szCs w:val="20"/>
                <w:lang w:val="es-ES"/>
              </w:rPr>
              <w:t>–</w:t>
            </w:r>
            <w:r w:rsidR="006342D4" w:rsidRPr="00480809">
              <w:rPr>
                <w:rFonts w:cs="Arial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055F74" w:rsidRPr="00480809">
              <w:rPr>
                <w:rFonts w:cs="Arial"/>
                <w:color w:val="000000" w:themeColor="text1"/>
                <w:sz w:val="20"/>
                <w:szCs w:val="20"/>
                <w:lang w:val="es-ES"/>
              </w:rPr>
              <w:t>Boron</w:t>
            </w:r>
          </w:p>
          <w:p w14:paraId="6C773D72" w14:textId="77777777" w:rsidR="00E80952" w:rsidRPr="00480809" w:rsidRDefault="00877CF3" w:rsidP="00C4640A">
            <w:pPr>
              <w:ind w:left="97"/>
              <w:rPr>
                <w:rFonts w:cs="Arial"/>
                <w:sz w:val="20"/>
                <w:szCs w:val="20"/>
                <w:lang w:val="es-ES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玩具安全指令</w:t>
            </w:r>
            <w:r w:rsidR="00147743" w:rsidRPr="00480809">
              <w:rPr>
                <w:rFonts w:cs="Arial" w:hint="eastAsia"/>
                <w:sz w:val="20"/>
                <w:szCs w:val="20"/>
                <w:lang w:val="es-ES" w:eastAsia="zh-CN"/>
              </w:rPr>
              <w:t>/</w:t>
            </w:r>
            <w:r w:rsidR="00147743" w:rsidRPr="00480809">
              <w:rPr>
                <w:rFonts w:cs="Arial"/>
                <w:color w:val="000000" w:themeColor="text1"/>
                <w:sz w:val="20"/>
                <w:szCs w:val="20"/>
                <w:lang w:val="es-ES"/>
              </w:rPr>
              <w:t xml:space="preserve"> EN 71-3 –</w:t>
            </w:r>
            <w:r w:rsidR="00796CBA" w:rsidRPr="00480809">
              <w:rPr>
                <w:rFonts w:cs="Arial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CE73BF" w:rsidRPr="005459C0">
              <w:rPr>
                <w:rFonts w:cs="Arial"/>
                <w:bCs/>
                <w:color w:val="434343"/>
                <w:sz w:val="21"/>
                <w:szCs w:val="21"/>
                <w:shd w:val="clear" w:color="auto" w:fill="FCFCFE"/>
              </w:rPr>
              <w:t>硼</w:t>
            </w:r>
          </w:p>
        </w:tc>
      </w:tr>
    </w:tbl>
    <w:p w14:paraId="1C09BC80" w14:textId="77777777" w:rsidR="00944D27" w:rsidRDefault="00944D27" w:rsidP="00944D27">
      <w:pPr>
        <w:pStyle w:val="Subheading1"/>
        <w:spacing w:after="0" w:line="240" w:lineRule="auto"/>
        <w:ind w:right="3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  <w:lang w:val="en-US"/>
        </w:rPr>
        <w:t>*Please note that these</w:t>
      </w:r>
      <w:r w:rsidRPr="00961D74">
        <w:rPr>
          <w:rFonts w:ascii="Arial" w:hAnsi="Arial" w:cs="Arial"/>
          <w:color w:val="000000"/>
          <w:sz w:val="18"/>
          <w:szCs w:val="18"/>
          <w:lang w:val="en-US"/>
        </w:rPr>
        <w:t xml:space="preserve"> sample</w:t>
      </w:r>
      <w:r>
        <w:rPr>
          <w:rFonts w:ascii="Arial" w:hAnsi="Arial" w:cs="Arial"/>
          <w:color w:val="000000"/>
          <w:sz w:val="18"/>
          <w:szCs w:val="18"/>
          <w:lang w:val="en-US"/>
        </w:rPr>
        <w:t>s are</w:t>
      </w:r>
      <w:r w:rsidRPr="00961D74">
        <w:rPr>
          <w:rFonts w:ascii="Arial" w:hAnsi="Arial" w:cs="Arial"/>
          <w:color w:val="000000"/>
          <w:sz w:val="18"/>
          <w:szCs w:val="18"/>
          <w:lang w:val="en-US"/>
        </w:rPr>
        <w:t xml:space="preserve"> not currently within the scope of LGC</w:t>
      </w:r>
      <w:r>
        <w:rPr>
          <w:rFonts w:ascii="Arial" w:hAnsi="Arial" w:cs="Arial"/>
          <w:color w:val="000000"/>
          <w:sz w:val="18"/>
          <w:szCs w:val="18"/>
          <w:lang w:val="en-US"/>
        </w:rPr>
        <w:t>’s</w:t>
      </w:r>
      <w:r w:rsidRPr="00961D7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>
        <w:rPr>
          <w:rFonts w:ascii="Arial" w:hAnsi="Arial" w:cs="Arial"/>
          <w:color w:val="000000"/>
          <w:sz w:val="18"/>
          <w:szCs w:val="18"/>
          <w:lang w:val="en-US"/>
        </w:rPr>
        <w:t>UKAS accreditation</w:t>
      </w:r>
      <w:r>
        <w:rPr>
          <w:rFonts w:ascii="Arial" w:hAnsi="Arial" w:cs="Arial"/>
          <w:color w:val="000000"/>
          <w:sz w:val="18"/>
          <w:szCs w:val="18"/>
        </w:rPr>
        <w:t>.</w:t>
      </w:r>
    </w:p>
    <w:p w14:paraId="297537CB" w14:textId="77777777" w:rsidR="00944D27" w:rsidRPr="002F549E" w:rsidRDefault="00944D27" w:rsidP="00944D27">
      <w:pPr>
        <w:pStyle w:val="Subheading1"/>
        <w:spacing w:after="0" w:line="240" w:lineRule="auto"/>
        <w:ind w:right="3"/>
        <w:jc w:val="both"/>
        <w:rPr>
          <w:rFonts w:ascii="Arial" w:hAnsi="Arial" w:cs="Arial"/>
          <w:color w:val="000000"/>
          <w:sz w:val="18"/>
          <w:szCs w:val="18"/>
          <w:lang w:val="en-US" w:eastAsia="zh-CN"/>
        </w:rPr>
      </w:pPr>
    </w:p>
    <w:p w14:paraId="10EA3DF7" w14:textId="77777777" w:rsidR="00CD5BD7" w:rsidRDefault="00CD5BD7" w:rsidP="00AA796B">
      <w:pPr>
        <w:ind w:left="-374"/>
        <w:rPr>
          <w:rFonts w:cs="Arial"/>
          <w:sz w:val="4"/>
          <w:szCs w:val="4"/>
          <w:lang w:eastAsia="zh-CN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20"/>
        <w:gridCol w:w="4050"/>
        <w:gridCol w:w="4530"/>
        <w:gridCol w:w="6"/>
      </w:tblGrid>
      <w:tr w:rsidR="00CD5BD7" w:rsidRPr="0008357D" w14:paraId="7D68B76E" w14:textId="77777777" w:rsidTr="00E35895">
        <w:trPr>
          <w:trHeight w:val="205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0557F0B2" w14:textId="77777777" w:rsidR="00CD5BD7" w:rsidRDefault="00CD5BD7" w:rsidP="000116D0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en-GB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  <w:lang w:eastAsia="en-GB"/>
              </w:rPr>
              <w:t>Miscellaneous testing</w:t>
            </w:r>
          </w:p>
          <w:p w14:paraId="19B9867A" w14:textId="77777777" w:rsidR="00F31864" w:rsidRPr="00E35895" w:rsidRDefault="002B3043" w:rsidP="000116D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其他测试</w:t>
            </w:r>
          </w:p>
        </w:tc>
      </w:tr>
      <w:tr w:rsidR="00CD5BD7" w:rsidRPr="0008357D" w14:paraId="5F10FF25" w14:textId="77777777" w:rsidTr="00E35895">
        <w:trPr>
          <w:gridAfter w:val="1"/>
          <w:wAfter w:w="6" w:type="dxa"/>
          <w:trHeight w:val="205"/>
        </w:trPr>
        <w:tc>
          <w:tcPr>
            <w:tcW w:w="16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551F13F" w14:textId="77777777" w:rsidR="00CD5BD7" w:rsidRDefault="00272B34" w:rsidP="00272B34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DE3CD8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CD5BD7" w:rsidRPr="00E35895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23A0C226" w14:textId="77777777" w:rsidR="00F31864" w:rsidRPr="00E35895" w:rsidRDefault="00F31864" w:rsidP="00272B34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DE3CD8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40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</w:tcPr>
          <w:p w14:paraId="6944F17C" w14:textId="77777777" w:rsidR="00CD5BD7" w:rsidRDefault="00B402C7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14F11F68" w14:textId="77777777" w:rsidR="00D51AC8" w:rsidRPr="00E35895" w:rsidRDefault="00D51AC8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提供规格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014E87D7" w14:textId="77777777" w:rsidR="00CD5BD7" w:rsidRDefault="00CD5BD7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E35895">
              <w:rPr>
                <w:rFonts w:cs="Arial"/>
                <w:b/>
                <w:color w:val="FFFFFF" w:themeColor="background1"/>
                <w:sz w:val="20"/>
                <w:szCs w:val="20"/>
              </w:rPr>
              <w:t>Standard / Sample type</w:t>
            </w:r>
          </w:p>
          <w:p w14:paraId="3CBDF947" w14:textId="77777777" w:rsidR="009F12BE" w:rsidRPr="00E35895" w:rsidRDefault="009F12BE" w:rsidP="005A3CE3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描述</w:t>
            </w:r>
          </w:p>
        </w:tc>
      </w:tr>
      <w:tr w:rsidR="00CD5BD7" w:rsidRPr="0008357D" w14:paraId="6F6FB08B" w14:textId="77777777" w:rsidTr="002D6992">
        <w:trPr>
          <w:gridAfter w:val="1"/>
          <w:wAfter w:w="6" w:type="dxa"/>
          <w:trHeight w:val="284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91864" w14:textId="77777777" w:rsidR="00CD5BD7" w:rsidRPr="0008357D" w:rsidRDefault="00CB048A" w:rsidP="00272B34">
            <w:pPr>
              <w:rPr>
                <w:rFonts w:cs="Arial"/>
                <w:b/>
                <w:sz w:val="20"/>
                <w:szCs w:val="20"/>
              </w:rPr>
            </w:pPr>
            <w:r w:rsidRPr="00055F74">
              <w:rPr>
                <w:rFonts w:cs="Arial"/>
                <w:sz w:val="20"/>
                <w:szCs w:val="20"/>
              </w:rPr>
              <w:t>PT-TY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CD5BD7">
              <w:rPr>
                <w:rFonts w:cs="Arial"/>
                <w:b/>
                <w:sz w:val="20"/>
                <w:szCs w:val="20"/>
              </w:rPr>
              <w:t>5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98806" w14:textId="77777777" w:rsidR="00CD5BD7" w:rsidRDefault="00CD5BD7" w:rsidP="005A3CE3">
            <w:pPr>
              <w:rPr>
                <w:rFonts w:cs="Arial"/>
                <w:sz w:val="20"/>
                <w:szCs w:val="20"/>
                <w:lang w:eastAsia="en-GB"/>
              </w:rPr>
            </w:pPr>
            <w:r w:rsidRPr="00554EEA">
              <w:rPr>
                <w:rFonts w:cs="Arial"/>
                <w:sz w:val="20"/>
                <w:szCs w:val="20"/>
                <w:lang w:eastAsia="en-GB"/>
              </w:rPr>
              <w:t>Information provided for paper exercise</w:t>
            </w:r>
          </w:p>
          <w:p w14:paraId="117423E7" w14:textId="77777777" w:rsidR="00344DE4" w:rsidRPr="00554EEA" w:rsidRDefault="00344DE4" w:rsidP="005A3CE3">
            <w:pPr>
              <w:rPr>
                <w:rFonts w:cs="Arial"/>
                <w:sz w:val="20"/>
                <w:szCs w:val="20"/>
                <w:lang w:eastAsia="zh-CN"/>
              </w:rPr>
            </w:pPr>
            <w:r w:rsidRPr="00344DE4">
              <w:rPr>
                <w:rFonts w:cs="Arial" w:hint="eastAsia"/>
                <w:sz w:val="20"/>
                <w:szCs w:val="20"/>
                <w:lang w:eastAsia="zh-CN"/>
              </w:rPr>
              <w:t>为纸上练习提供的信息</w:t>
            </w:r>
          </w:p>
        </w:tc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2009A" w14:textId="77777777" w:rsidR="00CD5BD7" w:rsidRDefault="00CD5BD7" w:rsidP="005A3CE3">
            <w:pPr>
              <w:ind w:left="97"/>
              <w:rPr>
                <w:sz w:val="20"/>
                <w:szCs w:val="20"/>
              </w:rPr>
            </w:pPr>
            <w:r w:rsidRPr="00554EEA">
              <w:rPr>
                <w:sz w:val="20"/>
                <w:szCs w:val="20"/>
              </w:rPr>
              <w:t>EN71 Part 8</w:t>
            </w:r>
          </w:p>
          <w:p w14:paraId="0F2DE9D1" w14:textId="77777777" w:rsidR="00344DE4" w:rsidRPr="00554EEA" w:rsidRDefault="00D74264" w:rsidP="005A3CE3">
            <w:pPr>
              <w:ind w:left="97"/>
              <w:rPr>
                <w:rFonts w:cs="Arial"/>
                <w:sz w:val="20"/>
                <w:szCs w:val="20"/>
                <w:lang w:eastAsia="zh-CN"/>
              </w:rPr>
            </w:pPr>
            <w:r w:rsidRPr="00D74264">
              <w:rPr>
                <w:rFonts w:cs="Arial" w:hint="eastAsia"/>
                <w:sz w:val="20"/>
                <w:szCs w:val="20"/>
                <w:lang w:eastAsia="zh-CN"/>
              </w:rPr>
              <w:t>EN71</w:t>
            </w:r>
            <w:r w:rsidRPr="00D74264">
              <w:rPr>
                <w:rFonts w:cs="Arial" w:hint="eastAsia"/>
                <w:sz w:val="20"/>
                <w:szCs w:val="20"/>
                <w:lang w:eastAsia="zh-CN"/>
              </w:rPr>
              <w:t>认证</w:t>
            </w:r>
            <w:r w:rsidRPr="00D74264">
              <w:rPr>
                <w:rFonts w:cs="Arial" w:hint="eastAsia"/>
                <w:sz w:val="20"/>
                <w:szCs w:val="20"/>
                <w:lang w:eastAsia="zh-CN"/>
              </w:rPr>
              <w:t xml:space="preserve"> Part8 </w:t>
            </w:r>
            <w:r w:rsidR="00C81C12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D74264">
              <w:rPr>
                <w:rFonts w:cs="Arial" w:hint="eastAsia"/>
                <w:sz w:val="20"/>
                <w:szCs w:val="20"/>
                <w:lang w:eastAsia="zh-CN"/>
              </w:rPr>
              <w:t>供户内和户外家庭娱乐用的摇摆、滑动和类似玩具</w:t>
            </w:r>
            <w:r w:rsidR="00C81C12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</w:tr>
    </w:tbl>
    <w:p w14:paraId="2AD4B87D" w14:textId="77777777" w:rsidR="00CD5BD7" w:rsidRDefault="00CD5BD7" w:rsidP="00AA796B">
      <w:pPr>
        <w:ind w:left="-374"/>
        <w:rPr>
          <w:rFonts w:cs="Arial"/>
          <w:sz w:val="4"/>
          <w:szCs w:val="4"/>
          <w:lang w:eastAsia="zh-CN"/>
        </w:rPr>
      </w:pPr>
    </w:p>
    <w:p w14:paraId="3DB64DC8" w14:textId="77777777" w:rsidR="00700963" w:rsidRPr="002F549E" w:rsidRDefault="00700963" w:rsidP="00CD5BD7">
      <w:pPr>
        <w:rPr>
          <w:rFonts w:cs="Arial"/>
          <w:b/>
          <w:sz w:val="2"/>
          <w:szCs w:val="2"/>
          <w:lang w:eastAsia="zh-CN"/>
        </w:rPr>
      </w:pPr>
    </w:p>
    <w:p w14:paraId="15D2B83E" w14:textId="77777777" w:rsidR="00F54767" w:rsidRPr="00A46B98" w:rsidRDefault="00F54767" w:rsidP="00BA348B">
      <w:pPr>
        <w:ind w:left="-187" w:right="-268" w:firstLine="120"/>
        <w:rPr>
          <w:b/>
          <w:sz w:val="10"/>
          <w:szCs w:val="10"/>
          <w:lang w:eastAsia="zh-CN"/>
        </w:rPr>
      </w:pPr>
    </w:p>
    <w:p w14:paraId="4FF2DA0B" w14:textId="77777777" w:rsidR="00AA796B" w:rsidRPr="00BA348B" w:rsidRDefault="001936D6" w:rsidP="00D1075F">
      <w:pPr>
        <w:ind w:left="-187" w:right="-268" w:firstLine="187"/>
        <w:rPr>
          <w:b/>
          <w:sz w:val="20"/>
          <w:szCs w:val="20"/>
        </w:rPr>
      </w:pPr>
      <w:r w:rsidRPr="00B859C5">
        <w:rPr>
          <w:b/>
          <w:sz w:val="20"/>
          <w:szCs w:val="20"/>
        </w:rPr>
        <w:t>For details on the full technical specification of the scheme, please refer to the TOYTEST Scheme Description</w:t>
      </w:r>
      <w:r w:rsidR="00961D74">
        <w:rPr>
          <w:b/>
          <w:sz w:val="20"/>
          <w:szCs w:val="20"/>
        </w:rPr>
        <w:t>.</w:t>
      </w:r>
    </w:p>
    <w:p w14:paraId="32A3C8B0" w14:textId="77777777" w:rsidR="00A62382" w:rsidRDefault="009F00EF" w:rsidP="00A9168C">
      <w:pPr>
        <w:rPr>
          <w:b/>
          <w:sz w:val="20"/>
          <w:szCs w:val="20"/>
          <w:lang w:eastAsia="zh-CN"/>
        </w:rPr>
      </w:pPr>
      <w:r w:rsidRPr="009F00EF">
        <w:rPr>
          <w:rFonts w:hint="eastAsia"/>
          <w:b/>
          <w:sz w:val="20"/>
          <w:szCs w:val="20"/>
          <w:lang w:eastAsia="zh-CN"/>
        </w:rPr>
        <w:t>有关该方案完整的技术规格细节，请参阅</w:t>
      </w:r>
      <w:r w:rsidR="00216AA3" w:rsidRPr="00B859C5">
        <w:rPr>
          <w:b/>
          <w:sz w:val="20"/>
          <w:szCs w:val="20"/>
          <w:lang w:eastAsia="zh-CN"/>
        </w:rPr>
        <w:t>TOYTEST</w:t>
      </w:r>
      <w:r w:rsidRPr="009F00EF">
        <w:rPr>
          <w:rFonts w:hint="eastAsia"/>
          <w:b/>
          <w:sz w:val="20"/>
          <w:szCs w:val="20"/>
          <w:lang w:eastAsia="zh-CN"/>
        </w:rPr>
        <w:t>方案说明。</w:t>
      </w:r>
      <w:r w:rsidR="00A62382">
        <w:rPr>
          <w:b/>
          <w:sz w:val="20"/>
          <w:szCs w:val="20"/>
          <w:lang w:eastAsia="zh-CN"/>
        </w:rPr>
        <w:br w:type="page"/>
      </w:r>
    </w:p>
    <w:p w14:paraId="5056E8F8" w14:textId="77777777" w:rsidR="003F40B0" w:rsidRDefault="009438A8" w:rsidP="00A9168C">
      <w:pPr>
        <w:rPr>
          <w:b/>
          <w:sz w:val="20"/>
          <w:szCs w:val="20"/>
        </w:rPr>
      </w:pPr>
      <w:r w:rsidRPr="00B859C5">
        <w:rPr>
          <w:sz w:val="20"/>
          <w:szCs w:val="20"/>
        </w:rPr>
        <w:lastRenderedPageBreak/>
        <w:t>Please fill in your address details below:</w:t>
      </w:r>
      <w:r w:rsidR="001E10EF" w:rsidRPr="00B859C5">
        <w:rPr>
          <w:b/>
          <w:sz w:val="20"/>
          <w:szCs w:val="20"/>
        </w:rPr>
        <w:tab/>
      </w:r>
    </w:p>
    <w:p w14:paraId="3134548D" w14:textId="77777777" w:rsidR="00A62382" w:rsidRPr="004674C5" w:rsidRDefault="00F3026B" w:rsidP="00A62382">
      <w:pPr>
        <w:outlineLvl w:val="0"/>
        <w:rPr>
          <w:rFonts w:eastAsia="宋体" w:cs="Arial"/>
          <w:sz w:val="20"/>
          <w:lang w:eastAsia="zh-CN"/>
        </w:rPr>
      </w:pPr>
      <w:r w:rsidRPr="00F3026B">
        <w:rPr>
          <w:rFonts w:hint="eastAsia"/>
          <w:sz w:val="20"/>
          <w:szCs w:val="20"/>
          <w:lang w:eastAsia="zh-CN"/>
        </w:rPr>
        <w:t>请在下面填写您的详细地址：</w:t>
      </w:r>
    </w:p>
    <w:p w14:paraId="3F9C72A0" w14:textId="77777777" w:rsidR="00A62382" w:rsidRPr="004674C5" w:rsidRDefault="00A62382" w:rsidP="00A62382">
      <w:pPr>
        <w:rPr>
          <w:rFonts w:eastAsia="宋体" w:cs="Arial"/>
          <w:sz w:val="10"/>
          <w:szCs w:val="10"/>
          <w:lang w:eastAsia="zh-CN"/>
        </w:rPr>
      </w:pPr>
    </w:p>
    <w:p w14:paraId="6FE62FF3" w14:textId="77777777" w:rsidR="00A62382" w:rsidRPr="004674C5" w:rsidRDefault="00A62382" w:rsidP="00A62382">
      <w:pPr>
        <w:jc w:val="both"/>
        <w:rPr>
          <w:rFonts w:eastAsia="宋体" w:cs="Arial"/>
          <w:b/>
          <w:sz w:val="4"/>
          <w:szCs w:val="4"/>
          <w:lang w:eastAsia="zh-CN"/>
        </w:rPr>
      </w:pP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3"/>
        <w:gridCol w:w="5103"/>
      </w:tblGrid>
      <w:tr w:rsidR="00A62382" w:rsidRPr="004674C5" w14:paraId="23EEB374" w14:textId="77777777" w:rsidTr="001D0B32">
        <w:trPr>
          <w:trHeight w:val="284"/>
          <w:jc w:val="center"/>
        </w:trPr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6CCA7695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检测样品至：（中英文）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E343554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20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寄送发票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</w:rPr>
              <w:t>至：</w:t>
            </w:r>
          </w:p>
        </w:tc>
      </w:tr>
      <w:tr w:rsidR="00A62382" w:rsidRPr="004674C5" w14:paraId="52BF900E" w14:textId="77777777" w:rsidTr="001D0B32">
        <w:trPr>
          <w:jc w:val="center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673E1D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  <w:permStart w:id="1695166392" w:edGrp="everyone" w:colFirst="0" w:colLast="0"/>
            <w:permStart w:id="1209996667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EC69142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</w:tr>
      <w:tr w:rsidR="00A62382" w:rsidRPr="004674C5" w14:paraId="3CC84E75" w14:textId="77777777" w:rsidTr="001D0B32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064553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  <w:permStart w:id="1787236325" w:edGrp="everyone" w:colFirst="0" w:colLast="0"/>
            <w:permStart w:id="111114364" w:edGrp="everyone" w:colFirst="1" w:colLast="1"/>
            <w:permEnd w:id="1695166392"/>
            <w:permEnd w:id="1209996667"/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9E4BA1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</w:tr>
      <w:tr w:rsidR="00A62382" w:rsidRPr="004674C5" w14:paraId="3372BD50" w14:textId="77777777" w:rsidTr="001D0B32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76B8CA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permStart w:id="1844919626" w:edGrp="everyone" w:colFirst="0" w:colLast="0"/>
            <w:permStart w:id="2107140826" w:edGrp="everyone" w:colFirst="1" w:colLast="1"/>
            <w:permEnd w:id="1787236325"/>
            <w:permEnd w:id="111114364"/>
            <w:r w:rsidRPr="004674C5">
              <w:rPr>
                <w:rFonts w:eastAsia="宋体" w:cs="Arial" w:hint="eastAsia"/>
                <w:sz w:val="21"/>
                <w:lang w:eastAsia="zh-CN"/>
              </w:rPr>
              <w:t>英文名称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C18DD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</w:tr>
      <w:tr w:rsidR="00A62382" w:rsidRPr="004674C5" w14:paraId="5FDACFE9" w14:textId="77777777" w:rsidTr="001D0B32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D57689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permStart w:id="1104285778" w:edGrp="everyone" w:colFirst="0" w:colLast="0"/>
            <w:permStart w:id="124277074" w:edGrp="everyone" w:colFirst="1" w:colLast="1"/>
            <w:permEnd w:id="1844919626"/>
            <w:permEnd w:id="2107140826"/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3142C2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</w:tr>
      <w:tr w:rsidR="00A62382" w:rsidRPr="004674C5" w14:paraId="0004568F" w14:textId="77777777" w:rsidTr="001D0B32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6709C4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permStart w:id="529293866" w:edGrp="everyone" w:colFirst="0" w:colLast="0"/>
            <w:permStart w:id="435356839" w:edGrp="everyone" w:colFirst="1" w:colLast="1"/>
            <w:permEnd w:id="1104285778"/>
            <w:permEnd w:id="124277074"/>
            <w:r w:rsidRPr="004674C5">
              <w:rPr>
                <w:rFonts w:eastAsia="宋体" w:cs="Arial" w:hint="eastAsia"/>
                <w:sz w:val="21"/>
                <w:lang w:eastAsia="zh-CN"/>
              </w:rPr>
              <w:t>英文地址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EE822A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</w:p>
        </w:tc>
      </w:tr>
      <w:tr w:rsidR="00A62382" w:rsidRPr="004674C5" w14:paraId="562DF5D5" w14:textId="77777777" w:rsidTr="001D0B32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79627F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permStart w:id="2101096810" w:edGrp="everyone" w:colFirst="0" w:colLast="0"/>
            <w:permStart w:id="564737201" w:edGrp="everyone" w:colFirst="1" w:colLast="1"/>
            <w:permEnd w:id="529293866"/>
            <w:permEnd w:id="435356839"/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C484F7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</w:p>
        </w:tc>
      </w:tr>
      <w:tr w:rsidR="00A62382" w:rsidRPr="004674C5" w14:paraId="206A0598" w14:textId="77777777" w:rsidTr="001D0B32">
        <w:trPr>
          <w:trHeight w:val="80"/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E11E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permStart w:id="1509169128" w:edGrp="everyone" w:colFirst="0" w:colLast="0"/>
            <w:permStart w:id="1682319474" w:edGrp="everyone" w:colFirst="1" w:colLast="1"/>
            <w:permEnd w:id="2101096810"/>
            <w:permEnd w:id="564737201"/>
            <w:r w:rsidRPr="004674C5">
              <w:rPr>
                <w:rFonts w:eastAsia="宋体" w:cs="Arial" w:hint="eastAsia"/>
                <w:sz w:val="21"/>
                <w:lang w:eastAsia="zh-CN"/>
              </w:rPr>
              <w:t>邮箱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1597" w14:textId="77777777" w:rsidR="00A62382" w:rsidRPr="004674C5" w:rsidRDefault="00A62382" w:rsidP="001D0B32">
            <w:pPr>
              <w:rPr>
                <w:rFonts w:eastAsia="宋体" w:cs="Arial"/>
                <w:sz w:val="20"/>
              </w:rPr>
            </w:pPr>
          </w:p>
        </w:tc>
      </w:tr>
      <w:permEnd w:id="1509169128"/>
      <w:permEnd w:id="1682319474"/>
    </w:tbl>
    <w:p w14:paraId="1E65537D" w14:textId="77777777" w:rsidR="00A62382" w:rsidRPr="004674C5" w:rsidRDefault="00A62382" w:rsidP="00A62382">
      <w:pPr>
        <w:outlineLvl w:val="0"/>
        <w:rPr>
          <w:rFonts w:eastAsia="宋体" w:cs="Arial"/>
          <w:b/>
          <w:sz w:val="2"/>
          <w:szCs w:val="20"/>
          <w:u w:val="single"/>
          <w:lang w:eastAsia="zh-CN"/>
        </w:rPr>
      </w:pPr>
    </w:p>
    <w:tbl>
      <w:tblPr>
        <w:tblpPr w:leftFromText="180" w:rightFromText="180" w:vertAnchor="text" w:horzAnchor="margin" w:tblpXSpec="center" w:tblpY="389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70"/>
        <w:gridCol w:w="5136"/>
      </w:tblGrid>
      <w:tr w:rsidR="00A62382" w:rsidRPr="004674C5" w14:paraId="24015B2B" w14:textId="77777777" w:rsidTr="001D0B32">
        <w:trPr>
          <w:trHeight w:val="284"/>
        </w:trPr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3040AFE3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报告通知到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:</w:t>
            </w:r>
          </w:p>
        </w:tc>
        <w:tc>
          <w:tcPr>
            <w:tcW w:w="51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3CA86A43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开票信息：</w:t>
            </w:r>
          </w:p>
        </w:tc>
      </w:tr>
      <w:tr w:rsidR="00A62382" w:rsidRPr="004674C5" w14:paraId="294B37C5" w14:textId="77777777" w:rsidTr="001D0B32">
        <w:trPr>
          <w:trHeight w:val="2524"/>
        </w:trPr>
        <w:tc>
          <w:tcPr>
            <w:tcW w:w="5070" w:type="dxa"/>
            <w:tcBorders>
              <w:top w:val="single" w:sz="6" w:space="0" w:color="auto"/>
            </w:tcBorders>
            <w:shd w:val="clear" w:color="auto" w:fill="auto"/>
            <w:noWrap/>
          </w:tcPr>
          <w:p w14:paraId="63133764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permStart w:id="938370075" w:edGrp="everyone" w:colFirst="0" w:colLast="0"/>
            <w:permStart w:id="1111426146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  <w:p w14:paraId="7340EF10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邮箱</w:t>
            </w:r>
            <w:r w:rsidRPr="004674C5">
              <w:rPr>
                <w:rFonts w:eastAsia="宋体" w:cs="Arial" w:hint="eastAsia"/>
                <w:sz w:val="21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；</w:t>
            </w:r>
          </w:p>
          <w:p w14:paraId="1D201CB2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</w:p>
          <w:p w14:paraId="73F99115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</w:p>
          <w:p w14:paraId="483FCA37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</w:p>
          <w:p w14:paraId="523D75EC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</w:p>
          <w:p w14:paraId="1AE1C5B0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</w:p>
          <w:p w14:paraId="6269BA71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</w:p>
          <w:p w14:paraId="0D226229" w14:textId="77777777" w:rsidR="00A62382" w:rsidRPr="004674C5" w:rsidRDefault="00A62382" w:rsidP="001D0B32">
            <w:pPr>
              <w:rPr>
                <w:rFonts w:eastAsia="宋体" w:cs="Arial"/>
                <w:sz w:val="20"/>
                <w:szCs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当报告可以从在线报告系统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PORTAL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下载时，将向该地址发送电子邮件通知，请务必提供准确</w:t>
            </w:r>
          </w:p>
        </w:tc>
        <w:tc>
          <w:tcPr>
            <w:tcW w:w="5136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7B1C81F4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类型（请选择）：</w:t>
            </w:r>
          </w:p>
          <w:p w14:paraId="0FB25D49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普通发票（）；增值税专用发票（）</w:t>
            </w:r>
          </w:p>
          <w:p w14:paraId="48B185DF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抬头：</w:t>
            </w:r>
          </w:p>
          <w:p w14:paraId="5D69995F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税号：</w:t>
            </w:r>
          </w:p>
          <w:p w14:paraId="372DB7CA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highlight w:val="yellow"/>
                <w:lang w:eastAsia="zh-CN"/>
              </w:rPr>
              <w:t>增值税专用发票必填</w:t>
            </w:r>
          </w:p>
          <w:p w14:paraId="6FF097E5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color w:val="FF0000"/>
                <w:sz w:val="18"/>
                <w:lang w:eastAsia="zh-CN"/>
              </w:rPr>
              <w:t>如果需要开具‘增值税专用发票’，请务必填写以下信息</w:t>
            </w:r>
          </w:p>
          <w:p w14:paraId="7C003262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地址：</w:t>
            </w:r>
          </w:p>
          <w:p w14:paraId="2E99E618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银行：</w:t>
            </w:r>
          </w:p>
          <w:p w14:paraId="611CF05F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</w:t>
            </w:r>
            <w:proofErr w:type="gramStart"/>
            <w:r w:rsidRPr="004674C5">
              <w:rPr>
                <w:rFonts w:eastAsia="宋体" w:cs="Arial" w:hint="eastAsia"/>
                <w:sz w:val="21"/>
                <w:lang w:eastAsia="zh-CN"/>
              </w:rPr>
              <w:t>帐号</w:t>
            </w:r>
            <w:proofErr w:type="gramEnd"/>
            <w:r w:rsidRPr="004674C5">
              <w:rPr>
                <w:rFonts w:eastAsia="宋体" w:cs="Arial" w:hint="eastAsia"/>
                <w:sz w:val="21"/>
                <w:lang w:eastAsia="zh-CN"/>
              </w:rPr>
              <w:t>：</w:t>
            </w:r>
          </w:p>
          <w:p w14:paraId="2E3E5B8F" w14:textId="77777777" w:rsidR="00A62382" w:rsidRPr="004674C5" w:rsidRDefault="00A62382" w:rsidP="001D0B3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电话：</w:t>
            </w:r>
          </w:p>
        </w:tc>
      </w:tr>
      <w:permEnd w:id="938370075"/>
      <w:permEnd w:id="1111426146"/>
    </w:tbl>
    <w:p w14:paraId="45A74A98" w14:textId="77777777" w:rsidR="00A62382" w:rsidRPr="004674C5" w:rsidRDefault="00A62382" w:rsidP="00A62382">
      <w:pPr>
        <w:outlineLvl w:val="0"/>
        <w:rPr>
          <w:rFonts w:eastAsia="宋体" w:cs="Arial"/>
          <w:sz w:val="20"/>
          <w:lang w:eastAsia="zh-CN"/>
        </w:rPr>
      </w:pPr>
    </w:p>
    <w:p w14:paraId="3DE594BE" w14:textId="3BA3B31D" w:rsidR="00A62382" w:rsidRPr="004674C5" w:rsidRDefault="00A62382" w:rsidP="00A62382">
      <w:pPr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 xml:space="preserve">LGC </w:t>
      </w:r>
      <w:r w:rsidR="00480809">
        <w:rPr>
          <w:rFonts w:eastAsia="宋体" w:cs="Arial"/>
          <w:b/>
          <w:sz w:val="20"/>
          <w:lang w:eastAsia="zh-CN"/>
        </w:rPr>
        <w:t xml:space="preserve">AXIO </w:t>
      </w:r>
      <w:r w:rsidRPr="004674C5">
        <w:rPr>
          <w:rFonts w:eastAsia="宋体" w:cs="Arial"/>
          <w:b/>
          <w:sz w:val="20"/>
          <w:lang w:eastAsia="zh-CN"/>
        </w:rPr>
        <w:t xml:space="preserve">PT </w:t>
      </w:r>
      <w:r w:rsidRPr="004674C5">
        <w:rPr>
          <w:rFonts w:eastAsia="宋体" w:cs="Arial"/>
          <w:b/>
          <w:sz w:val="20"/>
          <w:lang w:eastAsia="zh-CN"/>
        </w:rPr>
        <w:t>质控样：</w:t>
      </w:r>
      <w:r w:rsidRPr="004674C5">
        <w:rPr>
          <w:rFonts w:eastAsia="宋体" w:cs="Arial"/>
          <w:sz w:val="20"/>
          <w:lang w:eastAsia="zh-CN"/>
        </w:rPr>
        <w:t>LGC</w:t>
      </w:r>
      <w:r w:rsidR="00480809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提供先前轮次的能力验证剩余样品作为质控样，您可以选择这些样品进行纠偏调查，作为盲样来进行内部人员培训，考核或进行其他内部质量控制活动。实验员的结果可以直接通过</w:t>
      </w:r>
      <w:r w:rsidRPr="004674C5">
        <w:rPr>
          <w:rFonts w:eastAsia="宋体" w:cs="Arial"/>
          <w:sz w:val="20"/>
          <w:lang w:eastAsia="zh-CN"/>
        </w:rPr>
        <w:t>PORTAL</w:t>
      </w:r>
      <w:r w:rsidRPr="004674C5">
        <w:rPr>
          <w:rFonts w:eastAsia="宋体" w:cs="Arial"/>
          <w:sz w:val="20"/>
          <w:lang w:eastAsia="zh-CN"/>
        </w:rPr>
        <w:t>系统来进行</w:t>
      </w:r>
      <w:r w:rsidRPr="004674C5">
        <w:rPr>
          <w:rFonts w:eastAsia="宋体" w:cs="Arial"/>
          <w:sz w:val="20"/>
          <w:lang w:eastAsia="zh-CN"/>
        </w:rPr>
        <w:t>Z</w:t>
      </w:r>
      <w:r w:rsidRPr="004674C5">
        <w:rPr>
          <w:rFonts w:eastAsia="宋体" w:cs="Arial"/>
          <w:sz w:val="20"/>
          <w:lang w:eastAsia="zh-CN"/>
        </w:rPr>
        <w:t>值评价，并进行图表导出。</w:t>
      </w:r>
    </w:p>
    <w:p w14:paraId="2B88099A" w14:textId="1A70F8A7" w:rsidR="00A62382" w:rsidRPr="004674C5" w:rsidRDefault="00A62382" w:rsidP="00A62382">
      <w:pPr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 xml:space="preserve">LGC </w:t>
      </w:r>
      <w:r w:rsidR="00480809">
        <w:rPr>
          <w:rFonts w:eastAsia="宋体" w:cs="Arial"/>
          <w:b/>
          <w:sz w:val="20"/>
          <w:lang w:eastAsia="zh-CN"/>
        </w:rPr>
        <w:t xml:space="preserve">AXIO </w:t>
      </w:r>
      <w:r w:rsidRPr="004674C5">
        <w:rPr>
          <w:rFonts w:eastAsia="宋体" w:cs="Arial"/>
          <w:b/>
          <w:sz w:val="20"/>
          <w:lang w:eastAsia="zh-CN"/>
        </w:rPr>
        <w:t xml:space="preserve">PT </w:t>
      </w:r>
      <w:r w:rsidRPr="004674C5">
        <w:rPr>
          <w:rFonts w:eastAsia="宋体" w:cs="Arial"/>
          <w:b/>
          <w:sz w:val="20"/>
          <w:lang w:eastAsia="zh-CN"/>
        </w:rPr>
        <w:t>重复样：</w:t>
      </w:r>
      <w:r w:rsidRPr="004674C5">
        <w:rPr>
          <w:rFonts w:eastAsia="宋体" w:cs="Arial"/>
          <w:sz w:val="20"/>
          <w:lang w:eastAsia="zh-CN"/>
        </w:rPr>
        <w:t>重复样是指当前轮次能力验证样品的复制样，</w:t>
      </w:r>
      <w:r w:rsidRPr="004674C5">
        <w:rPr>
          <w:rFonts w:eastAsia="宋体" w:cs="Arial"/>
          <w:sz w:val="20"/>
          <w:lang w:eastAsia="zh-CN"/>
        </w:rPr>
        <w:t>LGC</w:t>
      </w:r>
      <w:r w:rsidR="00480809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的能力验证至多可以让</w:t>
      </w:r>
      <w:r w:rsidRPr="004674C5">
        <w:rPr>
          <w:rFonts w:eastAsia="宋体" w:cs="Arial"/>
          <w:sz w:val="20"/>
          <w:lang w:eastAsia="zh-CN"/>
        </w:rPr>
        <w:t>13</w:t>
      </w:r>
      <w:r w:rsidRPr="004674C5">
        <w:rPr>
          <w:rFonts w:eastAsia="宋体" w:cs="Arial"/>
          <w:sz w:val="20"/>
          <w:lang w:eastAsia="zh-CN"/>
        </w:rPr>
        <w:t>个人来参与并提交结果。如果您需要多人次参加，希望在进行能力验证时获得更多的样品量时，以购买重复样是你最佳的选择。待能力验证结束后，这些剩余的重复样就成为了质控样，您可以参考能力验证主报告中提供的参数，使用这些样品当做质控样来进行内部质量控制活动。</w:t>
      </w:r>
    </w:p>
    <w:p w14:paraId="1CE524DA" w14:textId="77777777" w:rsidR="00A62382" w:rsidRPr="004674C5" w:rsidRDefault="00A62382" w:rsidP="00A62382">
      <w:pPr>
        <w:spacing w:before="120" w:afterLines="50" w:after="120"/>
        <w:ind w:leftChars="59" w:left="142"/>
        <w:outlineLvl w:val="0"/>
        <w:rPr>
          <w:rFonts w:eastAsia="宋体" w:cs="Arial"/>
          <w:b/>
          <w:sz w:val="20"/>
          <w:u w:val="single"/>
          <w:lang w:eastAsia="zh-CN"/>
        </w:rPr>
      </w:pPr>
      <w:r w:rsidRPr="004674C5">
        <w:rPr>
          <w:rFonts w:eastAsia="宋体" w:cs="Arial" w:hint="eastAsia"/>
          <w:b/>
          <w:sz w:val="20"/>
          <w:u w:val="single"/>
          <w:lang w:eastAsia="zh-CN"/>
        </w:rPr>
        <w:t>如申请表内计划没有满足您的需求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,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请留下您的需求信息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: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9"/>
        <w:gridCol w:w="1844"/>
        <w:gridCol w:w="1276"/>
        <w:gridCol w:w="5737"/>
      </w:tblGrid>
      <w:tr w:rsidR="00A62382" w:rsidRPr="004674C5" w14:paraId="6E15E206" w14:textId="77777777" w:rsidTr="00E723DD">
        <w:trPr>
          <w:trHeight w:val="278"/>
          <w:jc w:val="center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DC372C0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能力验证计划需求</w:t>
            </w:r>
          </w:p>
        </w:tc>
      </w:tr>
      <w:tr w:rsidR="00A62382" w:rsidRPr="004674C5" w14:paraId="061E5B9B" w14:textId="77777777" w:rsidTr="00E723DD">
        <w:trPr>
          <w:trHeight w:val="339"/>
          <w:jc w:val="center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588CFBCF" w14:textId="77777777" w:rsidR="00A62382" w:rsidRPr="004674C5" w:rsidRDefault="00A62382" w:rsidP="001D0B32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003B5C"/>
            <w:vAlign w:val="center"/>
          </w:tcPr>
          <w:p w14:paraId="33A52950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622EB83A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55E84EE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A62382" w:rsidRPr="004674C5" w14:paraId="6841C71F" w14:textId="77777777" w:rsidTr="00E723DD">
        <w:trPr>
          <w:trHeight w:val="592"/>
          <w:jc w:val="center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D052D" w14:textId="77777777" w:rsidR="00A62382" w:rsidRPr="004674C5" w:rsidRDefault="00A62382" w:rsidP="001D0B32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1456868257" w:edGrp="everyone" w:colFirst="0" w:colLast="0"/>
            <w:permStart w:id="1219059402" w:edGrp="everyone" w:colFirst="1" w:colLast="1"/>
            <w:permStart w:id="861222569" w:edGrp="everyone" w:colFirst="2" w:colLast="2"/>
            <w:permStart w:id="375982170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AC6E34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CBF73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94A3C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  <w:permEnd w:id="1456868257"/>
      <w:permEnd w:id="1219059402"/>
      <w:permEnd w:id="861222569"/>
      <w:permEnd w:id="375982170"/>
      <w:tr w:rsidR="00A62382" w:rsidRPr="004674C5" w14:paraId="709C192C" w14:textId="77777777" w:rsidTr="00E723DD">
        <w:trPr>
          <w:trHeight w:val="309"/>
          <w:jc w:val="center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E80DC9C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质控样品需求</w:t>
            </w:r>
          </w:p>
        </w:tc>
      </w:tr>
      <w:tr w:rsidR="00A62382" w:rsidRPr="004674C5" w14:paraId="63234AEF" w14:textId="77777777" w:rsidTr="00E723DD">
        <w:trPr>
          <w:trHeight w:val="252"/>
          <w:jc w:val="center"/>
        </w:trPr>
        <w:tc>
          <w:tcPr>
            <w:tcW w:w="1349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2F7E9848" w14:textId="77777777" w:rsidR="00A62382" w:rsidRPr="004674C5" w:rsidRDefault="00A62382" w:rsidP="001D0B32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shd w:val="clear" w:color="auto" w:fill="003B5C"/>
            <w:vAlign w:val="center"/>
          </w:tcPr>
          <w:p w14:paraId="26A4E031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1E399012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158B4F8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A62382" w:rsidRPr="004674C5" w14:paraId="06518C7A" w14:textId="77777777" w:rsidTr="00E723DD">
        <w:trPr>
          <w:trHeight w:val="689"/>
          <w:jc w:val="center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E9F8B" w14:textId="77777777" w:rsidR="00A62382" w:rsidRPr="004674C5" w:rsidRDefault="00A62382" w:rsidP="001D0B32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24665070" w:edGrp="everyone" w:colFirst="0" w:colLast="0"/>
            <w:permStart w:id="1430328149" w:edGrp="everyone" w:colFirst="1" w:colLast="1"/>
            <w:permStart w:id="2131455193" w:edGrp="everyone" w:colFirst="2" w:colLast="2"/>
            <w:permStart w:id="29235421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3B86D7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0BCCC" w14:textId="77777777" w:rsidR="00A62382" w:rsidRPr="004674C5" w:rsidRDefault="00A62382" w:rsidP="001D0B32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7BE05" w14:textId="77777777" w:rsidR="00A62382" w:rsidRPr="004674C5" w:rsidRDefault="00A62382" w:rsidP="001D0B32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</w:tbl>
    <w:p w14:paraId="6FD277AC" w14:textId="5F60F186" w:rsidR="00F3026B" w:rsidRPr="00B25F3B" w:rsidRDefault="00F3026B" w:rsidP="00B25F3B">
      <w:pPr>
        <w:ind w:left="284"/>
        <w:rPr>
          <w:rFonts w:eastAsia="宋体" w:cs="Arial"/>
          <w:b/>
          <w:color w:val="00788A"/>
          <w:lang w:eastAsia="zh-CN"/>
        </w:rPr>
      </w:pPr>
      <w:bookmarkStart w:id="1" w:name="_GoBack"/>
      <w:bookmarkEnd w:id="1"/>
      <w:permEnd w:id="24665070"/>
      <w:permEnd w:id="1430328149"/>
      <w:permEnd w:id="2131455193"/>
      <w:permEnd w:id="29235421"/>
    </w:p>
    <w:sectPr w:rsidR="00F3026B" w:rsidRPr="00B25F3B" w:rsidSect="00CA7C4B">
      <w:headerReference w:type="default" r:id="rId9"/>
      <w:footerReference w:type="default" r:id="rId10"/>
      <w:pgSz w:w="11906" w:h="16838" w:code="9"/>
      <w:pgMar w:top="2264" w:right="851" w:bottom="1078" w:left="851" w:header="426" w:footer="2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1D8DC7" w14:textId="77777777" w:rsidR="00DF471E" w:rsidRDefault="00DF471E" w:rsidP="00A37F35">
      <w:r>
        <w:separator/>
      </w:r>
    </w:p>
  </w:endnote>
  <w:endnote w:type="continuationSeparator" w:id="0">
    <w:p w14:paraId="2AD1A1C0" w14:textId="77777777" w:rsidR="00DF471E" w:rsidRDefault="00DF471E" w:rsidP="00A37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 Frutiger Roman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96E25F" w14:textId="77777777" w:rsidR="00560E92" w:rsidRDefault="00A63402" w:rsidP="00F27920">
    <w:pPr>
      <w:pStyle w:val="a4"/>
      <w:jc w:val="center"/>
      <w:rPr>
        <w:sz w:val="18"/>
        <w:szCs w:val="18"/>
      </w:rPr>
    </w:pPr>
    <w:r>
      <w:rPr>
        <w:noProof/>
        <w:sz w:val="18"/>
        <w:szCs w:val="18"/>
        <w:lang w:val="en-US" w:eastAsia="zh-CN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41CB739" wp14:editId="5CADBD3A">
              <wp:simplePos x="0" y="0"/>
              <wp:positionH relativeFrom="column">
                <wp:posOffset>0</wp:posOffset>
              </wp:positionH>
              <wp:positionV relativeFrom="paragraph">
                <wp:posOffset>83185</wp:posOffset>
              </wp:positionV>
              <wp:extent cx="6531610" cy="0"/>
              <wp:effectExtent l="9525" t="6985" r="12065" b="12065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316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1F0F0CB3" id="Line 8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55pt" to="514.3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HTl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HzvTGFRBQqZ0NtdGzejFbTb87pHTVEnXgkeHrxUBaFjKSNylh4wzg7/vPmkEMOXod23Ru&#10;bBcgoQHoHNW43NXgZ48oHM6mT9ksA9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"/>
          </w:pict>
        </mc:Fallback>
      </mc:AlternateContent>
    </w:r>
  </w:p>
  <w:p w14:paraId="19773DD7" w14:textId="77777777" w:rsidR="000C07A4" w:rsidRPr="00543F40" w:rsidRDefault="000C07A4" w:rsidP="000C07A4">
    <w:pPr>
      <w:pStyle w:val="a4"/>
      <w:jc w:val="center"/>
      <w:rPr>
        <w:rFonts w:cs="Arial"/>
        <w:sz w:val="16"/>
        <w:szCs w:val="16"/>
      </w:rPr>
    </w:pPr>
    <w:r w:rsidRPr="00543F40">
      <w:rPr>
        <w:sz w:val="16"/>
        <w:szCs w:val="16"/>
      </w:rPr>
      <w:t xml:space="preserve">LGC, Proficiency Testing, </w:t>
    </w:r>
    <w:r w:rsidRPr="00543F40">
      <w:rPr>
        <w:rFonts w:cs="Arial" w:hint="eastAsia"/>
        <w:sz w:val="16"/>
        <w:szCs w:val="16"/>
        <w:lang w:eastAsia="zh-CN"/>
      </w:rPr>
      <w:t>Room 901-903, Garden Square, No 968 West Beijing Road, Jing</w:t>
    </w:r>
    <w:r w:rsidRPr="00543F40">
      <w:rPr>
        <w:rFonts w:cs="Arial"/>
        <w:sz w:val="16"/>
        <w:szCs w:val="16"/>
        <w:lang w:eastAsia="zh-CN"/>
      </w:rPr>
      <w:t>’</w:t>
    </w:r>
    <w:r w:rsidRPr="00543F40">
      <w:rPr>
        <w:rFonts w:cs="Arial" w:hint="eastAsia"/>
        <w:sz w:val="16"/>
        <w:szCs w:val="16"/>
        <w:lang w:eastAsia="zh-CN"/>
      </w:rPr>
      <w:t>an District, Shanghai</w:t>
    </w:r>
    <w:r w:rsidRPr="00543F40">
      <w:rPr>
        <w:rFonts w:cs="Arial"/>
        <w:sz w:val="16"/>
        <w:szCs w:val="16"/>
      </w:rPr>
      <w:t xml:space="preserve">, </w:t>
    </w:r>
    <w:r w:rsidRPr="00543F40">
      <w:rPr>
        <w:rFonts w:cs="Arial" w:hint="eastAsia"/>
        <w:sz w:val="16"/>
        <w:szCs w:val="16"/>
        <w:lang w:eastAsia="zh-CN"/>
      </w:rPr>
      <w:t>China</w:t>
    </w:r>
    <w:r w:rsidRPr="00543F40">
      <w:rPr>
        <w:rFonts w:cs="Arial"/>
        <w:sz w:val="16"/>
        <w:szCs w:val="16"/>
      </w:rPr>
      <w:t>.</w:t>
    </w:r>
  </w:p>
  <w:p w14:paraId="0E8C2718" w14:textId="77777777" w:rsidR="000C07A4" w:rsidRPr="00543F40" w:rsidRDefault="000C07A4" w:rsidP="000C07A4">
    <w:pPr>
      <w:pStyle w:val="a4"/>
      <w:jc w:val="center"/>
      <w:rPr>
        <w:sz w:val="16"/>
        <w:szCs w:val="16"/>
        <w:lang w:eastAsia="zh-CN"/>
      </w:rPr>
    </w:pPr>
    <w:r w:rsidRPr="00543F40">
      <w:rPr>
        <w:rFonts w:hint="eastAsia"/>
        <w:sz w:val="16"/>
        <w:szCs w:val="16"/>
        <w:lang w:eastAsia="zh-CN"/>
      </w:rPr>
      <w:t>Toll Free Service Hotline</w:t>
    </w:r>
    <w:r w:rsidRPr="00543F40">
      <w:rPr>
        <w:sz w:val="16"/>
        <w:szCs w:val="16"/>
      </w:rPr>
      <w:t xml:space="preserve">: </w:t>
    </w:r>
    <w:r w:rsidRPr="00543F40">
      <w:rPr>
        <w:rFonts w:hint="eastAsia"/>
        <w:sz w:val="16"/>
        <w:szCs w:val="16"/>
        <w:lang w:eastAsia="zh-CN"/>
      </w:rPr>
      <w:t>400 921 6156</w:t>
    </w:r>
    <w:r w:rsidRPr="00543F40">
      <w:rPr>
        <w:sz w:val="16"/>
        <w:szCs w:val="16"/>
      </w:rPr>
      <w:t xml:space="preserve">, Fax: + </w:t>
    </w:r>
    <w:r w:rsidRPr="00543F40">
      <w:rPr>
        <w:rFonts w:hint="eastAsia"/>
        <w:sz w:val="16"/>
        <w:szCs w:val="16"/>
        <w:lang w:eastAsia="zh-CN"/>
      </w:rPr>
      <w:t>86</w:t>
    </w:r>
    <w:r w:rsidRPr="00543F40">
      <w:rPr>
        <w:sz w:val="16"/>
        <w:szCs w:val="16"/>
      </w:rPr>
      <w:t xml:space="preserve"> (0) </w:t>
    </w:r>
    <w:r w:rsidRPr="00543F40">
      <w:rPr>
        <w:rFonts w:hint="eastAsia"/>
        <w:sz w:val="16"/>
        <w:szCs w:val="16"/>
        <w:lang w:eastAsia="zh-CN"/>
      </w:rPr>
      <w:t>21 2250 9168</w:t>
    </w:r>
  </w:p>
  <w:p w14:paraId="3C4D1959" w14:textId="41E27896" w:rsidR="00C3524B" w:rsidRDefault="00C3524B" w:rsidP="00C3524B">
    <w:pPr>
      <w:pStyle w:val="a4"/>
      <w:jc w:val="center"/>
      <w:rPr>
        <w:color w:val="0825B8"/>
        <w:sz w:val="18"/>
        <w:szCs w:val="18"/>
        <w:lang w:eastAsia="zh-CN"/>
      </w:rPr>
    </w:pPr>
    <w:r w:rsidRPr="000839F9">
      <w:rPr>
        <w:rFonts w:hint="eastAsia"/>
        <w:sz w:val="18"/>
        <w:szCs w:val="18"/>
        <w:lang w:eastAsia="zh-CN"/>
      </w:rPr>
      <w:t>授权代理：安特百科（北京）技术发展有限公司</w:t>
    </w:r>
    <w:r>
      <w:rPr>
        <w:rFonts w:hint="eastAsia"/>
        <w:sz w:val="18"/>
        <w:szCs w:val="18"/>
        <w:lang w:eastAsia="zh-CN"/>
      </w:rPr>
      <w:t xml:space="preserve">  </w:t>
    </w:r>
    <w:r>
      <w:rPr>
        <w:rFonts w:hint="eastAsia"/>
        <w:sz w:val="18"/>
        <w:szCs w:val="18"/>
        <w:lang w:eastAsia="zh-CN"/>
      </w:rPr>
      <w:t>网址：</w:t>
    </w:r>
    <w:hyperlink r:id="rId1" w:history="1">
      <w:r w:rsidRPr="000839F9">
        <w:rPr>
          <w:color w:val="FF0000"/>
          <w:sz w:val="18"/>
          <w:szCs w:val="18"/>
          <w:lang w:eastAsia="zh-CN"/>
        </w:rPr>
        <w:t>www.antpedia.com/lgcpt</w:t>
      </w:r>
    </w:hyperlink>
    <w:r w:rsidRPr="000839F9">
      <w:rPr>
        <w:rFonts w:hint="eastAsia"/>
        <w:color w:val="0825B8"/>
        <w:sz w:val="18"/>
        <w:szCs w:val="18"/>
        <w:lang w:eastAsia="zh-CN"/>
      </w:rPr>
      <w:t xml:space="preserve"> </w:t>
    </w:r>
    <w:r>
      <w:rPr>
        <w:rFonts w:hint="eastAsia"/>
        <w:color w:val="0825B8"/>
        <w:sz w:val="18"/>
        <w:szCs w:val="18"/>
        <w:lang w:eastAsia="zh-CN"/>
      </w:rPr>
      <w:t xml:space="preserve">  </w:t>
    </w:r>
  </w:p>
  <w:p w14:paraId="74D2465E" w14:textId="77777777" w:rsidR="00C3524B" w:rsidRPr="009B5F88" w:rsidRDefault="00C3524B" w:rsidP="00C3524B">
    <w:pPr>
      <w:pStyle w:val="a4"/>
      <w:jc w:val="center"/>
      <w:rPr>
        <w:color w:val="000000"/>
        <w:sz w:val="18"/>
        <w:szCs w:val="18"/>
        <w:lang w:eastAsia="zh-CN"/>
      </w:rPr>
    </w:pPr>
    <w:r w:rsidRPr="000839F9">
      <w:rPr>
        <w:rFonts w:hint="eastAsia"/>
        <w:color w:val="000000"/>
        <w:sz w:val="18"/>
        <w:szCs w:val="18"/>
        <w:lang w:eastAsia="zh-CN"/>
      </w:rPr>
      <w:t>400-6699-117</w:t>
    </w:r>
    <w:r w:rsidRPr="000839F9">
      <w:rPr>
        <w:rFonts w:hint="eastAsia"/>
        <w:color w:val="000000"/>
        <w:sz w:val="18"/>
        <w:szCs w:val="18"/>
        <w:lang w:eastAsia="zh-CN"/>
      </w:rPr>
      <w:t>转</w:t>
    </w:r>
    <w:r w:rsidRPr="000839F9">
      <w:rPr>
        <w:rFonts w:hint="eastAsia"/>
        <w:color w:val="000000"/>
        <w:sz w:val="18"/>
        <w:szCs w:val="18"/>
        <w:lang w:eastAsia="zh-CN"/>
      </w:rPr>
      <w:t>22</w:t>
    </w:r>
    <w:r>
      <w:rPr>
        <w:rFonts w:hint="eastAsia"/>
        <w:color w:val="000000"/>
        <w:sz w:val="18"/>
        <w:szCs w:val="18"/>
        <w:lang w:eastAsia="zh-CN"/>
      </w:rPr>
      <w:t>8</w:t>
    </w:r>
    <w:r w:rsidRPr="000839F9">
      <w:rPr>
        <w:rFonts w:hint="eastAsia"/>
        <w:color w:val="000000"/>
        <w:sz w:val="18"/>
        <w:szCs w:val="18"/>
        <w:lang w:eastAsia="zh-CN"/>
      </w:rPr>
      <w:t>8</w:t>
    </w:r>
    <w:r>
      <w:rPr>
        <w:rFonts w:hint="eastAsia"/>
        <w:color w:val="000000"/>
        <w:sz w:val="18"/>
        <w:szCs w:val="18"/>
        <w:lang w:eastAsia="zh-CN"/>
      </w:rPr>
      <w:t xml:space="preserve">  QQ</w:t>
    </w:r>
    <w:r>
      <w:rPr>
        <w:rFonts w:hint="eastAsia"/>
        <w:color w:val="000000"/>
        <w:sz w:val="18"/>
        <w:szCs w:val="18"/>
        <w:lang w:eastAsia="zh-CN"/>
      </w:rPr>
      <w:t>：</w:t>
    </w:r>
    <w:r w:rsidRPr="00B018F4">
      <w:rPr>
        <w:color w:val="000000"/>
        <w:sz w:val="18"/>
        <w:szCs w:val="18"/>
        <w:lang w:eastAsia="zh-CN"/>
      </w:rPr>
      <w:t>2850412340</w:t>
    </w:r>
    <w:r>
      <w:rPr>
        <w:rFonts w:hint="eastAsia"/>
        <w:color w:val="000000"/>
        <w:sz w:val="18"/>
        <w:szCs w:val="18"/>
        <w:lang w:eastAsia="zh-CN"/>
      </w:rPr>
      <w:t>、</w:t>
    </w:r>
    <w:r w:rsidRPr="00B018F4">
      <w:rPr>
        <w:color w:val="000000"/>
        <w:sz w:val="18"/>
        <w:szCs w:val="18"/>
        <w:lang w:eastAsia="zh-CN"/>
      </w:rPr>
      <w:t>2850412316</w:t>
    </w:r>
  </w:p>
  <w:p w14:paraId="31C469DC" w14:textId="6C0CA61A" w:rsidR="00560E92" w:rsidRDefault="00CB048A" w:rsidP="006839C7">
    <w:pPr>
      <w:pStyle w:val="a4"/>
      <w:jc w:val="right"/>
      <w:rPr>
        <w:sz w:val="18"/>
        <w:szCs w:val="18"/>
      </w:rPr>
    </w:pPr>
    <w:r>
      <w:rPr>
        <w:sz w:val="18"/>
        <w:szCs w:val="18"/>
      </w:rPr>
      <w:t xml:space="preserve">    </w:t>
    </w:r>
    <w:r w:rsidR="00543F40">
      <w:rPr>
        <w:sz w:val="18"/>
        <w:szCs w:val="18"/>
      </w:rPr>
      <w:t xml:space="preserve">          </w:t>
    </w:r>
    <w:r>
      <w:rPr>
        <w:sz w:val="18"/>
        <w:szCs w:val="18"/>
      </w:rPr>
      <w:t xml:space="preserve">       </w:t>
    </w:r>
    <w:r w:rsidR="00543F40">
      <w:rPr>
        <w:sz w:val="18"/>
        <w:szCs w:val="18"/>
      </w:rPr>
      <w:t xml:space="preserve"> </w:t>
    </w:r>
    <w:r>
      <w:rPr>
        <w:sz w:val="18"/>
        <w:szCs w:val="18"/>
      </w:rPr>
      <w:t xml:space="preserve">  </w:t>
    </w:r>
    <w:r w:rsidR="006839C7">
      <w:rPr>
        <w:sz w:val="18"/>
        <w:szCs w:val="18"/>
      </w:rPr>
      <w:t xml:space="preserve">              </w:t>
    </w:r>
    <w:r>
      <w:rPr>
        <w:sz w:val="18"/>
        <w:szCs w:val="18"/>
      </w:rPr>
      <w:t xml:space="preserve"> </w:t>
    </w:r>
    <w:r w:rsidR="00560E92" w:rsidRPr="00A76562">
      <w:rPr>
        <w:sz w:val="18"/>
        <w:szCs w:val="18"/>
      </w:rPr>
      <w:t xml:space="preserve">Page </w:t>
    </w:r>
    <w:r w:rsidR="00560E92" w:rsidRPr="00A76562">
      <w:rPr>
        <w:sz w:val="18"/>
        <w:szCs w:val="18"/>
      </w:rPr>
      <w:fldChar w:fldCharType="begin"/>
    </w:r>
    <w:r w:rsidR="00560E92" w:rsidRPr="00A76562">
      <w:rPr>
        <w:sz w:val="18"/>
        <w:szCs w:val="18"/>
      </w:rPr>
      <w:instrText xml:space="preserve"> PAGE </w:instrText>
    </w:r>
    <w:r w:rsidR="00560E92" w:rsidRPr="00A76562">
      <w:rPr>
        <w:sz w:val="18"/>
        <w:szCs w:val="18"/>
      </w:rPr>
      <w:fldChar w:fldCharType="separate"/>
    </w:r>
    <w:r w:rsidR="00C3524B">
      <w:rPr>
        <w:noProof/>
        <w:sz w:val="18"/>
        <w:szCs w:val="18"/>
      </w:rPr>
      <w:t>3</w:t>
    </w:r>
    <w:r w:rsidR="00560E92" w:rsidRPr="00A76562">
      <w:rPr>
        <w:sz w:val="18"/>
        <w:szCs w:val="18"/>
      </w:rPr>
      <w:fldChar w:fldCharType="end"/>
    </w:r>
    <w:r w:rsidR="00560E92" w:rsidRPr="00A76562">
      <w:rPr>
        <w:sz w:val="18"/>
        <w:szCs w:val="18"/>
      </w:rPr>
      <w:t xml:space="preserve"> of </w:t>
    </w:r>
    <w:r w:rsidR="00560E92" w:rsidRPr="00A76562">
      <w:rPr>
        <w:sz w:val="18"/>
        <w:szCs w:val="18"/>
      </w:rPr>
      <w:fldChar w:fldCharType="begin"/>
    </w:r>
    <w:r w:rsidR="00560E92" w:rsidRPr="00A76562">
      <w:rPr>
        <w:sz w:val="18"/>
        <w:szCs w:val="18"/>
      </w:rPr>
      <w:instrText xml:space="preserve"> NUMPAGES </w:instrText>
    </w:r>
    <w:r w:rsidR="00560E92" w:rsidRPr="00A76562">
      <w:rPr>
        <w:sz w:val="18"/>
        <w:szCs w:val="18"/>
      </w:rPr>
      <w:fldChar w:fldCharType="separate"/>
    </w:r>
    <w:r w:rsidR="00C3524B">
      <w:rPr>
        <w:noProof/>
        <w:sz w:val="18"/>
        <w:szCs w:val="18"/>
      </w:rPr>
      <w:t>3</w:t>
    </w:r>
    <w:r w:rsidR="00560E92" w:rsidRPr="00A76562">
      <w:rPr>
        <w:sz w:val="18"/>
        <w:szCs w:val="18"/>
      </w:rPr>
      <w:fldChar w:fldCharType="end"/>
    </w:r>
  </w:p>
  <w:p w14:paraId="571DE1DB" w14:textId="2079B92A" w:rsidR="00560E92" w:rsidRDefault="00560E92" w:rsidP="00FC610D">
    <w:pPr>
      <w:pStyle w:val="a4"/>
      <w:tabs>
        <w:tab w:val="center" w:pos="5102"/>
        <w:tab w:val="left" w:pos="9075"/>
      </w:tabs>
      <w:wordWrap w:val="0"/>
      <w:ind w:right="-144"/>
      <w:jc w:val="right"/>
      <w:rPr>
        <w:sz w:val="18"/>
        <w:szCs w:val="18"/>
        <w:lang w:val="en-US"/>
      </w:rPr>
    </w:pPr>
    <w:r>
      <w:rPr>
        <w:sz w:val="18"/>
        <w:szCs w:val="18"/>
      </w:rPr>
      <w:tab/>
    </w:r>
    <w:r>
      <w:rPr>
        <w:sz w:val="18"/>
        <w:szCs w:val="18"/>
      </w:rPr>
      <w:tab/>
      <w:t xml:space="preserve">                                             </w:t>
    </w:r>
    <w:r>
      <w:rPr>
        <w:sz w:val="18"/>
        <w:szCs w:val="18"/>
      </w:rPr>
      <w:tab/>
      <w:t xml:space="preserve">                  </w:t>
    </w:r>
    <w:r w:rsidR="008E3A57">
      <w:rPr>
        <w:sz w:val="18"/>
        <w:szCs w:val="18"/>
      </w:rPr>
      <w:t xml:space="preserve">      </w:t>
    </w:r>
    <w:r w:rsidR="00A9531B">
      <w:rPr>
        <w:sz w:val="18"/>
        <w:szCs w:val="18"/>
      </w:rPr>
      <w:t xml:space="preserve">      </w:t>
    </w:r>
    <w:r w:rsidR="008E3A57">
      <w:rPr>
        <w:sz w:val="18"/>
        <w:szCs w:val="18"/>
      </w:rPr>
      <w:t xml:space="preserve">    </w:t>
    </w:r>
    <w:r w:rsidR="004D221B">
      <w:rPr>
        <w:sz w:val="18"/>
        <w:szCs w:val="18"/>
      </w:rPr>
      <w:t xml:space="preserve">   </w:t>
    </w:r>
    <w:r w:rsidR="008E3A57">
      <w:rPr>
        <w:sz w:val="18"/>
        <w:szCs w:val="18"/>
      </w:rPr>
      <w:t xml:space="preserve"> </w:t>
    </w:r>
    <w:r w:rsidR="00CB048A">
      <w:rPr>
        <w:sz w:val="18"/>
        <w:szCs w:val="18"/>
      </w:rPr>
      <w:t xml:space="preserve"> </w:t>
    </w:r>
    <w:r w:rsidR="00544FDC">
      <w:rPr>
        <w:sz w:val="18"/>
        <w:szCs w:val="18"/>
      </w:rPr>
      <w:t>V1</w:t>
    </w:r>
    <w:r w:rsidR="00FC610D">
      <w:rPr>
        <w:sz w:val="18"/>
        <w:szCs w:val="18"/>
      </w:rP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79C36C" w14:textId="77777777" w:rsidR="00DF471E" w:rsidRDefault="00DF471E" w:rsidP="00A37F35">
      <w:r>
        <w:separator/>
      </w:r>
    </w:p>
  </w:footnote>
  <w:footnote w:type="continuationSeparator" w:id="0">
    <w:p w14:paraId="32DA4BC1" w14:textId="77777777" w:rsidR="00DF471E" w:rsidRDefault="00DF471E" w:rsidP="00A37F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B48D4D" w14:textId="43750528" w:rsidR="00560E92" w:rsidRPr="00D645FB" w:rsidRDefault="00CA7C4B" w:rsidP="00565613">
    <w:pPr>
      <w:ind w:hanging="1387"/>
      <w:rPr>
        <w:b/>
        <w:i/>
        <w:sz w:val="10"/>
        <w:szCs w:val="10"/>
      </w:rPr>
    </w:pPr>
    <w:r>
      <w:rPr>
        <w:b/>
        <w:i/>
        <w:noProof/>
        <w:sz w:val="56"/>
        <w:szCs w:val="56"/>
        <w:lang w:val="en-US" w:eastAsia="zh-CN"/>
      </w:rPr>
      <w:drawing>
        <wp:anchor distT="0" distB="0" distL="114300" distR="114300" simplePos="0" relativeHeight="251658752" behindDoc="1" locked="0" layoutInCell="1" allowOverlap="1" wp14:anchorId="0CF622DC" wp14:editId="51848AFB">
          <wp:simplePos x="0" y="0"/>
          <wp:positionH relativeFrom="margin">
            <wp:posOffset>5076825</wp:posOffset>
          </wp:positionH>
          <wp:positionV relativeFrom="paragraph">
            <wp:posOffset>-192405</wp:posOffset>
          </wp:positionV>
          <wp:extent cx="1600200" cy="1115695"/>
          <wp:effectExtent l="0" t="0" r="0" b="0"/>
          <wp:wrapTight wrapText="bothSides">
            <wp:wrapPolygon edited="0">
              <wp:start x="0" y="0"/>
              <wp:lineTo x="0" y="21391"/>
              <wp:lineTo x="21343" y="21391"/>
              <wp:lineTo x="21343" y="0"/>
              <wp:lineTo x="0" y="0"/>
            </wp:wrapPolygon>
          </wp:wrapTight>
          <wp:docPr id="51" name="Picture 51" descr="UKAS ILAC PT Mono 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KAS ILAC PT Mono 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45" t="1482" r="1245" b="2020"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1115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118FCD6" wp14:editId="0A7C43F8">
              <wp:simplePos x="0" y="0"/>
              <wp:positionH relativeFrom="margin">
                <wp:posOffset>1955165</wp:posOffset>
              </wp:positionH>
              <wp:positionV relativeFrom="margin">
                <wp:posOffset>-1149350</wp:posOffset>
              </wp:positionV>
              <wp:extent cx="3238500" cy="847725"/>
              <wp:effectExtent l="0" t="0" r="0" b="9525"/>
              <wp:wrapTopAndBottom/>
              <wp:docPr id="3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8500" cy="847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355FFF" w14:textId="72302AC3" w:rsidR="00CA7C4B" w:rsidRDefault="00544FDC" w:rsidP="00CA7C4B">
                          <w:pPr>
                            <w:jc w:val="center"/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>Toy Safety TOYTEST 2021</w:t>
                          </w:r>
                        </w:p>
                        <w:p w14:paraId="07C5774D" w14:textId="77777777" w:rsidR="00EB67C9" w:rsidRPr="001675D8" w:rsidRDefault="00EB67C9" w:rsidP="00EB67C9">
                          <w:pPr>
                            <w:pStyle w:val="20"/>
                            <w:jc w:val="center"/>
                            <w:rPr>
                              <w:lang w:eastAsia="zh-CN"/>
                            </w:rPr>
                          </w:pPr>
                          <w:r>
                            <w:rPr>
                              <w:rFonts w:ascii="Arial" w:hAnsi="Arial" w:cs="Arial"/>
                              <w:b w:val="0"/>
                              <w:lang w:eastAsia="zh-CN"/>
                            </w:rPr>
                            <w:t>LGC 2021</w:t>
                          </w:r>
                          <w:r>
                            <w:rPr>
                              <w:rFonts w:ascii="Arial" w:hAnsi="Arial" w:cs="Arial"/>
                              <w:b w:val="0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="Arial" w:hAnsi="Arial" w:cs="Arial" w:hint="eastAsia"/>
                              <w:b w:val="0"/>
                              <w:lang w:eastAsia="zh-CN"/>
                            </w:rPr>
                            <w:t>玩具安全能力验证申请表</w:t>
                          </w:r>
                        </w:p>
                        <w:p w14:paraId="3D7E6B90" w14:textId="77777777" w:rsidR="00544FDC" w:rsidRPr="000E1B8F" w:rsidRDefault="00544FDC" w:rsidP="00EB67C9">
                          <w:pPr>
                            <w:pStyle w:val="20"/>
                            <w:jc w:val="center"/>
                            <w:rPr>
                              <w:lang w:eastAsia="zh-C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53.95pt;margin-top:-90.5pt;width:255pt;height:66.7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" stroked="f">
              <v:textbox inset="0,0,0,0">
                <w:txbxContent>
                  <w:p w14:paraId="1E355FFF" w14:textId="72302AC3" w:rsidR="00CA7C4B" w:rsidRDefault="00544FDC" w:rsidP="00CA7C4B">
                    <w:pPr>
                      <w:jc w:val="center"/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</w:pPr>
                    <w:r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>Toy Safety TOYTEST 2021</w:t>
                    </w:r>
                  </w:p>
                  <w:p w14:paraId="07C5774D" w14:textId="77777777" w:rsidR="00EB67C9" w:rsidRPr="001675D8" w:rsidRDefault="00EB67C9" w:rsidP="00EB67C9">
                    <w:pPr>
                      <w:pStyle w:val="20"/>
                      <w:jc w:val="center"/>
                      <w:rPr>
                        <w:lang w:eastAsia="zh-CN"/>
                      </w:rPr>
                    </w:pPr>
                    <w:r>
                      <w:rPr>
                        <w:rFonts w:ascii="Arial" w:hAnsi="Arial" w:cs="Arial"/>
                        <w:b w:val="0"/>
                        <w:lang w:eastAsia="zh-CN"/>
                      </w:rPr>
                      <w:t>LGC 2021</w:t>
                    </w:r>
                    <w:r>
                      <w:rPr>
                        <w:rFonts w:ascii="Arial" w:hAnsi="Arial" w:cs="Arial"/>
                        <w:b w:val="0"/>
                        <w:lang w:eastAsia="zh-CN"/>
                      </w:rPr>
                      <w:t>年</w:t>
                    </w:r>
                    <w:r>
                      <w:rPr>
                        <w:rFonts w:ascii="Arial" w:hAnsi="Arial" w:cs="Arial" w:hint="eastAsia"/>
                        <w:b w:val="0"/>
                        <w:lang w:eastAsia="zh-CN"/>
                      </w:rPr>
                      <w:t>玩具安全能力验证申请表</w:t>
                    </w:r>
                  </w:p>
                  <w:p w14:paraId="3D7E6B90" w14:textId="77777777" w:rsidR="00544FDC" w:rsidRPr="000E1B8F" w:rsidRDefault="00544FDC" w:rsidP="00EB67C9">
                    <w:pPr>
                      <w:pStyle w:val="20"/>
                      <w:jc w:val="center"/>
                      <w:rPr>
                        <w:lang w:eastAsia="zh-CN"/>
                      </w:rPr>
                    </w:pPr>
                  </w:p>
                </w:txbxContent>
              </v:textbox>
              <w10:wrap type="topAndBottom" anchorx="margin" anchory="margin"/>
            </v:shape>
          </w:pict>
        </mc:Fallback>
      </mc:AlternateContent>
    </w:r>
  </w:p>
  <w:p w14:paraId="469DA534" w14:textId="7D89A005" w:rsidR="00560E92" w:rsidRDefault="00CA7C4B" w:rsidP="00B426BC">
    <w:pPr>
      <w:pStyle w:val="20"/>
      <w:tabs>
        <w:tab w:val="clear" w:pos="2880"/>
        <w:tab w:val="left" w:pos="0"/>
        <w:tab w:val="left" w:pos="5625"/>
      </w:tabs>
      <w:rPr>
        <w:rFonts w:ascii="Arial" w:hAnsi="Arial" w:cs="Arial"/>
      </w:rPr>
    </w:pPr>
    <w:r>
      <w:rPr>
        <w:rFonts w:cs="Arial"/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55BA120" wp14:editId="651F9589">
              <wp:simplePos x="0" y="0"/>
              <wp:positionH relativeFrom="margin">
                <wp:align>left</wp:align>
              </wp:positionH>
              <wp:positionV relativeFrom="paragraph">
                <wp:posOffset>9525</wp:posOffset>
              </wp:positionV>
              <wp:extent cx="6531610" cy="0"/>
              <wp:effectExtent l="0" t="0" r="21590" b="19050"/>
              <wp:wrapNone/>
              <wp:docPr id="2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316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597B4D8F" id="Line 1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75pt" to="514.3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Eu1FAIAACkEAAAOAAAAZHJzL2Uyb0RvYy54bWysU8uu2jAQ3VfqP1jeQxJuo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">
              <w10:wrap anchorx="margin"/>
            </v:line>
          </w:pict>
        </mc:Fallback>
      </mc:AlternateContent>
    </w:r>
    <w:r w:rsidR="00560E92">
      <w:rPr>
        <w:rFonts w:ascii="Arial" w:hAnsi="Arial" w:cs="Arial"/>
      </w:rPr>
      <w:tab/>
    </w:r>
  </w:p>
  <w:p w14:paraId="28D79AC0" w14:textId="7B539B95" w:rsidR="00560E92" w:rsidRPr="00D645FB" w:rsidRDefault="00C3524B" w:rsidP="00D645FB">
    <w:pPr>
      <w:ind w:left="2992"/>
      <w:rPr>
        <w:rFonts w:cs="Arial"/>
        <w:b/>
        <w:sz w:val="10"/>
        <w:szCs w:val="10"/>
      </w:rPr>
    </w:pPr>
    <w:r>
      <w:rPr>
        <w:rFonts w:eastAsia="宋体" w:cs="Arial"/>
        <w:noProof/>
        <w:sz w:val="20"/>
        <w:lang w:val="en-US" w:eastAsia="zh-CN"/>
      </w:rPr>
      <w:drawing>
        <wp:anchor distT="0" distB="0" distL="114300" distR="114300" simplePos="0" relativeHeight="251661824" behindDoc="0" locked="0" layoutInCell="1" allowOverlap="1" wp14:anchorId="71E1521C" wp14:editId="64D48F94">
          <wp:simplePos x="0" y="0"/>
          <wp:positionH relativeFrom="column">
            <wp:posOffset>-321310</wp:posOffset>
          </wp:positionH>
          <wp:positionV relativeFrom="paragraph">
            <wp:posOffset>5715</wp:posOffset>
          </wp:positionV>
          <wp:extent cx="2476500" cy="66675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6500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0E92">
      <w:rPr>
        <w:rFonts w:cs="Arial"/>
        <w:b/>
        <w:sz w:val="20"/>
        <w:szCs w:val="20"/>
      </w:rPr>
      <w:t xml:space="preserve">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24547"/>
    <w:multiLevelType w:val="hybridMultilevel"/>
    <w:tmpl w:val="F320A47A"/>
    <w:lvl w:ilvl="0" w:tplc="C82E110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22F243F"/>
    <w:multiLevelType w:val="singleLevel"/>
    <w:tmpl w:val="4F307156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2"/>
      </w:rPr>
    </w:lvl>
  </w:abstractNum>
  <w:abstractNum w:abstractNumId="2">
    <w:nsid w:val="2BD70920"/>
    <w:multiLevelType w:val="multilevel"/>
    <w:tmpl w:val="F320A47A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8F52F2"/>
    <w:multiLevelType w:val="hybridMultilevel"/>
    <w:tmpl w:val="9F9EF680"/>
    <w:lvl w:ilvl="0" w:tplc="7DFA596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EEA5104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5">
    <w:nsid w:val="49F57A2E"/>
    <w:multiLevelType w:val="hybridMultilevel"/>
    <w:tmpl w:val="2982A59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C077DC3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7">
    <w:nsid w:val="5CB54AB8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1" w:cryptProviderType="rsaFull" w:cryptAlgorithmClass="hash" w:cryptAlgorithmType="typeAny" w:cryptAlgorithmSid="4" w:cryptSpinCount="100000" w:hash="8QZfKsJVzI6/ti6K/9EMFZ4Uqv8=" w:salt="JQMpRlP5bTco7qa+n1S4OA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color="white">
      <v:fill color="white"/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Q3tjQyMDAzNLFQ0lEKTi0uzszPAykwrAUA2ZicqSwAAAA="/>
  </w:docVars>
  <w:rsids>
    <w:rsidRoot w:val="004C1CE8"/>
    <w:rsid w:val="0000218F"/>
    <w:rsid w:val="000034E6"/>
    <w:rsid w:val="000064B2"/>
    <w:rsid w:val="000110BA"/>
    <w:rsid w:val="000116D0"/>
    <w:rsid w:val="0001420E"/>
    <w:rsid w:val="00014A40"/>
    <w:rsid w:val="00022D55"/>
    <w:rsid w:val="00024B7A"/>
    <w:rsid w:val="00024EF8"/>
    <w:rsid w:val="00027797"/>
    <w:rsid w:val="00033471"/>
    <w:rsid w:val="00041C2B"/>
    <w:rsid w:val="00042539"/>
    <w:rsid w:val="00044F21"/>
    <w:rsid w:val="000462D9"/>
    <w:rsid w:val="000468E7"/>
    <w:rsid w:val="00051485"/>
    <w:rsid w:val="00051DA1"/>
    <w:rsid w:val="00052DB1"/>
    <w:rsid w:val="00054D13"/>
    <w:rsid w:val="00055F74"/>
    <w:rsid w:val="00056547"/>
    <w:rsid w:val="00063F27"/>
    <w:rsid w:val="00071DEA"/>
    <w:rsid w:val="0007591D"/>
    <w:rsid w:val="00076579"/>
    <w:rsid w:val="000768E2"/>
    <w:rsid w:val="00077D87"/>
    <w:rsid w:val="000828E6"/>
    <w:rsid w:val="000833C9"/>
    <w:rsid w:val="0008357D"/>
    <w:rsid w:val="00086BED"/>
    <w:rsid w:val="00087C77"/>
    <w:rsid w:val="000910DC"/>
    <w:rsid w:val="00093EF6"/>
    <w:rsid w:val="00094295"/>
    <w:rsid w:val="00095330"/>
    <w:rsid w:val="000A2898"/>
    <w:rsid w:val="000A4EB4"/>
    <w:rsid w:val="000A685B"/>
    <w:rsid w:val="000B0139"/>
    <w:rsid w:val="000B12FA"/>
    <w:rsid w:val="000B191F"/>
    <w:rsid w:val="000B379C"/>
    <w:rsid w:val="000B69E3"/>
    <w:rsid w:val="000B7A97"/>
    <w:rsid w:val="000C07A4"/>
    <w:rsid w:val="000C24F5"/>
    <w:rsid w:val="000C7542"/>
    <w:rsid w:val="000D00F1"/>
    <w:rsid w:val="000D2C5B"/>
    <w:rsid w:val="000D6F9F"/>
    <w:rsid w:val="000E1B8F"/>
    <w:rsid w:val="000E2643"/>
    <w:rsid w:val="000E3B4E"/>
    <w:rsid w:val="000F1893"/>
    <w:rsid w:val="000F2DFB"/>
    <w:rsid w:val="000F5557"/>
    <w:rsid w:val="00101151"/>
    <w:rsid w:val="0010454C"/>
    <w:rsid w:val="00105E55"/>
    <w:rsid w:val="001079D5"/>
    <w:rsid w:val="00112AD1"/>
    <w:rsid w:val="00113F1E"/>
    <w:rsid w:val="001151C2"/>
    <w:rsid w:val="00121C47"/>
    <w:rsid w:val="00125CEF"/>
    <w:rsid w:val="00126DA6"/>
    <w:rsid w:val="00130CBB"/>
    <w:rsid w:val="00131E43"/>
    <w:rsid w:val="001329E2"/>
    <w:rsid w:val="00141229"/>
    <w:rsid w:val="00147743"/>
    <w:rsid w:val="001477C8"/>
    <w:rsid w:val="001539E5"/>
    <w:rsid w:val="00161FD1"/>
    <w:rsid w:val="0016711F"/>
    <w:rsid w:val="00167469"/>
    <w:rsid w:val="00170691"/>
    <w:rsid w:val="001713F7"/>
    <w:rsid w:val="0017235F"/>
    <w:rsid w:val="001723FD"/>
    <w:rsid w:val="00174313"/>
    <w:rsid w:val="00175D58"/>
    <w:rsid w:val="001761D4"/>
    <w:rsid w:val="00176390"/>
    <w:rsid w:val="001821C8"/>
    <w:rsid w:val="00183E76"/>
    <w:rsid w:val="0018530B"/>
    <w:rsid w:val="00185CE2"/>
    <w:rsid w:val="00190F2F"/>
    <w:rsid w:val="00191BDC"/>
    <w:rsid w:val="001936D6"/>
    <w:rsid w:val="00193973"/>
    <w:rsid w:val="0019529F"/>
    <w:rsid w:val="001A44E2"/>
    <w:rsid w:val="001A4913"/>
    <w:rsid w:val="001A5FA5"/>
    <w:rsid w:val="001A6046"/>
    <w:rsid w:val="001B058A"/>
    <w:rsid w:val="001C071E"/>
    <w:rsid w:val="001C38ED"/>
    <w:rsid w:val="001C450E"/>
    <w:rsid w:val="001C5B4A"/>
    <w:rsid w:val="001C6413"/>
    <w:rsid w:val="001C6C8D"/>
    <w:rsid w:val="001D5F2E"/>
    <w:rsid w:val="001D63D4"/>
    <w:rsid w:val="001D7499"/>
    <w:rsid w:val="001E10EF"/>
    <w:rsid w:val="001E2254"/>
    <w:rsid w:val="001F06F5"/>
    <w:rsid w:val="001F4501"/>
    <w:rsid w:val="00204B56"/>
    <w:rsid w:val="00205798"/>
    <w:rsid w:val="002071EF"/>
    <w:rsid w:val="00207A61"/>
    <w:rsid w:val="0021103E"/>
    <w:rsid w:val="002137DD"/>
    <w:rsid w:val="00216515"/>
    <w:rsid w:val="00216AA3"/>
    <w:rsid w:val="00221181"/>
    <w:rsid w:val="00221BC1"/>
    <w:rsid w:val="002220E2"/>
    <w:rsid w:val="0022213D"/>
    <w:rsid w:val="00224D45"/>
    <w:rsid w:val="00225BAB"/>
    <w:rsid w:val="00237CCC"/>
    <w:rsid w:val="00237CEE"/>
    <w:rsid w:val="0024029A"/>
    <w:rsid w:val="002418CD"/>
    <w:rsid w:val="00244BE4"/>
    <w:rsid w:val="002452EA"/>
    <w:rsid w:val="002522C7"/>
    <w:rsid w:val="00254622"/>
    <w:rsid w:val="002574A4"/>
    <w:rsid w:val="00257C53"/>
    <w:rsid w:val="002650DF"/>
    <w:rsid w:val="00272B34"/>
    <w:rsid w:val="0027571F"/>
    <w:rsid w:val="00282C77"/>
    <w:rsid w:val="00283BFD"/>
    <w:rsid w:val="00284BDE"/>
    <w:rsid w:val="00287D17"/>
    <w:rsid w:val="0029279B"/>
    <w:rsid w:val="00292C44"/>
    <w:rsid w:val="002A0627"/>
    <w:rsid w:val="002A505C"/>
    <w:rsid w:val="002A6E28"/>
    <w:rsid w:val="002B2FC4"/>
    <w:rsid w:val="002B3043"/>
    <w:rsid w:val="002B559A"/>
    <w:rsid w:val="002C3CBB"/>
    <w:rsid w:val="002D2258"/>
    <w:rsid w:val="002D2714"/>
    <w:rsid w:val="002D297C"/>
    <w:rsid w:val="002D584A"/>
    <w:rsid w:val="002D6992"/>
    <w:rsid w:val="002D6A80"/>
    <w:rsid w:val="002D6A8D"/>
    <w:rsid w:val="002D7286"/>
    <w:rsid w:val="002E1405"/>
    <w:rsid w:val="002E30E7"/>
    <w:rsid w:val="002F074B"/>
    <w:rsid w:val="002F549E"/>
    <w:rsid w:val="003116BA"/>
    <w:rsid w:val="003125CE"/>
    <w:rsid w:val="003150EB"/>
    <w:rsid w:val="0031573E"/>
    <w:rsid w:val="0031693F"/>
    <w:rsid w:val="00335624"/>
    <w:rsid w:val="00344072"/>
    <w:rsid w:val="00344DE4"/>
    <w:rsid w:val="00345DFB"/>
    <w:rsid w:val="00346915"/>
    <w:rsid w:val="003470BD"/>
    <w:rsid w:val="00352790"/>
    <w:rsid w:val="00353D3D"/>
    <w:rsid w:val="003545D3"/>
    <w:rsid w:val="003548C0"/>
    <w:rsid w:val="00354E98"/>
    <w:rsid w:val="00360A66"/>
    <w:rsid w:val="00360B81"/>
    <w:rsid w:val="00365D0F"/>
    <w:rsid w:val="003661CF"/>
    <w:rsid w:val="00367C34"/>
    <w:rsid w:val="00372713"/>
    <w:rsid w:val="00372E94"/>
    <w:rsid w:val="003801B6"/>
    <w:rsid w:val="00380862"/>
    <w:rsid w:val="00380DFF"/>
    <w:rsid w:val="00383F52"/>
    <w:rsid w:val="00386593"/>
    <w:rsid w:val="003919EE"/>
    <w:rsid w:val="00392267"/>
    <w:rsid w:val="00395FC4"/>
    <w:rsid w:val="0039623D"/>
    <w:rsid w:val="00397D4C"/>
    <w:rsid w:val="00397F19"/>
    <w:rsid w:val="003A498E"/>
    <w:rsid w:val="003A7108"/>
    <w:rsid w:val="003B07A6"/>
    <w:rsid w:val="003B5206"/>
    <w:rsid w:val="003B5DBC"/>
    <w:rsid w:val="003C1A63"/>
    <w:rsid w:val="003C2FDC"/>
    <w:rsid w:val="003D0EC6"/>
    <w:rsid w:val="003D1374"/>
    <w:rsid w:val="003D405F"/>
    <w:rsid w:val="003D5C7A"/>
    <w:rsid w:val="003E5DFE"/>
    <w:rsid w:val="003E6DC8"/>
    <w:rsid w:val="003F0A34"/>
    <w:rsid w:val="003F16BD"/>
    <w:rsid w:val="003F261F"/>
    <w:rsid w:val="003F40B0"/>
    <w:rsid w:val="00404D57"/>
    <w:rsid w:val="00405D5A"/>
    <w:rsid w:val="00407B22"/>
    <w:rsid w:val="00410754"/>
    <w:rsid w:val="00412026"/>
    <w:rsid w:val="00420155"/>
    <w:rsid w:val="00421CDC"/>
    <w:rsid w:val="00423573"/>
    <w:rsid w:val="00424BB3"/>
    <w:rsid w:val="004266E6"/>
    <w:rsid w:val="00432342"/>
    <w:rsid w:val="00433AF9"/>
    <w:rsid w:val="004343C3"/>
    <w:rsid w:val="0044192D"/>
    <w:rsid w:val="004527EA"/>
    <w:rsid w:val="0045291E"/>
    <w:rsid w:val="00453741"/>
    <w:rsid w:val="00454D9F"/>
    <w:rsid w:val="0045548F"/>
    <w:rsid w:val="004672F3"/>
    <w:rsid w:val="00472462"/>
    <w:rsid w:val="00472E8A"/>
    <w:rsid w:val="004732BC"/>
    <w:rsid w:val="00475CF2"/>
    <w:rsid w:val="00480586"/>
    <w:rsid w:val="00480809"/>
    <w:rsid w:val="004821ED"/>
    <w:rsid w:val="00482302"/>
    <w:rsid w:val="004824DD"/>
    <w:rsid w:val="004870E2"/>
    <w:rsid w:val="00487DF7"/>
    <w:rsid w:val="00490F58"/>
    <w:rsid w:val="0049131E"/>
    <w:rsid w:val="00495167"/>
    <w:rsid w:val="004A0A91"/>
    <w:rsid w:val="004A22E6"/>
    <w:rsid w:val="004B0E98"/>
    <w:rsid w:val="004B0F5F"/>
    <w:rsid w:val="004B4412"/>
    <w:rsid w:val="004C1CE8"/>
    <w:rsid w:val="004C29A4"/>
    <w:rsid w:val="004C2B72"/>
    <w:rsid w:val="004C344A"/>
    <w:rsid w:val="004C3ECE"/>
    <w:rsid w:val="004D221B"/>
    <w:rsid w:val="004D29C6"/>
    <w:rsid w:val="004D4041"/>
    <w:rsid w:val="004D5240"/>
    <w:rsid w:val="004D7B9A"/>
    <w:rsid w:val="004E279E"/>
    <w:rsid w:val="004E3481"/>
    <w:rsid w:val="004E4259"/>
    <w:rsid w:val="004E466C"/>
    <w:rsid w:val="004F2C49"/>
    <w:rsid w:val="004F4F3B"/>
    <w:rsid w:val="00511290"/>
    <w:rsid w:val="0051232C"/>
    <w:rsid w:val="0051677E"/>
    <w:rsid w:val="005210B2"/>
    <w:rsid w:val="00526638"/>
    <w:rsid w:val="0052714A"/>
    <w:rsid w:val="00531C67"/>
    <w:rsid w:val="00531CAF"/>
    <w:rsid w:val="00543F40"/>
    <w:rsid w:val="00544FDC"/>
    <w:rsid w:val="005459C0"/>
    <w:rsid w:val="005468B3"/>
    <w:rsid w:val="00550FD7"/>
    <w:rsid w:val="005524E4"/>
    <w:rsid w:val="00552586"/>
    <w:rsid w:val="00554EEA"/>
    <w:rsid w:val="00556896"/>
    <w:rsid w:val="00556A1C"/>
    <w:rsid w:val="00560E92"/>
    <w:rsid w:val="00562D44"/>
    <w:rsid w:val="0056366D"/>
    <w:rsid w:val="00565613"/>
    <w:rsid w:val="00573A51"/>
    <w:rsid w:val="0057421E"/>
    <w:rsid w:val="005743DE"/>
    <w:rsid w:val="005763D9"/>
    <w:rsid w:val="00584292"/>
    <w:rsid w:val="00594538"/>
    <w:rsid w:val="0059517B"/>
    <w:rsid w:val="005A1ED7"/>
    <w:rsid w:val="005A1F5F"/>
    <w:rsid w:val="005A3382"/>
    <w:rsid w:val="005A3CE3"/>
    <w:rsid w:val="005A525B"/>
    <w:rsid w:val="005B3B40"/>
    <w:rsid w:val="005B54DF"/>
    <w:rsid w:val="005C0454"/>
    <w:rsid w:val="005C07C5"/>
    <w:rsid w:val="005C51D1"/>
    <w:rsid w:val="005D1E93"/>
    <w:rsid w:val="005D5651"/>
    <w:rsid w:val="005E08A1"/>
    <w:rsid w:val="005E1DEF"/>
    <w:rsid w:val="005E34A2"/>
    <w:rsid w:val="005F042D"/>
    <w:rsid w:val="005F10C9"/>
    <w:rsid w:val="005F17A9"/>
    <w:rsid w:val="005F29CB"/>
    <w:rsid w:val="005F2E57"/>
    <w:rsid w:val="005F452F"/>
    <w:rsid w:val="005F5BC9"/>
    <w:rsid w:val="005F7F36"/>
    <w:rsid w:val="00600523"/>
    <w:rsid w:val="006006EA"/>
    <w:rsid w:val="0060282F"/>
    <w:rsid w:val="006040D9"/>
    <w:rsid w:val="00612461"/>
    <w:rsid w:val="006204B0"/>
    <w:rsid w:val="00620B03"/>
    <w:rsid w:val="0062203A"/>
    <w:rsid w:val="00622ADA"/>
    <w:rsid w:val="00626781"/>
    <w:rsid w:val="00627F80"/>
    <w:rsid w:val="00631155"/>
    <w:rsid w:val="00632F3F"/>
    <w:rsid w:val="00633863"/>
    <w:rsid w:val="006341B6"/>
    <w:rsid w:val="006342D4"/>
    <w:rsid w:val="006352E9"/>
    <w:rsid w:val="00637312"/>
    <w:rsid w:val="0064090B"/>
    <w:rsid w:val="00642F7D"/>
    <w:rsid w:val="006466FA"/>
    <w:rsid w:val="00647CEA"/>
    <w:rsid w:val="00651AAD"/>
    <w:rsid w:val="00653D4C"/>
    <w:rsid w:val="0065401C"/>
    <w:rsid w:val="00663BAA"/>
    <w:rsid w:val="0068041D"/>
    <w:rsid w:val="00681B1E"/>
    <w:rsid w:val="0068216A"/>
    <w:rsid w:val="00682AC7"/>
    <w:rsid w:val="006839C7"/>
    <w:rsid w:val="00684443"/>
    <w:rsid w:val="00697346"/>
    <w:rsid w:val="006A0413"/>
    <w:rsid w:val="006A0F2C"/>
    <w:rsid w:val="006A11D1"/>
    <w:rsid w:val="006A29E0"/>
    <w:rsid w:val="006B1A94"/>
    <w:rsid w:val="006B3A26"/>
    <w:rsid w:val="006B3D47"/>
    <w:rsid w:val="006B5F51"/>
    <w:rsid w:val="006C1A3D"/>
    <w:rsid w:val="006C1F18"/>
    <w:rsid w:val="006C25F0"/>
    <w:rsid w:val="006D2CF5"/>
    <w:rsid w:val="006D4B40"/>
    <w:rsid w:val="006D7888"/>
    <w:rsid w:val="006E3B26"/>
    <w:rsid w:val="006E4125"/>
    <w:rsid w:val="006F1E5A"/>
    <w:rsid w:val="006F26E5"/>
    <w:rsid w:val="006F2E02"/>
    <w:rsid w:val="006F3930"/>
    <w:rsid w:val="006F5F6B"/>
    <w:rsid w:val="00700236"/>
    <w:rsid w:val="00700963"/>
    <w:rsid w:val="007013BF"/>
    <w:rsid w:val="007039F1"/>
    <w:rsid w:val="007059A0"/>
    <w:rsid w:val="00720722"/>
    <w:rsid w:val="00722DA3"/>
    <w:rsid w:val="00730704"/>
    <w:rsid w:val="00732495"/>
    <w:rsid w:val="00733AC9"/>
    <w:rsid w:val="00733C03"/>
    <w:rsid w:val="00735F9D"/>
    <w:rsid w:val="0073642D"/>
    <w:rsid w:val="00737EAB"/>
    <w:rsid w:val="00741431"/>
    <w:rsid w:val="00741594"/>
    <w:rsid w:val="0074163B"/>
    <w:rsid w:val="00742179"/>
    <w:rsid w:val="007470E6"/>
    <w:rsid w:val="007471A6"/>
    <w:rsid w:val="007520AD"/>
    <w:rsid w:val="00753D10"/>
    <w:rsid w:val="007543C4"/>
    <w:rsid w:val="007556D8"/>
    <w:rsid w:val="00755F17"/>
    <w:rsid w:val="007647F5"/>
    <w:rsid w:val="00764DA1"/>
    <w:rsid w:val="007717A4"/>
    <w:rsid w:val="007729DA"/>
    <w:rsid w:val="007734E4"/>
    <w:rsid w:val="00774749"/>
    <w:rsid w:val="00774D0D"/>
    <w:rsid w:val="00775EEC"/>
    <w:rsid w:val="0078335C"/>
    <w:rsid w:val="00785CA5"/>
    <w:rsid w:val="00785E12"/>
    <w:rsid w:val="007870DB"/>
    <w:rsid w:val="007873A7"/>
    <w:rsid w:val="00791636"/>
    <w:rsid w:val="007922D3"/>
    <w:rsid w:val="0079268E"/>
    <w:rsid w:val="007934F1"/>
    <w:rsid w:val="00793519"/>
    <w:rsid w:val="00793AEB"/>
    <w:rsid w:val="00796CBA"/>
    <w:rsid w:val="007A0154"/>
    <w:rsid w:val="007A09D8"/>
    <w:rsid w:val="007A1F68"/>
    <w:rsid w:val="007A5F2A"/>
    <w:rsid w:val="007A7AFD"/>
    <w:rsid w:val="007B0667"/>
    <w:rsid w:val="007B12A4"/>
    <w:rsid w:val="007B335D"/>
    <w:rsid w:val="007C0C9A"/>
    <w:rsid w:val="007C0F0B"/>
    <w:rsid w:val="007C38EF"/>
    <w:rsid w:val="007C5093"/>
    <w:rsid w:val="007C7E93"/>
    <w:rsid w:val="007D0DEA"/>
    <w:rsid w:val="007D2DBC"/>
    <w:rsid w:val="007D343F"/>
    <w:rsid w:val="007D369A"/>
    <w:rsid w:val="007D43D7"/>
    <w:rsid w:val="007D5F93"/>
    <w:rsid w:val="007D7072"/>
    <w:rsid w:val="007E1548"/>
    <w:rsid w:val="007E18BD"/>
    <w:rsid w:val="007E414B"/>
    <w:rsid w:val="007E50CE"/>
    <w:rsid w:val="007F1027"/>
    <w:rsid w:val="007F1DD8"/>
    <w:rsid w:val="007F31C3"/>
    <w:rsid w:val="007F33BE"/>
    <w:rsid w:val="007F3C65"/>
    <w:rsid w:val="0080083F"/>
    <w:rsid w:val="00801643"/>
    <w:rsid w:val="00803AC3"/>
    <w:rsid w:val="0080527E"/>
    <w:rsid w:val="00806434"/>
    <w:rsid w:val="0080668C"/>
    <w:rsid w:val="00806CE0"/>
    <w:rsid w:val="00811AF4"/>
    <w:rsid w:val="00814FA0"/>
    <w:rsid w:val="00821114"/>
    <w:rsid w:val="00824992"/>
    <w:rsid w:val="00824AEF"/>
    <w:rsid w:val="00830898"/>
    <w:rsid w:val="00830A60"/>
    <w:rsid w:val="00832EB8"/>
    <w:rsid w:val="008365C0"/>
    <w:rsid w:val="00842E36"/>
    <w:rsid w:val="00845FAC"/>
    <w:rsid w:val="00846215"/>
    <w:rsid w:val="008508ED"/>
    <w:rsid w:val="008528B1"/>
    <w:rsid w:val="008643A8"/>
    <w:rsid w:val="008649DF"/>
    <w:rsid w:val="00864FD5"/>
    <w:rsid w:val="00865F9B"/>
    <w:rsid w:val="008718E2"/>
    <w:rsid w:val="0087307D"/>
    <w:rsid w:val="008776FC"/>
    <w:rsid w:val="00877CF3"/>
    <w:rsid w:val="00882F49"/>
    <w:rsid w:val="00883AEB"/>
    <w:rsid w:val="0088468C"/>
    <w:rsid w:val="0089166B"/>
    <w:rsid w:val="00894F8E"/>
    <w:rsid w:val="00897E6E"/>
    <w:rsid w:val="008A7C32"/>
    <w:rsid w:val="008B128C"/>
    <w:rsid w:val="008B4D60"/>
    <w:rsid w:val="008B5506"/>
    <w:rsid w:val="008C70F5"/>
    <w:rsid w:val="008C7C77"/>
    <w:rsid w:val="008D0E24"/>
    <w:rsid w:val="008D1DAF"/>
    <w:rsid w:val="008D4F20"/>
    <w:rsid w:val="008D5DF0"/>
    <w:rsid w:val="008D630C"/>
    <w:rsid w:val="008D6E89"/>
    <w:rsid w:val="008D70A3"/>
    <w:rsid w:val="008E3A57"/>
    <w:rsid w:val="008E3FC5"/>
    <w:rsid w:val="008E5924"/>
    <w:rsid w:val="008E5999"/>
    <w:rsid w:val="008E5CA2"/>
    <w:rsid w:val="008E7C64"/>
    <w:rsid w:val="008F05AF"/>
    <w:rsid w:val="008F1AA1"/>
    <w:rsid w:val="008F3570"/>
    <w:rsid w:val="008F741F"/>
    <w:rsid w:val="008F76F0"/>
    <w:rsid w:val="008F78AD"/>
    <w:rsid w:val="009022B7"/>
    <w:rsid w:val="0090241A"/>
    <w:rsid w:val="00905028"/>
    <w:rsid w:val="00905E0C"/>
    <w:rsid w:val="0091085F"/>
    <w:rsid w:val="009114D7"/>
    <w:rsid w:val="00916DF4"/>
    <w:rsid w:val="009171D9"/>
    <w:rsid w:val="0092196A"/>
    <w:rsid w:val="00922EF9"/>
    <w:rsid w:val="00924179"/>
    <w:rsid w:val="009278D1"/>
    <w:rsid w:val="009310D1"/>
    <w:rsid w:val="00933B06"/>
    <w:rsid w:val="00935108"/>
    <w:rsid w:val="00943896"/>
    <w:rsid w:val="009438A8"/>
    <w:rsid w:val="00944D27"/>
    <w:rsid w:val="00945B78"/>
    <w:rsid w:val="009475A7"/>
    <w:rsid w:val="00950603"/>
    <w:rsid w:val="00951556"/>
    <w:rsid w:val="009559E3"/>
    <w:rsid w:val="00957289"/>
    <w:rsid w:val="009610C6"/>
    <w:rsid w:val="0096143F"/>
    <w:rsid w:val="00961D74"/>
    <w:rsid w:val="00970BCA"/>
    <w:rsid w:val="00974D79"/>
    <w:rsid w:val="00974EDF"/>
    <w:rsid w:val="00987EEB"/>
    <w:rsid w:val="00993DB4"/>
    <w:rsid w:val="00996669"/>
    <w:rsid w:val="009A0033"/>
    <w:rsid w:val="009A086B"/>
    <w:rsid w:val="009A1DD7"/>
    <w:rsid w:val="009A3C9B"/>
    <w:rsid w:val="009A5539"/>
    <w:rsid w:val="009A6B20"/>
    <w:rsid w:val="009B23CB"/>
    <w:rsid w:val="009B2B9C"/>
    <w:rsid w:val="009B67DD"/>
    <w:rsid w:val="009C05FC"/>
    <w:rsid w:val="009C08DF"/>
    <w:rsid w:val="009C148E"/>
    <w:rsid w:val="009C246B"/>
    <w:rsid w:val="009D00D3"/>
    <w:rsid w:val="009D55EA"/>
    <w:rsid w:val="009E106A"/>
    <w:rsid w:val="009E70DB"/>
    <w:rsid w:val="009F00EF"/>
    <w:rsid w:val="009F12BE"/>
    <w:rsid w:val="009F2703"/>
    <w:rsid w:val="009F46B3"/>
    <w:rsid w:val="009F4E24"/>
    <w:rsid w:val="009F7893"/>
    <w:rsid w:val="00A12A5D"/>
    <w:rsid w:val="00A12D82"/>
    <w:rsid w:val="00A13C63"/>
    <w:rsid w:val="00A13E7A"/>
    <w:rsid w:val="00A148B8"/>
    <w:rsid w:val="00A15CDF"/>
    <w:rsid w:val="00A15E71"/>
    <w:rsid w:val="00A21DCF"/>
    <w:rsid w:val="00A22485"/>
    <w:rsid w:val="00A24D97"/>
    <w:rsid w:val="00A25192"/>
    <w:rsid w:val="00A26503"/>
    <w:rsid w:val="00A30E7D"/>
    <w:rsid w:val="00A3355E"/>
    <w:rsid w:val="00A359A3"/>
    <w:rsid w:val="00A36BE3"/>
    <w:rsid w:val="00A36D50"/>
    <w:rsid w:val="00A37F35"/>
    <w:rsid w:val="00A42C25"/>
    <w:rsid w:val="00A46467"/>
    <w:rsid w:val="00A46B98"/>
    <w:rsid w:val="00A57CFF"/>
    <w:rsid w:val="00A60751"/>
    <w:rsid w:val="00A62382"/>
    <w:rsid w:val="00A62C58"/>
    <w:rsid w:val="00A6323A"/>
    <w:rsid w:val="00A63402"/>
    <w:rsid w:val="00A64400"/>
    <w:rsid w:val="00A64DC2"/>
    <w:rsid w:val="00A70BCF"/>
    <w:rsid w:val="00A71BBE"/>
    <w:rsid w:val="00A72C03"/>
    <w:rsid w:val="00A74D52"/>
    <w:rsid w:val="00A7559D"/>
    <w:rsid w:val="00A76562"/>
    <w:rsid w:val="00A775E3"/>
    <w:rsid w:val="00A809DA"/>
    <w:rsid w:val="00A81977"/>
    <w:rsid w:val="00A86B09"/>
    <w:rsid w:val="00A87031"/>
    <w:rsid w:val="00A877FD"/>
    <w:rsid w:val="00A87A06"/>
    <w:rsid w:val="00A9041D"/>
    <w:rsid w:val="00A912EA"/>
    <w:rsid w:val="00A9168C"/>
    <w:rsid w:val="00A93AB8"/>
    <w:rsid w:val="00A946B7"/>
    <w:rsid w:val="00A9531B"/>
    <w:rsid w:val="00A978E4"/>
    <w:rsid w:val="00AA0438"/>
    <w:rsid w:val="00AA444A"/>
    <w:rsid w:val="00AA50E4"/>
    <w:rsid w:val="00AA605B"/>
    <w:rsid w:val="00AA60F9"/>
    <w:rsid w:val="00AA796B"/>
    <w:rsid w:val="00AB1B97"/>
    <w:rsid w:val="00AB2E84"/>
    <w:rsid w:val="00AB7EB5"/>
    <w:rsid w:val="00AC1A8B"/>
    <w:rsid w:val="00AC42ED"/>
    <w:rsid w:val="00AC4639"/>
    <w:rsid w:val="00AC48C0"/>
    <w:rsid w:val="00AC4E22"/>
    <w:rsid w:val="00AD1325"/>
    <w:rsid w:val="00AD6E22"/>
    <w:rsid w:val="00AE0330"/>
    <w:rsid w:val="00AE6485"/>
    <w:rsid w:val="00AF1C7F"/>
    <w:rsid w:val="00AF5238"/>
    <w:rsid w:val="00AF6170"/>
    <w:rsid w:val="00AF70CE"/>
    <w:rsid w:val="00B00364"/>
    <w:rsid w:val="00B00B6D"/>
    <w:rsid w:val="00B04B42"/>
    <w:rsid w:val="00B1157A"/>
    <w:rsid w:val="00B119F4"/>
    <w:rsid w:val="00B165F7"/>
    <w:rsid w:val="00B167E6"/>
    <w:rsid w:val="00B21941"/>
    <w:rsid w:val="00B239DC"/>
    <w:rsid w:val="00B242E5"/>
    <w:rsid w:val="00B25F3B"/>
    <w:rsid w:val="00B402C7"/>
    <w:rsid w:val="00B41CC0"/>
    <w:rsid w:val="00B426BC"/>
    <w:rsid w:val="00B479B8"/>
    <w:rsid w:val="00B50355"/>
    <w:rsid w:val="00B5534F"/>
    <w:rsid w:val="00B56E0E"/>
    <w:rsid w:val="00B655A1"/>
    <w:rsid w:val="00B65F99"/>
    <w:rsid w:val="00B70E86"/>
    <w:rsid w:val="00B752ED"/>
    <w:rsid w:val="00B7627B"/>
    <w:rsid w:val="00B84B9E"/>
    <w:rsid w:val="00B859C5"/>
    <w:rsid w:val="00B867CB"/>
    <w:rsid w:val="00B87B14"/>
    <w:rsid w:val="00B9097F"/>
    <w:rsid w:val="00BA1FFE"/>
    <w:rsid w:val="00BA348B"/>
    <w:rsid w:val="00BA3AD1"/>
    <w:rsid w:val="00BA4F19"/>
    <w:rsid w:val="00BA638D"/>
    <w:rsid w:val="00BB2515"/>
    <w:rsid w:val="00BB296B"/>
    <w:rsid w:val="00BB3439"/>
    <w:rsid w:val="00BB6065"/>
    <w:rsid w:val="00BC5964"/>
    <w:rsid w:val="00BD67AA"/>
    <w:rsid w:val="00BD7721"/>
    <w:rsid w:val="00BE1105"/>
    <w:rsid w:val="00BE3DD7"/>
    <w:rsid w:val="00BE626C"/>
    <w:rsid w:val="00BF0F8C"/>
    <w:rsid w:val="00BF2BD2"/>
    <w:rsid w:val="00BF4013"/>
    <w:rsid w:val="00BF73F7"/>
    <w:rsid w:val="00C10727"/>
    <w:rsid w:val="00C151F6"/>
    <w:rsid w:val="00C174CE"/>
    <w:rsid w:val="00C22EFA"/>
    <w:rsid w:val="00C23C04"/>
    <w:rsid w:val="00C3524B"/>
    <w:rsid w:val="00C43EC2"/>
    <w:rsid w:val="00C45DD4"/>
    <w:rsid w:val="00C4640A"/>
    <w:rsid w:val="00C539E4"/>
    <w:rsid w:val="00C570EF"/>
    <w:rsid w:val="00C57F5B"/>
    <w:rsid w:val="00C63D37"/>
    <w:rsid w:val="00C655A3"/>
    <w:rsid w:val="00C665F3"/>
    <w:rsid w:val="00C70B2B"/>
    <w:rsid w:val="00C7118D"/>
    <w:rsid w:val="00C73A58"/>
    <w:rsid w:val="00C7575B"/>
    <w:rsid w:val="00C81C12"/>
    <w:rsid w:val="00C83E6E"/>
    <w:rsid w:val="00C8538E"/>
    <w:rsid w:val="00C85483"/>
    <w:rsid w:val="00C8781E"/>
    <w:rsid w:val="00C91EEA"/>
    <w:rsid w:val="00C95F83"/>
    <w:rsid w:val="00CA0899"/>
    <w:rsid w:val="00CA0A58"/>
    <w:rsid w:val="00CA1482"/>
    <w:rsid w:val="00CA2A5D"/>
    <w:rsid w:val="00CA753A"/>
    <w:rsid w:val="00CA7C4B"/>
    <w:rsid w:val="00CB048A"/>
    <w:rsid w:val="00CB1AC0"/>
    <w:rsid w:val="00CB1CC8"/>
    <w:rsid w:val="00CB26E4"/>
    <w:rsid w:val="00CB309F"/>
    <w:rsid w:val="00CB3FBE"/>
    <w:rsid w:val="00CB4239"/>
    <w:rsid w:val="00CB7137"/>
    <w:rsid w:val="00CC153F"/>
    <w:rsid w:val="00CC1BB6"/>
    <w:rsid w:val="00CC2B33"/>
    <w:rsid w:val="00CC6FCF"/>
    <w:rsid w:val="00CD2C32"/>
    <w:rsid w:val="00CD49FE"/>
    <w:rsid w:val="00CD5BD7"/>
    <w:rsid w:val="00CD5FE4"/>
    <w:rsid w:val="00CE4F07"/>
    <w:rsid w:val="00CE6516"/>
    <w:rsid w:val="00CE73BF"/>
    <w:rsid w:val="00CF0852"/>
    <w:rsid w:val="00CF11EC"/>
    <w:rsid w:val="00CF1D8F"/>
    <w:rsid w:val="00CF3989"/>
    <w:rsid w:val="00CF40DA"/>
    <w:rsid w:val="00CF7D93"/>
    <w:rsid w:val="00D02156"/>
    <w:rsid w:val="00D04140"/>
    <w:rsid w:val="00D04D32"/>
    <w:rsid w:val="00D07A9D"/>
    <w:rsid w:val="00D1075F"/>
    <w:rsid w:val="00D1729C"/>
    <w:rsid w:val="00D17648"/>
    <w:rsid w:val="00D20980"/>
    <w:rsid w:val="00D20F59"/>
    <w:rsid w:val="00D2138F"/>
    <w:rsid w:val="00D234ED"/>
    <w:rsid w:val="00D23F03"/>
    <w:rsid w:val="00D24025"/>
    <w:rsid w:val="00D24F72"/>
    <w:rsid w:val="00D27F36"/>
    <w:rsid w:val="00D306CB"/>
    <w:rsid w:val="00D31196"/>
    <w:rsid w:val="00D349FA"/>
    <w:rsid w:val="00D37986"/>
    <w:rsid w:val="00D40075"/>
    <w:rsid w:val="00D40D07"/>
    <w:rsid w:val="00D5059F"/>
    <w:rsid w:val="00D51AC8"/>
    <w:rsid w:val="00D54372"/>
    <w:rsid w:val="00D55485"/>
    <w:rsid w:val="00D56945"/>
    <w:rsid w:val="00D57A9E"/>
    <w:rsid w:val="00D57CC8"/>
    <w:rsid w:val="00D638A7"/>
    <w:rsid w:val="00D63B66"/>
    <w:rsid w:val="00D645FB"/>
    <w:rsid w:val="00D678E7"/>
    <w:rsid w:val="00D7278D"/>
    <w:rsid w:val="00D72BD4"/>
    <w:rsid w:val="00D72D68"/>
    <w:rsid w:val="00D740D2"/>
    <w:rsid w:val="00D740D4"/>
    <w:rsid w:val="00D74264"/>
    <w:rsid w:val="00D76B2F"/>
    <w:rsid w:val="00D83358"/>
    <w:rsid w:val="00D84B6D"/>
    <w:rsid w:val="00D85B1F"/>
    <w:rsid w:val="00D91CC5"/>
    <w:rsid w:val="00D95214"/>
    <w:rsid w:val="00D9669B"/>
    <w:rsid w:val="00DA453B"/>
    <w:rsid w:val="00DA641D"/>
    <w:rsid w:val="00DA66F9"/>
    <w:rsid w:val="00DA686F"/>
    <w:rsid w:val="00DB1484"/>
    <w:rsid w:val="00DB7C35"/>
    <w:rsid w:val="00DC68DF"/>
    <w:rsid w:val="00DC7D9F"/>
    <w:rsid w:val="00DD31E6"/>
    <w:rsid w:val="00DD5490"/>
    <w:rsid w:val="00DD549D"/>
    <w:rsid w:val="00DD6362"/>
    <w:rsid w:val="00DE12E9"/>
    <w:rsid w:val="00DE24B6"/>
    <w:rsid w:val="00DE3CD8"/>
    <w:rsid w:val="00DE51B4"/>
    <w:rsid w:val="00DE6113"/>
    <w:rsid w:val="00DE709F"/>
    <w:rsid w:val="00DF084F"/>
    <w:rsid w:val="00DF471E"/>
    <w:rsid w:val="00DF7D69"/>
    <w:rsid w:val="00E120D4"/>
    <w:rsid w:val="00E13A60"/>
    <w:rsid w:val="00E1492E"/>
    <w:rsid w:val="00E14C78"/>
    <w:rsid w:val="00E164CE"/>
    <w:rsid w:val="00E21243"/>
    <w:rsid w:val="00E22B52"/>
    <w:rsid w:val="00E2373A"/>
    <w:rsid w:val="00E265C2"/>
    <w:rsid w:val="00E2724C"/>
    <w:rsid w:val="00E27789"/>
    <w:rsid w:val="00E27899"/>
    <w:rsid w:val="00E32153"/>
    <w:rsid w:val="00E32415"/>
    <w:rsid w:val="00E32DC8"/>
    <w:rsid w:val="00E3346D"/>
    <w:rsid w:val="00E35895"/>
    <w:rsid w:val="00E37E5C"/>
    <w:rsid w:val="00E42825"/>
    <w:rsid w:val="00E44AEA"/>
    <w:rsid w:val="00E44FC9"/>
    <w:rsid w:val="00E46D5E"/>
    <w:rsid w:val="00E54E7A"/>
    <w:rsid w:val="00E60BC3"/>
    <w:rsid w:val="00E61CCE"/>
    <w:rsid w:val="00E62EFC"/>
    <w:rsid w:val="00E64186"/>
    <w:rsid w:val="00E70604"/>
    <w:rsid w:val="00E70890"/>
    <w:rsid w:val="00E715E2"/>
    <w:rsid w:val="00E723DD"/>
    <w:rsid w:val="00E73957"/>
    <w:rsid w:val="00E76447"/>
    <w:rsid w:val="00E76D9E"/>
    <w:rsid w:val="00E80952"/>
    <w:rsid w:val="00E8219D"/>
    <w:rsid w:val="00E84665"/>
    <w:rsid w:val="00E8650B"/>
    <w:rsid w:val="00E93376"/>
    <w:rsid w:val="00EA3ED3"/>
    <w:rsid w:val="00EA4A50"/>
    <w:rsid w:val="00EA581B"/>
    <w:rsid w:val="00EB1130"/>
    <w:rsid w:val="00EB3F77"/>
    <w:rsid w:val="00EB5BC6"/>
    <w:rsid w:val="00EB67C9"/>
    <w:rsid w:val="00EC3021"/>
    <w:rsid w:val="00EC32A5"/>
    <w:rsid w:val="00EC665A"/>
    <w:rsid w:val="00ED3721"/>
    <w:rsid w:val="00ED42FD"/>
    <w:rsid w:val="00ED6CB5"/>
    <w:rsid w:val="00EE1BED"/>
    <w:rsid w:val="00EE41AD"/>
    <w:rsid w:val="00EE601F"/>
    <w:rsid w:val="00EE7EB7"/>
    <w:rsid w:val="00EF3FFA"/>
    <w:rsid w:val="00EF7061"/>
    <w:rsid w:val="00F00A29"/>
    <w:rsid w:val="00F01DE8"/>
    <w:rsid w:val="00F1045D"/>
    <w:rsid w:val="00F153F1"/>
    <w:rsid w:val="00F2236B"/>
    <w:rsid w:val="00F25621"/>
    <w:rsid w:val="00F27920"/>
    <w:rsid w:val="00F3026B"/>
    <w:rsid w:val="00F31864"/>
    <w:rsid w:val="00F35A35"/>
    <w:rsid w:val="00F4700E"/>
    <w:rsid w:val="00F477AF"/>
    <w:rsid w:val="00F4796B"/>
    <w:rsid w:val="00F5166D"/>
    <w:rsid w:val="00F52583"/>
    <w:rsid w:val="00F54033"/>
    <w:rsid w:val="00F54767"/>
    <w:rsid w:val="00F54B6E"/>
    <w:rsid w:val="00F60867"/>
    <w:rsid w:val="00F6123F"/>
    <w:rsid w:val="00F64968"/>
    <w:rsid w:val="00F669A7"/>
    <w:rsid w:val="00F7162C"/>
    <w:rsid w:val="00F73751"/>
    <w:rsid w:val="00F75796"/>
    <w:rsid w:val="00F75C8D"/>
    <w:rsid w:val="00F76257"/>
    <w:rsid w:val="00F76C9F"/>
    <w:rsid w:val="00F80AE3"/>
    <w:rsid w:val="00F87CBC"/>
    <w:rsid w:val="00F917AB"/>
    <w:rsid w:val="00F9327A"/>
    <w:rsid w:val="00F9795E"/>
    <w:rsid w:val="00F979B3"/>
    <w:rsid w:val="00FA17A0"/>
    <w:rsid w:val="00FA3E95"/>
    <w:rsid w:val="00FA4079"/>
    <w:rsid w:val="00FB0496"/>
    <w:rsid w:val="00FB3B28"/>
    <w:rsid w:val="00FB42D2"/>
    <w:rsid w:val="00FB4643"/>
    <w:rsid w:val="00FC47E5"/>
    <w:rsid w:val="00FC610D"/>
    <w:rsid w:val="00FD41B7"/>
    <w:rsid w:val="00FD4F54"/>
    <w:rsid w:val="00FD6A15"/>
    <w:rsid w:val="00FE0F8E"/>
    <w:rsid w:val="00FE2A93"/>
    <w:rsid w:val="00FE34F3"/>
    <w:rsid w:val="00FE7344"/>
    <w:rsid w:val="00FE780C"/>
    <w:rsid w:val="00FF02D4"/>
    <w:rsid w:val="00FF0F48"/>
    <w:rsid w:val="00FF3331"/>
    <w:rsid w:val="00FF51EC"/>
    <w:rsid w:val="00FF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o:colormru v:ext="edit" colors="#ddd"/>
    </o:shapedefaults>
    <o:shapelayout v:ext="edit">
      <o:idmap v:ext="edit" data="1"/>
    </o:shapelayout>
  </w:shapeDefaults>
  <w:decimalSymbol w:val="."/>
  <w:listSeparator w:val=","/>
  <w14:docId w14:val="52DA36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/>
      <w:sz w:val="24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682AC7"/>
    <w:pPr>
      <w:keepNext/>
      <w:spacing w:before="240" w:after="60"/>
      <w:outlineLvl w:val="0"/>
    </w:pPr>
    <w:rPr>
      <w:rFonts w:cs="Arial"/>
      <w:b/>
      <w:bCs/>
      <w:kern w:val="32"/>
      <w:szCs w:val="28"/>
      <w:u w:val="single"/>
    </w:rPr>
  </w:style>
  <w:style w:type="paragraph" w:styleId="2">
    <w:name w:val="heading 2"/>
    <w:basedOn w:val="a"/>
    <w:next w:val="a"/>
    <w:autoRedefine/>
    <w:qFormat/>
    <w:rsid w:val="00682AC7"/>
    <w:pPr>
      <w:keepNext/>
      <w:spacing w:before="240" w:after="60"/>
      <w:outlineLvl w:val="1"/>
    </w:pPr>
    <w:rPr>
      <w:rFonts w:cs="Arial"/>
      <w:bCs/>
      <w:iCs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C1CE8"/>
    <w:pPr>
      <w:tabs>
        <w:tab w:val="center" w:pos="4153"/>
        <w:tab w:val="right" w:pos="8306"/>
      </w:tabs>
    </w:pPr>
  </w:style>
  <w:style w:type="paragraph" w:styleId="a4">
    <w:name w:val="footer"/>
    <w:basedOn w:val="a"/>
    <w:link w:val="Char"/>
    <w:rsid w:val="004C1CE8"/>
    <w:pPr>
      <w:tabs>
        <w:tab w:val="center" w:pos="4153"/>
        <w:tab w:val="right" w:pos="8306"/>
      </w:tabs>
    </w:pPr>
  </w:style>
  <w:style w:type="paragraph" w:styleId="20">
    <w:name w:val="Body Text 2"/>
    <w:basedOn w:val="a"/>
    <w:link w:val="2Char"/>
    <w:rsid w:val="004C1CE8"/>
    <w:pPr>
      <w:tabs>
        <w:tab w:val="left" w:pos="2880"/>
      </w:tabs>
      <w:jc w:val="both"/>
    </w:pPr>
    <w:rPr>
      <w:rFonts w:ascii="Helvetica" w:hAnsi="Helvetica"/>
      <w:b/>
      <w:sz w:val="20"/>
      <w:szCs w:val="20"/>
      <w:lang w:val="x-none"/>
    </w:rPr>
  </w:style>
  <w:style w:type="paragraph" w:customStyle="1" w:styleId="Subheading1">
    <w:name w:val="Sub heading 1"/>
    <w:basedOn w:val="a"/>
    <w:rsid w:val="004C1CE8"/>
    <w:pPr>
      <w:spacing w:after="100" w:line="400" w:lineRule="exact"/>
    </w:pPr>
    <w:rPr>
      <w:rFonts w:ascii="R Frutiger Roman" w:hAnsi="R Frutiger Roman"/>
      <w:szCs w:val="20"/>
    </w:rPr>
  </w:style>
  <w:style w:type="table" w:styleId="a5">
    <w:name w:val="Table Grid"/>
    <w:basedOn w:val="a1"/>
    <w:rsid w:val="00DD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rsid w:val="008E5CA2"/>
    <w:pPr>
      <w:spacing w:after="120"/>
    </w:pPr>
  </w:style>
  <w:style w:type="character" w:styleId="a7">
    <w:name w:val="Hyperlink"/>
    <w:rsid w:val="00AA444A"/>
    <w:rPr>
      <w:color w:val="0000FF"/>
      <w:u w:val="single"/>
    </w:rPr>
  </w:style>
  <w:style w:type="paragraph" w:styleId="a8">
    <w:name w:val="Balloon Text"/>
    <w:basedOn w:val="a"/>
    <w:semiHidden/>
    <w:rsid w:val="00730704"/>
    <w:rPr>
      <w:rFonts w:ascii="Tahoma" w:hAnsi="Tahoma" w:cs="Tahoma"/>
      <w:sz w:val="16"/>
      <w:szCs w:val="16"/>
    </w:rPr>
  </w:style>
  <w:style w:type="paragraph" w:styleId="a9">
    <w:name w:val="caption"/>
    <w:aliases w:val="Caption Char,Caption Char1 Char,Caption Char Char Char,Caption Char1,Caption Char Char Char Char,Caption Char Char1"/>
    <w:basedOn w:val="a"/>
    <w:next w:val="a"/>
    <w:link w:val="Char0"/>
    <w:qFormat/>
    <w:rsid w:val="006C25F0"/>
    <w:rPr>
      <w:rFonts w:ascii="Times New Roman" w:hAnsi="Times New Roman"/>
      <w:b/>
      <w:sz w:val="28"/>
    </w:rPr>
  </w:style>
  <w:style w:type="character" w:customStyle="1" w:styleId="Char0">
    <w:name w:val="题注 Char"/>
    <w:aliases w:val="Caption Char Char,Caption Char1 Char Char,Caption Char Char Char Char1,Caption Char1 Char1,Caption Char Char Char Char Char,Caption Char Char1 Char"/>
    <w:link w:val="a9"/>
    <w:rsid w:val="006C25F0"/>
    <w:rPr>
      <w:b/>
      <w:sz w:val="28"/>
      <w:szCs w:val="24"/>
      <w:lang w:val="en-GB" w:eastAsia="en-US" w:bidi="ar-SA"/>
    </w:rPr>
  </w:style>
  <w:style w:type="character" w:styleId="aa">
    <w:name w:val="page number"/>
    <w:basedOn w:val="a0"/>
    <w:rsid w:val="00B119F4"/>
  </w:style>
  <w:style w:type="paragraph" w:styleId="ab">
    <w:name w:val="Document Map"/>
    <w:basedOn w:val="a"/>
    <w:semiHidden/>
    <w:rsid w:val="0017235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c">
    <w:name w:val="annotation reference"/>
    <w:semiHidden/>
    <w:rsid w:val="00D84B6D"/>
    <w:rPr>
      <w:sz w:val="16"/>
      <w:szCs w:val="16"/>
    </w:rPr>
  </w:style>
  <w:style w:type="paragraph" w:styleId="ad">
    <w:name w:val="annotation text"/>
    <w:basedOn w:val="a"/>
    <w:semiHidden/>
    <w:rsid w:val="00D84B6D"/>
    <w:rPr>
      <w:sz w:val="20"/>
      <w:szCs w:val="20"/>
    </w:rPr>
  </w:style>
  <w:style w:type="paragraph" w:styleId="ae">
    <w:name w:val="annotation subject"/>
    <w:basedOn w:val="ad"/>
    <w:next w:val="ad"/>
    <w:semiHidden/>
    <w:rsid w:val="00D84B6D"/>
    <w:rPr>
      <w:b/>
      <w:bCs/>
    </w:rPr>
  </w:style>
  <w:style w:type="character" w:customStyle="1" w:styleId="2Char">
    <w:name w:val="正文文本 2 Char"/>
    <w:link w:val="20"/>
    <w:rsid w:val="00B426BC"/>
    <w:rPr>
      <w:rFonts w:ascii="Helvetica" w:hAnsi="Helvetica"/>
      <w:b/>
      <w:lang w:eastAsia="en-US"/>
    </w:rPr>
  </w:style>
  <w:style w:type="character" w:customStyle="1" w:styleId="Char">
    <w:name w:val="页脚 Char"/>
    <w:basedOn w:val="a0"/>
    <w:link w:val="a4"/>
    <w:rsid w:val="000C07A4"/>
    <w:rPr>
      <w:rFonts w:ascii="Arial" w:hAnsi="Arial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/>
      <w:sz w:val="24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682AC7"/>
    <w:pPr>
      <w:keepNext/>
      <w:spacing w:before="240" w:after="60"/>
      <w:outlineLvl w:val="0"/>
    </w:pPr>
    <w:rPr>
      <w:rFonts w:cs="Arial"/>
      <w:b/>
      <w:bCs/>
      <w:kern w:val="32"/>
      <w:szCs w:val="28"/>
      <w:u w:val="single"/>
    </w:rPr>
  </w:style>
  <w:style w:type="paragraph" w:styleId="2">
    <w:name w:val="heading 2"/>
    <w:basedOn w:val="a"/>
    <w:next w:val="a"/>
    <w:autoRedefine/>
    <w:qFormat/>
    <w:rsid w:val="00682AC7"/>
    <w:pPr>
      <w:keepNext/>
      <w:spacing w:before="240" w:after="60"/>
      <w:outlineLvl w:val="1"/>
    </w:pPr>
    <w:rPr>
      <w:rFonts w:cs="Arial"/>
      <w:bCs/>
      <w:iCs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C1CE8"/>
    <w:pPr>
      <w:tabs>
        <w:tab w:val="center" w:pos="4153"/>
        <w:tab w:val="right" w:pos="8306"/>
      </w:tabs>
    </w:pPr>
  </w:style>
  <w:style w:type="paragraph" w:styleId="a4">
    <w:name w:val="footer"/>
    <w:basedOn w:val="a"/>
    <w:link w:val="Char"/>
    <w:rsid w:val="004C1CE8"/>
    <w:pPr>
      <w:tabs>
        <w:tab w:val="center" w:pos="4153"/>
        <w:tab w:val="right" w:pos="8306"/>
      </w:tabs>
    </w:pPr>
  </w:style>
  <w:style w:type="paragraph" w:styleId="20">
    <w:name w:val="Body Text 2"/>
    <w:basedOn w:val="a"/>
    <w:link w:val="2Char"/>
    <w:rsid w:val="004C1CE8"/>
    <w:pPr>
      <w:tabs>
        <w:tab w:val="left" w:pos="2880"/>
      </w:tabs>
      <w:jc w:val="both"/>
    </w:pPr>
    <w:rPr>
      <w:rFonts w:ascii="Helvetica" w:hAnsi="Helvetica"/>
      <w:b/>
      <w:sz w:val="20"/>
      <w:szCs w:val="20"/>
      <w:lang w:val="x-none"/>
    </w:rPr>
  </w:style>
  <w:style w:type="paragraph" w:customStyle="1" w:styleId="Subheading1">
    <w:name w:val="Sub heading 1"/>
    <w:basedOn w:val="a"/>
    <w:rsid w:val="004C1CE8"/>
    <w:pPr>
      <w:spacing w:after="100" w:line="400" w:lineRule="exact"/>
    </w:pPr>
    <w:rPr>
      <w:rFonts w:ascii="R Frutiger Roman" w:hAnsi="R Frutiger Roman"/>
      <w:szCs w:val="20"/>
    </w:rPr>
  </w:style>
  <w:style w:type="table" w:styleId="a5">
    <w:name w:val="Table Grid"/>
    <w:basedOn w:val="a1"/>
    <w:rsid w:val="00DD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rsid w:val="008E5CA2"/>
    <w:pPr>
      <w:spacing w:after="120"/>
    </w:pPr>
  </w:style>
  <w:style w:type="character" w:styleId="a7">
    <w:name w:val="Hyperlink"/>
    <w:rsid w:val="00AA444A"/>
    <w:rPr>
      <w:color w:val="0000FF"/>
      <w:u w:val="single"/>
    </w:rPr>
  </w:style>
  <w:style w:type="paragraph" w:styleId="a8">
    <w:name w:val="Balloon Text"/>
    <w:basedOn w:val="a"/>
    <w:semiHidden/>
    <w:rsid w:val="00730704"/>
    <w:rPr>
      <w:rFonts w:ascii="Tahoma" w:hAnsi="Tahoma" w:cs="Tahoma"/>
      <w:sz w:val="16"/>
      <w:szCs w:val="16"/>
    </w:rPr>
  </w:style>
  <w:style w:type="paragraph" w:styleId="a9">
    <w:name w:val="caption"/>
    <w:aliases w:val="Caption Char,Caption Char1 Char,Caption Char Char Char,Caption Char1,Caption Char Char Char Char,Caption Char Char1"/>
    <w:basedOn w:val="a"/>
    <w:next w:val="a"/>
    <w:link w:val="Char0"/>
    <w:qFormat/>
    <w:rsid w:val="006C25F0"/>
    <w:rPr>
      <w:rFonts w:ascii="Times New Roman" w:hAnsi="Times New Roman"/>
      <w:b/>
      <w:sz w:val="28"/>
    </w:rPr>
  </w:style>
  <w:style w:type="character" w:customStyle="1" w:styleId="Char0">
    <w:name w:val="题注 Char"/>
    <w:aliases w:val="Caption Char Char,Caption Char1 Char Char,Caption Char Char Char Char1,Caption Char1 Char1,Caption Char Char Char Char Char,Caption Char Char1 Char"/>
    <w:link w:val="a9"/>
    <w:rsid w:val="006C25F0"/>
    <w:rPr>
      <w:b/>
      <w:sz w:val="28"/>
      <w:szCs w:val="24"/>
      <w:lang w:val="en-GB" w:eastAsia="en-US" w:bidi="ar-SA"/>
    </w:rPr>
  </w:style>
  <w:style w:type="character" w:styleId="aa">
    <w:name w:val="page number"/>
    <w:basedOn w:val="a0"/>
    <w:rsid w:val="00B119F4"/>
  </w:style>
  <w:style w:type="paragraph" w:styleId="ab">
    <w:name w:val="Document Map"/>
    <w:basedOn w:val="a"/>
    <w:semiHidden/>
    <w:rsid w:val="0017235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c">
    <w:name w:val="annotation reference"/>
    <w:semiHidden/>
    <w:rsid w:val="00D84B6D"/>
    <w:rPr>
      <w:sz w:val="16"/>
      <w:szCs w:val="16"/>
    </w:rPr>
  </w:style>
  <w:style w:type="paragraph" w:styleId="ad">
    <w:name w:val="annotation text"/>
    <w:basedOn w:val="a"/>
    <w:semiHidden/>
    <w:rsid w:val="00D84B6D"/>
    <w:rPr>
      <w:sz w:val="20"/>
      <w:szCs w:val="20"/>
    </w:rPr>
  </w:style>
  <w:style w:type="paragraph" w:styleId="ae">
    <w:name w:val="annotation subject"/>
    <w:basedOn w:val="ad"/>
    <w:next w:val="ad"/>
    <w:semiHidden/>
    <w:rsid w:val="00D84B6D"/>
    <w:rPr>
      <w:b/>
      <w:bCs/>
    </w:rPr>
  </w:style>
  <w:style w:type="character" w:customStyle="1" w:styleId="2Char">
    <w:name w:val="正文文本 2 Char"/>
    <w:link w:val="20"/>
    <w:rsid w:val="00B426BC"/>
    <w:rPr>
      <w:rFonts w:ascii="Helvetica" w:hAnsi="Helvetica"/>
      <w:b/>
      <w:lang w:eastAsia="en-US"/>
    </w:rPr>
  </w:style>
  <w:style w:type="character" w:customStyle="1" w:styleId="Char">
    <w:name w:val="页脚 Char"/>
    <w:basedOn w:val="a0"/>
    <w:link w:val="a4"/>
    <w:rsid w:val="000C07A4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03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ntpedia.com/lgcp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0A5A43-B486-4142-88AA-09D0F3064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9</Words>
  <Characters>3130</Characters>
  <Application>Microsoft Office Word</Application>
  <DocSecurity>8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ality Management Limited</Company>
  <LinksUpToDate>false</LinksUpToDate>
  <CharactersWithSpaces>3672</CharactersWithSpaces>
  <SharedDoc>false</SharedDoc>
  <HLinks>
    <vt:vector size="12" baseType="variant">
      <vt:variant>
        <vt:i4>5570638</vt:i4>
      </vt:variant>
      <vt:variant>
        <vt:i4>3</vt:i4>
      </vt:variant>
      <vt:variant>
        <vt:i4>0</vt:i4>
      </vt:variant>
      <vt:variant>
        <vt:i4>5</vt:i4>
      </vt:variant>
      <vt:variant>
        <vt:lpwstr>http://www.lgcstandards.com/</vt:lpwstr>
      </vt:variant>
      <vt:variant>
        <vt:lpwstr/>
      </vt:variant>
      <vt:variant>
        <vt:i4>5505130</vt:i4>
      </vt:variant>
      <vt:variant>
        <vt:i4>0</vt:i4>
      </vt:variant>
      <vt:variant>
        <vt:i4>0</vt:i4>
      </vt:variant>
      <vt:variant>
        <vt:i4>5</vt:i4>
      </vt:variant>
      <vt:variant>
        <vt:lpwstr>mailto:ptcustomerservices@lgcgroup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e McCarthy</dc:creator>
  <cp:lastModifiedBy>Maxingyu</cp:lastModifiedBy>
  <cp:revision>2</cp:revision>
  <cp:lastPrinted>2018-08-07T13:37:00Z</cp:lastPrinted>
  <dcterms:created xsi:type="dcterms:W3CDTF">2021-01-13T09:59:00Z</dcterms:created>
  <dcterms:modified xsi:type="dcterms:W3CDTF">2021-01-13T09:59:00Z</dcterms:modified>
</cp:coreProperties>
</file>